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7E9F" w:rsidRPr="006169E5" w:rsidRDefault="00525501" w:rsidP="002237A1">
      <w:pPr>
        <w:rPr>
          <w:sz w:val="22"/>
          <w:szCs w:val="22"/>
        </w:rPr>
      </w:pPr>
      <w:bookmarkStart w:id="0" w:name="_GoBack"/>
      <w:bookmarkEnd w:id="0"/>
      <w:r w:rsidRPr="006169E5">
        <w:rPr>
          <w:sz w:val="22"/>
          <w:szCs w:val="22"/>
        </w:rPr>
        <w:t xml:space="preserve">MAY </w:t>
      </w:r>
      <w:r w:rsidR="004902AE" w:rsidRPr="006169E5">
        <w:rPr>
          <w:sz w:val="22"/>
          <w:szCs w:val="22"/>
        </w:rPr>
        <w:t>21</w:t>
      </w:r>
      <w:r w:rsidR="005A26C0" w:rsidRPr="006169E5">
        <w:rPr>
          <w:sz w:val="22"/>
          <w:szCs w:val="22"/>
        </w:rPr>
        <w:t xml:space="preserve">, </w:t>
      </w:r>
      <w:r w:rsidR="00ED5C51" w:rsidRPr="006169E5">
        <w:rPr>
          <w:sz w:val="22"/>
          <w:szCs w:val="22"/>
        </w:rPr>
        <w:t>201</w:t>
      </w:r>
      <w:r w:rsidR="00BF56F0" w:rsidRPr="006169E5">
        <w:rPr>
          <w:sz w:val="22"/>
          <w:szCs w:val="22"/>
        </w:rPr>
        <w:t>9</w:t>
      </w:r>
      <w:r w:rsidR="00AF15C5" w:rsidRPr="006169E5">
        <w:rPr>
          <w:sz w:val="22"/>
          <w:szCs w:val="22"/>
        </w:rPr>
        <w:t xml:space="preserve"> – GENERAL MEETING</w:t>
      </w:r>
    </w:p>
    <w:p w:rsidR="00380293" w:rsidRPr="006169E5" w:rsidRDefault="00380293" w:rsidP="002237A1">
      <w:pPr>
        <w:rPr>
          <w:sz w:val="22"/>
          <w:szCs w:val="22"/>
        </w:rPr>
      </w:pPr>
    </w:p>
    <w:p w:rsidR="00C016F8" w:rsidRPr="006169E5" w:rsidRDefault="001B11D1" w:rsidP="001B11D1">
      <w:pPr>
        <w:rPr>
          <w:sz w:val="22"/>
          <w:szCs w:val="22"/>
        </w:rPr>
      </w:pPr>
      <w:r w:rsidRPr="006169E5">
        <w:rPr>
          <w:sz w:val="22"/>
          <w:szCs w:val="22"/>
        </w:rPr>
        <w:t xml:space="preserve">Meeting called to order by </w:t>
      </w:r>
      <w:r w:rsidR="00187562" w:rsidRPr="006169E5">
        <w:rPr>
          <w:sz w:val="22"/>
          <w:szCs w:val="22"/>
        </w:rPr>
        <w:t>Commission</w:t>
      </w:r>
      <w:r w:rsidR="00CC61EE" w:rsidRPr="006169E5">
        <w:rPr>
          <w:sz w:val="22"/>
          <w:szCs w:val="22"/>
        </w:rPr>
        <w:t xml:space="preserve"> </w:t>
      </w:r>
      <w:r w:rsidRPr="006169E5">
        <w:rPr>
          <w:sz w:val="22"/>
          <w:szCs w:val="22"/>
        </w:rPr>
        <w:t xml:space="preserve">Chair </w:t>
      </w:r>
      <w:r w:rsidR="00840295" w:rsidRPr="006169E5">
        <w:rPr>
          <w:sz w:val="22"/>
          <w:szCs w:val="22"/>
        </w:rPr>
        <w:t>Fjeldheim</w:t>
      </w:r>
      <w:r w:rsidR="0063059A" w:rsidRPr="006169E5">
        <w:rPr>
          <w:sz w:val="22"/>
          <w:szCs w:val="22"/>
        </w:rPr>
        <w:t xml:space="preserve"> </w:t>
      </w:r>
      <w:r w:rsidRPr="006169E5">
        <w:rPr>
          <w:sz w:val="22"/>
          <w:szCs w:val="22"/>
        </w:rPr>
        <w:t xml:space="preserve">at 8:45 </w:t>
      </w:r>
      <w:r w:rsidR="001C2ED3" w:rsidRPr="006169E5">
        <w:rPr>
          <w:sz w:val="22"/>
          <w:szCs w:val="22"/>
        </w:rPr>
        <w:t>A</w:t>
      </w:r>
      <w:r w:rsidRPr="006169E5">
        <w:rPr>
          <w:sz w:val="22"/>
          <w:szCs w:val="22"/>
        </w:rPr>
        <w:t>.</w:t>
      </w:r>
      <w:r w:rsidR="001C2ED3" w:rsidRPr="006169E5">
        <w:rPr>
          <w:sz w:val="22"/>
          <w:szCs w:val="22"/>
        </w:rPr>
        <w:t>M</w:t>
      </w:r>
      <w:r w:rsidR="007B4DC1" w:rsidRPr="006169E5">
        <w:rPr>
          <w:sz w:val="22"/>
          <w:szCs w:val="22"/>
        </w:rPr>
        <w:t xml:space="preserve">. </w:t>
      </w:r>
      <w:r w:rsidRPr="006169E5">
        <w:rPr>
          <w:sz w:val="22"/>
          <w:szCs w:val="22"/>
        </w:rPr>
        <w:t>in the Commissioner’s Chambers, Courthouse Annex, Brown County, SD.</w:t>
      </w:r>
      <w:r w:rsidR="001C2ED3" w:rsidRPr="006169E5">
        <w:rPr>
          <w:sz w:val="22"/>
          <w:szCs w:val="22"/>
        </w:rPr>
        <w:t xml:space="preserve"> </w:t>
      </w:r>
      <w:r w:rsidRPr="006169E5">
        <w:rPr>
          <w:sz w:val="22"/>
          <w:szCs w:val="22"/>
        </w:rPr>
        <w:t xml:space="preserve"> Present we</w:t>
      </w:r>
      <w:r w:rsidR="00EE665B" w:rsidRPr="006169E5">
        <w:rPr>
          <w:sz w:val="22"/>
          <w:szCs w:val="22"/>
        </w:rPr>
        <w:t>re Commissioners</w:t>
      </w:r>
      <w:r w:rsidR="00AA031F" w:rsidRPr="006169E5">
        <w:rPr>
          <w:sz w:val="22"/>
          <w:szCs w:val="22"/>
        </w:rPr>
        <w:t xml:space="preserve"> </w:t>
      </w:r>
      <w:r w:rsidR="00394A77" w:rsidRPr="006169E5">
        <w:rPr>
          <w:sz w:val="22"/>
          <w:szCs w:val="22"/>
        </w:rPr>
        <w:t xml:space="preserve">Feickert, </w:t>
      </w:r>
      <w:r w:rsidR="009C62EA" w:rsidRPr="006169E5">
        <w:rPr>
          <w:sz w:val="22"/>
          <w:szCs w:val="22"/>
        </w:rPr>
        <w:t>Kippley</w:t>
      </w:r>
      <w:r w:rsidR="005D7FA9" w:rsidRPr="006169E5">
        <w:rPr>
          <w:sz w:val="22"/>
          <w:szCs w:val="22"/>
        </w:rPr>
        <w:t xml:space="preserve"> and </w:t>
      </w:r>
      <w:r w:rsidR="00807DB7" w:rsidRPr="006169E5">
        <w:rPr>
          <w:sz w:val="22"/>
          <w:szCs w:val="22"/>
        </w:rPr>
        <w:t>Sutton</w:t>
      </w:r>
      <w:r w:rsidR="005D7FA9" w:rsidRPr="006169E5">
        <w:rPr>
          <w:sz w:val="22"/>
          <w:szCs w:val="22"/>
        </w:rPr>
        <w:t>.</w:t>
      </w:r>
      <w:r w:rsidR="00394A77" w:rsidRPr="006169E5">
        <w:rPr>
          <w:sz w:val="22"/>
          <w:szCs w:val="22"/>
        </w:rPr>
        <w:t xml:space="preserve"> </w:t>
      </w:r>
      <w:r w:rsidR="009C62EA" w:rsidRPr="006169E5">
        <w:rPr>
          <w:sz w:val="22"/>
          <w:szCs w:val="22"/>
        </w:rPr>
        <w:t xml:space="preserve">Commissioner </w:t>
      </w:r>
      <w:r w:rsidR="00807DB7" w:rsidRPr="006169E5">
        <w:rPr>
          <w:sz w:val="22"/>
          <w:szCs w:val="22"/>
        </w:rPr>
        <w:t>Wiese</w:t>
      </w:r>
      <w:r w:rsidR="009C62EA" w:rsidRPr="006169E5">
        <w:rPr>
          <w:sz w:val="22"/>
          <w:szCs w:val="22"/>
        </w:rPr>
        <w:t xml:space="preserve"> was absent.</w:t>
      </w:r>
      <w:r w:rsidR="00394A77" w:rsidRPr="006169E5">
        <w:rPr>
          <w:sz w:val="22"/>
          <w:szCs w:val="22"/>
        </w:rPr>
        <w:t xml:space="preserve"> </w:t>
      </w:r>
      <w:r w:rsidR="00CC61EE" w:rsidRPr="006169E5">
        <w:rPr>
          <w:sz w:val="22"/>
          <w:szCs w:val="22"/>
        </w:rPr>
        <w:t>Commissioner</w:t>
      </w:r>
      <w:r w:rsidR="00EA5AC4" w:rsidRPr="006169E5">
        <w:rPr>
          <w:sz w:val="22"/>
          <w:szCs w:val="22"/>
        </w:rPr>
        <w:t xml:space="preserve"> </w:t>
      </w:r>
      <w:r w:rsidR="00807DB7" w:rsidRPr="006169E5">
        <w:rPr>
          <w:sz w:val="22"/>
          <w:szCs w:val="22"/>
        </w:rPr>
        <w:t>Sutton</w:t>
      </w:r>
      <w:r w:rsidR="0063059A" w:rsidRPr="006169E5">
        <w:rPr>
          <w:sz w:val="22"/>
          <w:szCs w:val="22"/>
        </w:rPr>
        <w:t xml:space="preserve"> led </w:t>
      </w:r>
      <w:r w:rsidRPr="006169E5">
        <w:rPr>
          <w:sz w:val="22"/>
          <w:szCs w:val="22"/>
        </w:rPr>
        <w:t>the Pledge of Allegiance.</w:t>
      </w:r>
      <w:r w:rsidR="0022119F" w:rsidRPr="006169E5">
        <w:rPr>
          <w:sz w:val="22"/>
          <w:szCs w:val="22"/>
        </w:rPr>
        <w:t xml:space="preserve">   </w:t>
      </w:r>
    </w:p>
    <w:p w:rsidR="00F8363A" w:rsidRPr="006169E5" w:rsidRDefault="00F8363A" w:rsidP="001B11D1">
      <w:pPr>
        <w:rPr>
          <w:sz w:val="22"/>
          <w:szCs w:val="22"/>
        </w:rPr>
      </w:pPr>
    </w:p>
    <w:p w:rsidR="00495331" w:rsidRPr="006169E5" w:rsidRDefault="00495331" w:rsidP="002237A1">
      <w:pPr>
        <w:rPr>
          <w:sz w:val="22"/>
          <w:szCs w:val="22"/>
        </w:rPr>
      </w:pPr>
      <w:r w:rsidRPr="006169E5">
        <w:rPr>
          <w:sz w:val="22"/>
          <w:szCs w:val="22"/>
        </w:rPr>
        <w:t xml:space="preserve">MINUTES: </w:t>
      </w:r>
    </w:p>
    <w:p w:rsidR="00EE665B" w:rsidRPr="006169E5" w:rsidRDefault="00AA031F" w:rsidP="00EE665B">
      <w:pPr>
        <w:rPr>
          <w:sz w:val="22"/>
          <w:szCs w:val="22"/>
        </w:rPr>
      </w:pPr>
      <w:r w:rsidRPr="006169E5">
        <w:rPr>
          <w:sz w:val="22"/>
          <w:szCs w:val="22"/>
        </w:rPr>
        <w:t>Moved by</w:t>
      </w:r>
      <w:r w:rsidR="00BC0FB2" w:rsidRPr="006169E5">
        <w:rPr>
          <w:sz w:val="22"/>
          <w:szCs w:val="22"/>
        </w:rPr>
        <w:t xml:space="preserve"> </w:t>
      </w:r>
      <w:r w:rsidR="004B6AC9" w:rsidRPr="006169E5">
        <w:rPr>
          <w:sz w:val="22"/>
          <w:szCs w:val="22"/>
        </w:rPr>
        <w:t>Kippley</w:t>
      </w:r>
      <w:r w:rsidR="0025335B" w:rsidRPr="006169E5">
        <w:rPr>
          <w:sz w:val="22"/>
          <w:szCs w:val="22"/>
        </w:rPr>
        <w:t>,</w:t>
      </w:r>
      <w:r w:rsidR="001F55A4" w:rsidRPr="006169E5">
        <w:rPr>
          <w:sz w:val="22"/>
          <w:szCs w:val="22"/>
        </w:rPr>
        <w:t xml:space="preserve"> seconded by </w:t>
      </w:r>
      <w:r w:rsidR="00DC1CF3" w:rsidRPr="006169E5">
        <w:rPr>
          <w:sz w:val="22"/>
          <w:szCs w:val="22"/>
        </w:rPr>
        <w:t>Feickert</w:t>
      </w:r>
      <w:r w:rsidR="001F55A4" w:rsidRPr="006169E5">
        <w:rPr>
          <w:sz w:val="22"/>
          <w:szCs w:val="22"/>
        </w:rPr>
        <w:t xml:space="preserve"> </w:t>
      </w:r>
      <w:r w:rsidR="00394A77" w:rsidRPr="006169E5">
        <w:rPr>
          <w:sz w:val="22"/>
          <w:szCs w:val="22"/>
        </w:rPr>
        <w:t>to</w:t>
      </w:r>
      <w:r w:rsidR="00EE665B" w:rsidRPr="006169E5">
        <w:rPr>
          <w:sz w:val="22"/>
          <w:szCs w:val="22"/>
        </w:rPr>
        <w:t xml:space="preserve"> approve the</w:t>
      </w:r>
      <w:r w:rsidR="00734C0D" w:rsidRPr="006169E5">
        <w:rPr>
          <w:sz w:val="22"/>
          <w:szCs w:val="22"/>
        </w:rPr>
        <w:t xml:space="preserve"> General</w:t>
      </w:r>
      <w:r w:rsidR="00C3004B" w:rsidRPr="006169E5">
        <w:rPr>
          <w:sz w:val="22"/>
          <w:szCs w:val="22"/>
        </w:rPr>
        <w:t xml:space="preserve"> County Commission</w:t>
      </w:r>
      <w:r w:rsidR="00807DB7" w:rsidRPr="006169E5">
        <w:rPr>
          <w:sz w:val="22"/>
          <w:szCs w:val="22"/>
        </w:rPr>
        <w:t xml:space="preserve"> meeting minutes from May 14</w:t>
      </w:r>
      <w:r w:rsidR="0025335B" w:rsidRPr="006169E5">
        <w:rPr>
          <w:sz w:val="22"/>
          <w:szCs w:val="22"/>
        </w:rPr>
        <w:t>, 2019</w:t>
      </w:r>
      <w:r w:rsidR="00807DB7" w:rsidRPr="006169E5">
        <w:rPr>
          <w:sz w:val="22"/>
          <w:szCs w:val="22"/>
        </w:rPr>
        <w:t xml:space="preserve"> with the following amendment: Approve promotion of Patricia Kendall as full-time Brown County Museum Director at $45,000/year effective May 20, 2019</w:t>
      </w:r>
      <w:r w:rsidR="0025335B" w:rsidRPr="006169E5">
        <w:rPr>
          <w:sz w:val="22"/>
          <w:szCs w:val="22"/>
        </w:rPr>
        <w:t xml:space="preserve">.  </w:t>
      </w:r>
      <w:r w:rsidR="00394A77" w:rsidRPr="006169E5">
        <w:rPr>
          <w:sz w:val="22"/>
          <w:szCs w:val="22"/>
        </w:rPr>
        <w:t xml:space="preserve"> </w:t>
      </w:r>
      <w:r w:rsidR="00EE665B" w:rsidRPr="006169E5">
        <w:rPr>
          <w:sz w:val="22"/>
          <w:szCs w:val="22"/>
        </w:rPr>
        <w:t>All members present voting aye.  Motion carried.</w:t>
      </w:r>
    </w:p>
    <w:p w:rsidR="00EE665B" w:rsidRPr="006169E5" w:rsidRDefault="00EE665B" w:rsidP="00EE665B">
      <w:pPr>
        <w:rPr>
          <w:sz w:val="22"/>
          <w:szCs w:val="22"/>
        </w:rPr>
      </w:pPr>
    </w:p>
    <w:p w:rsidR="002271C3" w:rsidRPr="006169E5" w:rsidRDefault="000D703D" w:rsidP="002237A1">
      <w:pPr>
        <w:rPr>
          <w:sz w:val="22"/>
          <w:szCs w:val="22"/>
        </w:rPr>
      </w:pPr>
      <w:r w:rsidRPr="006169E5">
        <w:rPr>
          <w:sz w:val="22"/>
          <w:szCs w:val="22"/>
        </w:rPr>
        <w:t xml:space="preserve">CLAIMS: </w:t>
      </w:r>
    </w:p>
    <w:p w:rsidR="00496265" w:rsidRPr="006169E5" w:rsidRDefault="00496265" w:rsidP="002237A1">
      <w:pPr>
        <w:rPr>
          <w:sz w:val="22"/>
          <w:szCs w:val="22"/>
        </w:rPr>
      </w:pPr>
      <w:r w:rsidRPr="006169E5">
        <w:rPr>
          <w:sz w:val="22"/>
          <w:szCs w:val="22"/>
        </w:rPr>
        <w:t xml:space="preserve">Moved by </w:t>
      </w:r>
      <w:r w:rsidR="00055DDB" w:rsidRPr="006169E5">
        <w:rPr>
          <w:sz w:val="22"/>
          <w:szCs w:val="22"/>
        </w:rPr>
        <w:t>Sutton</w:t>
      </w:r>
      <w:r w:rsidR="009558BD" w:rsidRPr="006169E5">
        <w:rPr>
          <w:sz w:val="22"/>
          <w:szCs w:val="22"/>
        </w:rPr>
        <w:t>,</w:t>
      </w:r>
      <w:r w:rsidR="00055DDB" w:rsidRPr="006169E5">
        <w:rPr>
          <w:sz w:val="22"/>
          <w:szCs w:val="22"/>
        </w:rPr>
        <w:t xml:space="preserve"> seconded by Kippley</w:t>
      </w:r>
      <w:r w:rsidRPr="006169E5">
        <w:rPr>
          <w:sz w:val="22"/>
          <w:szCs w:val="22"/>
        </w:rPr>
        <w:t xml:space="preserve"> to approve the following claims: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>Professional Fees:</w:t>
      </w:r>
      <w:r w:rsidRPr="006169E5">
        <w:rPr>
          <w:bCs/>
          <w:sz w:val="22"/>
          <w:szCs w:val="22"/>
        </w:rPr>
        <w:t xml:space="preserve"> Avera Queen of Peace $190.65; Kristi Brandt $328.40; Brevik Law Office $225.55; Dependable Sanitation $23,416.00; Dohrer Law Office $1,007.80; Faulk County Sheriffs Office $24,990.00; Christopher A. Haar $30.40; Kameika Gibson $20.00; Mark Katterhagen $12.00; Kathryn Prouse $20.00; Lewis &amp; Clark BHS $356.00; Lucy Lewno $150.00; Darcy Lockwood $12.00; Jerald M. McNeary $2,919.40; Riverside Technologies Inc $11,848.00; Sanford Health $945.69; SD Dept of Health $955.00; Christy Griffin-Serr Law Office $1,068.75; Tammy Stolle Court Reporting $178.40; West Payment Center $165.00; Women’s Professional Rodeo Assoc $150.00; Yankton County Sheriff $50.00. 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>Publishing:</w:t>
      </w:r>
      <w:r w:rsidRPr="006169E5">
        <w:rPr>
          <w:bCs/>
          <w:sz w:val="22"/>
          <w:szCs w:val="22"/>
        </w:rPr>
        <w:t xml:space="preserve"> Aberdeen American News $2,999.08; Aberdeen Parks, Recreation &amp; Forestry $550.00; Hub City Radio $750.00; Midstates Printing $450.00. 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 xml:space="preserve">Rentals: </w:t>
      </w:r>
      <w:r w:rsidRPr="006169E5">
        <w:rPr>
          <w:bCs/>
          <w:sz w:val="22"/>
          <w:szCs w:val="22"/>
        </w:rPr>
        <w:t xml:space="preserve">Praxair Distribution Inc $25.40.   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>Repairs &amp; Maintenance:</w:t>
      </w:r>
      <w:r w:rsidRPr="006169E5">
        <w:rPr>
          <w:bCs/>
          <w:sz w:val="22"/>
          <w:szCs w:val="22"/>
        </w:rPr>
        <w:t xml:space="preserve"> Advance Stores Company $34.45; Cintas Corporation $316.44; Dakota Doors Inc $237.45; Ecolab Pest Elimination $147.16; State of South Dakota $407.10; Farm Power MFG Inc $105.00; GCR Tires &amp; Service $1,416.11; Graham Tire Inc $14.98; HF Jacobs &amp; Son Construction $4,253.52; Hoven Auto Repair Inc $1,334.32; Jalene M. Palmer $768.00; Menards $64.99; Nelson Sales &amp; Service $62.00; Northern Safety Co $37.11; Pro Windmill Inc $320.00; Runnings $31.35; Sewer Duck Inc $340.00; Superior Jetting Inc $3,670.00.      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>Supplies:</w:t>
      </w:r>
      <w:r w:rsidRPr="006169E5">
        <w:rPr>
          <w:bCs/>
          <w:sz w:val="22"/>
          <w:szCs w:val="22"/>
        </w:rPr>
        <w:t xml:space="preserve"> Praxair Distribution Inc $264.21; Adapco $3,025.00; Advance Stores Company $954.55; Agtegra Cooperative $6,119.26; Ameripride Services Inc $72.25; Cartney Bearing $12.64; Century Business Products $858.23; Dakota Supply Group $71.91; Danko Emergency Equipment $410.51; Election Systems &amp; Software $897.47; ESRI – Environmental Systems $15,000.00; Ferguson Enterprises Inc $216.76; GCR Tires &amp; Service $9,421.56; MB LLC $932.00; House of Glass $256.04; Jebro Inc $12,459.14; Leidholdt Tool Sales, LLC $79.99; Lucy Lewno $6.50; Lien Transportation Company $6,265.70; Dave Lunzman $276.90; Marco Inc $66.07; Menards $367.68; Midstates Printing $160.35; Northern Safety Co $137.28; Northern Valley Communication $26.02; Pheasantland Industries $88.37; Mark Gramm $124.00; Runnings $202.95; Share Corp $560.00; Texas Refinery Corp $435.00; West Payment Center $1,750.67.             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>Travel &amp; Conference:</w:t>
      </w:r>
      <w:r w:rsidRPr="006169E5">
        <w:rPr>
          <w:bCs/>
          <w:sz w:val="22"/>
          <w:szCs w:val="22"/>
        </w:rPr>
        <w:t xml:space="preserve"> Jodi Brown $257.00; City of Groton $137.70; Roberta Nichols $196.16; Jennifer Stoddard $96.00; Ernest Thompson $96.00; Chris White $96.00.   </w:t>
      </w:r>
    </w:p>
    <w:p w:rsidR="00F00128" w:rsidRPr="006169E5" w:rsidRDefault="00F00128" w:rsidP="00F00128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  <w:u w:val="single"/>
        </w:rPr>
        <w:t>Utilities:</w:t>
      </w:r>
      <w:r w:rsidRPr="006169E5">
        <w:rPr>
          <w:bCs/>
          <w:sz w:val="22"/>
          <w:szCs w:val="22"/>
        </w:rPr>
        <w:t xml:space="preserve"> City of Aberdeen $285.31; Qwest Corporation $1,147.89; Dependable Sanitation $402.00; State of South Dakota $82.40; James Valley Telecommunications $217.90; Northern Electric Coop Inc $1,749.22; Northwestern Energy &amp; Communications $1,873.69; Northern Valley Communication $3,705.62; Verizon Wireless Services LLC $60.05.  </w:t>
      </w:r>
    </w:p>
    <w:p w:rsidR="00B84D27" w:rsidRPr="006169E5" w:rsidRDefault="00B84D27" w:rsidP="00EE5696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>All members present voting aye.  Motion carried.</w:t>
      </w:r>
    </w:p>
    <w:p w:rsidR="002273CE" w:rsidRPr="006169E5" w:rsidRDefault="002273CE" w:rsidP="00EE5696">
      <w:pPr>
        <w:pStyle w:val="8138"/>
        <w:tabs>
          <w:tab w:val="left" w:pos="6585"/>
        </w:tabs>
        <w:rPr>
          <w:bCs/>
          <w:sz w:val="22"/>
          <w:szCs w:val="22"/>
        </w:rPr>
      </w:pPr>
    </w:p>
    <w:p w:rsidR="00561F1A" w:rsidRPr="006169E5" w:rsidRDefault="00561F1A" w:rsidP="00410762">
      <w:pPr>
        <w:rPr>
          <w:sz w:val="22"/>
          <w:szCs w:val="22"/>
        </w:rPr>
      </w:pPr>
      <w:r w:rsidRPr="006169E5">
        <w:rPr>
          <w:sz w:val="22"/>
          <w:szCs w:val="22"/>
        </w:rPr>
        <w:t>HR REPORT:</w:t>
      </w:r>
    </w:p>
    <w:p w:rsidR="002273CE" w:rsidRPr="006169E5" w:rsidRDefault="00561F1A" w:rsidP="00561F1A">
      <w:pPr>
        <w:rPr>
          <w:sz w:val="22"/>
          <w:szCs w:val="22"/>
        </w:rPr>
      </w:pPr>
      <w:r w:rsidRPr="006169E5">
        <w:rPr>
          <w:sz w:val="22"/>
          <w:szCs w:val="22"/>
        </w:rPr>
        <w:t>Moved</w:t>
      </w:r>
      <w:r w:rsidRPr="006169E5">
        <w:rPr>
          <w:b/>
          <w:sz w:val="22"/>
          <w:szCs w:val="22"/>
        </w:rPr>
        <w:t xml:space="preserve"> </w:t>
      </w:r>
      <w:r w:rsidRPr="006169E5">
        <w:rPr>
          <w:sz w:val="22"/>
          <w:szCs w:val="22"/>
        </w:rPr>
        <w:t xml:space="preserve">by </w:t>
      </w:r>
      <w:r w:rsidR="00055DDB" w:rsidRPr="006169E5">
        <w:rPr>
          <w:sz w:val="22"/>
          <w:szCs w:val="22"/>
        </w:rPr>
        <w:t>Feickert</w:t>
      </w:r>
      <w:r w:rsidR="0025335B" w:rsidRPr="006169E5">
        <w:rPr>
          <w:sz w:val="22"/>
          <w:szCs w:val="22"/>
        </w:rPr>
        <w:t xml:space="preserve"> </w:t>
      </w:r>
      <w:r w:rsidR="00990BAF" w:rsidRPr="006169E5">
        <w:rPr>
          <w:sz w:val="22"/>
          <w:szCs w:val="22"/>
        </w:rPr>
        <w:t xml:space="preserve">seconded by </w:t>
      </w:r>
      <w:r w:rsidR="00055DDB" w:rsidRPr="006169E5">
        <w:rPr>
          <w:sz w:val="22"/>
          <w:szCs w:val="22"/>
        </w:rPr>
        <w:t>Sutton</w:t>
      </w:r>
      <w:r w:rsidR="00EA5AC4" w:rsidRPr="006169E5">
        <w:rPr>
          <w:sz w:val="22"/>
          <w:szCs w:val="22"/>
        </w:rPr>
        <w:t xml:space="preserve"> </w:t>
      </w:r>
      <w:r w:rsidRPr="006169E5">
        <w:rPr>
          <w:sz w:val="22"/>
          <w:szCs w:val="22"/>
        </w:rPr>
        <w:t>to approve the following HR Office Report, which includes the following personnel changes:</w:t>
      </w:r>
    </w:p>
    <w:p w:rsidR="00055DDB" w:rsidRPr="006169E5" w:rsidRDefault="00055DDB" w:rsidP="000143FF">
      <w:pPr>
        <w:pStyle w:val="ListParagraph"/>
        <w:numPr>
          <w:ilvl w:val="0"/>
          <w:numId w:val="25"/>
        </w:numPr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lastRenderedPageBreak/>
        <w:t>Approve hiring Eden Schanzenbach as part-time seasonal Intern for the Brown County Fair @ $11.63 per hour effective June 3, 2019.</w:t>
      </w:r>
    </w:p>
    <w:p w:rsidR="00055DDB" w:rsidRPr="006169E5" w:rsidRDefault="00055DDB" w:rsidP="000143FF">
      <w:pPr>
        <w:pStyle w:val="ListParagraph"/>
        <w:numPr>
          <w:ilvl w:val="0"/>
          <w:numId w:val="25"/>
        </w:numPr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>Approve hiring Breanna Locke as full-time seasonal sanitation worker for the Brown County Fairgrounds @ $11.86 per hour effective May 27, 2019.</w:t>
      </w:r>
    </w:p>
    <w:p w:rsidR="00055DDB" w:rsidRPr="006169E5" w:rsidRDefault="00055DDB" w:rsidP="000143FF">
      <w:pPr>
        <w:pStyle w:val="ListParagraph"/>
        <w:numPr>
          <w:ilvl w:val="0"/>
          <w:numId w:val="25"/>
        </w:numPr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Approve hiring of Amy Lake-Harmon as full-time administrative assistant for the Brown County Jail @ $16.26 per hour effective May 27, 2019.  </w:t>
      </w:r>
    </w:p>
    <w:p w:rsidR="00055DDB" w:rsidRPr="006169E5" w:rsidRDefault="00055DDB" w:rsidP="000143FF">
      <w:pPr>
        <w:pStyle w:val="ListParagraph"/>
        <w:numPr>
          <w:ilvl w:val="0"/>
          <w:numId w:val="25"/>
        </w:numPr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Approve hiring Candace Rohrbach as full-time dispatcher for Brown County Communications @ 16.71 per hour effective June 3, 2019. </w:t>
      </w:r>
    </w:p>
    <w:p w:rsidR="00CF797E" w:rsidRPr="006169E5" w:rsidRDefault="00CF797E" w:rsidP="0025335B">
      <w:pPr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>All members present voting aye.  Motion carried.</w:t>
      </w:r>
    </w:p>
    <w:p w:rsidR="00962A47" w:rsidRPr="006169E5" w:rsidRDefault="00962A47" w:rsidP="00962A47">
      <w:pPr>
        <w:outlineLvl w:val="0"/>
        <w:rPr>
          <w:bCs/>
          <w:sz w:val="22"/>
          <w:szCs w:val="22"/>
        </w:rPr>
      </w:pPr>
    </w:p>
    <w:p w:rsidR="00EB2847" w:rsidRPr="006169E5" w:rsidRDefault="00EB2847" w:rsidP="00EB2847">
      <w:pPr>
        <w:tabs>
          <w:tab w:val="center" w:pos="4680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AUDITORS REPORT OF ACCOUNT:  </w:t>
      </w:r>
    </w:p>
    <w:p w:rsidR="00EB2847" w:rsidRPr="006169E5" w:rsidRDefault="00EB2847" w:rsidP="00EB2847">
      <w:pPr>
        <w:tabs>
          <w:tab w:val="center" w:pos="4680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>Moved by Sutton, seconded by Kippley to approve the April 2019 Auditor’s Report of Account with the County Treasurer in total amount of $29,000,804.77 (total amount of actual cash @ $4,660.55, Cash items (bad checks) @ $339.45, US Bank @ $351,540.10, Dacotah Bank @ $21,</w:t>
      </w:r>
      <w:r w:rsidR="008B41F0" w:rsidRPr="006169E5">
        <w:rPr>
          <w:bCs/>
          <w:sz w:val="22"/>
          <w:szCs w:val="22"/>
        </w:rPr>
        <w:t>273,035.59</w:t>
      </w:r>
      <w:r w:rsidRPr="006169E5">
        <w:rPr>
          <w:bCs/>
          <w:sz w:val="22"/>
          <w:szCs w:val="22"/>
        </w:rPr>
        <w:t>, Petty Cash/Change Funds @ $</w:t>
      </w:r>
      <w:r w:rsidR="008B41F0" w:rsidRPr="006169E5">
        <w:rPr>
          <w:bCs/>
          <w:sz w:val="22"/>
          <w:szCs w:val="22"/>
        </w:rPr>
        <w:t>2</w:t>
      </w:r>
      <w:r w:rsidRPr="006169E5">
        <w:rPr>
          <w:bCs/>
          <w:sz w:val="22"/>
          <w:szCs w:val="22"/>
        </w:rPr>
        <w:t>,600., Fund Investments @ $7,368,629.08).  All members present voting aye.  Motion carried.</w:t>
      </w:r>
    </w:p>
    <w:p w:rsidR="007150D4" w:rsidRPr="006169E5" w:rsidRDefault="007150D4" w:rsidP="00962A47">
      <w:pPr>
        <w:outlineLvl w:val="0"/>
        <w:rPr>
          <w:bCs/>
          <w:sz w:val="22"/>
          <w:szCs w:val="22"/>
        </w:rPr>
      </w:pPr>
    </w:p>
    <w:p w:rsidR="005C7EE6" w:rsidRPr="006169E5" w:rsidRDefault="005C7EE6" w:rsidP="005C7EE6">
      <w:pPr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>LEASE AGREEMENT:</w:t>
      </w:r>
    </w:p>
    <w:p w:rsidR="005C7EE6" w:rsidRPr="006169E5" w:rsidRDefault="005C7EE6" w:rsidP="005C7EE6">
      <w:pPr>
        <w:outlineLvl w:val="0"/>
        <w:rPr>
          <w:sz w:val="22"/>
          <w:szCs w:val="22"/>
        </w:rPr>
      </w:pPr>
      <w:r w:rsidRPr="006169E5">
        <w:rPr>
          <w:bCs/>
          <w:sz w:val="22"/>
          <w:szCs w:val="22"/>
        </w:rPr>
        <w:t>Moved by Kippley, seconded by Sutton to approve and authorize the Chair sign the following lease agreement:  Aberdeen Area Horsemen’s Association for lease of Akkerman Open Horse Arena on the following dates: June 1, 2019; June 2, 2019; June 23, 2019; July 14, 2019; August 4, 2019.  All members present voting aye.  Motion carried.</w:t>
      </w:r>
    </w:p>
    <w:p w:rsidR="007150D4" w:rsidRPr="006169E5" w:rsidRDefault="007150D4" w:rsidP="00962A47">
      <w:pPr>
        <w:outlineLvl w:val="0"/>
        <w:rPr>
          <w:bCs/>
          <w:sz w:val="22"/>
          <w:szCs w:val="22"/>
        </w:rPr>
      </w:pPr>
    </w:p>
    <w:p w:rsidR="005C7EE6" w:rsidRPr="006169E5" w:rsidRDefault="005C7EE6" w:rsidP="005C7EE6">
      <w:pPr>
        <w:rPr>
          <w:sz w:val="22"/>
          <w:szCs w:val="22"/>
        </w:rPr>
      </w:pPr>
      <w:r w:rsidRPr="006169E5">
        <w:rPr>
          <w:sz w:val="22"/>
          <w:szCs w:val="22"/>
        </w:rPr>
        <w:t>WEED AND PEST GRANT:</w:t>
      </w:r>
    </w:p>
    <w:p w:rsidR="005C7EE6" w:rsidRPr="006169E5" w:rsidRDefault="005C7EE6" w:rsidP="005C7EE6">
      <w:pPr>
        <w:rPr>
          <w:sz w:val="22"/>
          <w:szCs w:val="22"/>
        </w:rPr>
      </w:pPr>
      <w:r w:rsidRPr="006169E5">
        <w:rPr>
          <w:sz w:val="22"/>
          <w:szCs w:val="22"/>
        </w:rPr>
        <w:t>Moved by Feickert, seconded by Kippley to approve and authorize the Chair sign Weed and Pest Grant Award Letter of Agreement for grant monies not to exceed $6,300.00 (50/50 match).  All members present voting aye.  Motion carried.</w:t>
      </w:r>
    </w:p>
    <w:p w:rsidR="007150D4" w:rsidRPr="006169E5" w:rsidRDefault="007150D4" w:rsidP="00962A47">
      <w:pPr>
        <w:outlineLvl w:val="0"/>
        <w:rPr>
          <w:bCs/>
          <w:sz w:val="22"/>
          <w:szCs w:val="22"/>
        </w:rPr>
      </w:pPr>
    </w:p>
    <w:p w:rsidR="005C7EE6" w:rsidRPr="006169E5" w:rsidRDefault="005C7EE6" w:rsidP="005C7EE6">
      <w:pPr>
        <w:rPr>
          <w:sz w:val="22"/>
          <w:szCs w:val="22"/>
        </w:rPr>
      </w:pPr>
      <w:r w:rsidRPr="006169E5">
        <w:rPr>
          <w:sz w:val="22"/>
          <w:szCs w:val="22"/>
        </w:rPr>
        <w:t>SHERIFF REPORTS:</w:t>
      </w:r>
    </w:p>
    <w:p w:rsidR="007150D4" w:rsidRPr="006169E5" w:rsidRDefault="005C7EE6" w:rsidP="005C7EE6">
      <w:pPr>
        <w:rPr>
          <w:sz w:val="22"/>
          <w:szCs w:val="22"/>
        </w:rPr>
      </w:pPr>
      <w:r w:rsidRPr="006169E5">
        <w:rPr>
          <w:sz w:val="22"/>
          <w:szCs w:val="22"/>
        </w:rPr>
        <w:t>Moved by Kippley, seconded by Sutton to approve the following April 2019 Sheriff Reports: Incidents and offenses, Prisoner care, JDC, and Money deposited with the County Treasurer. All members present voting aye. Motion carried.</w:t>
      </w:r>
    </w:p>
    <w:p w:rsidR="007150D4" w:rsidRPr="006169E5" w:rsidRDefault="007150D4" w:rsidP="00962A47">
      <w:pPr>
        <w:outlineLvl w:val="0"/>
        <w:rPr>
          <w:bCs/>
          <w:sz w:val="22"/>
          <w:szCs w:val="22"/>
        </w:rPr>
      </w:pPr>
    </w:p>
    <w:p w:rsidR="00962A47" w:rsidRPr="006169E5" w:rsidRDefault="00962A47" w:rsidP="00962A47">
      <w:pPr>
        <w:outlineLvl w:val="0"/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FAIR CONTRACTS: </w:t>
      </w:r>
    </w:p>
    <w:p w:rsidR="00962A47" w:rsidRPr="006169E5" w:rsidRDefault="00962A47" w:rsidP="00962A47">
      <w:pPr>
        <w:outlineLvl w:val="0"/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Moved by </w:t>
      </w:r>
      <w:r w:rsidR="007150D4" w:rsidRPr="006169E5">
        <w:rPr>
          <w:bCs/>
          <w:sz w:val="22"/>
          <w:szCs w:val="22"/>
        </w:rPr>
        <w:t>Sutton</w:t>
      </w:r>
      <w:r w:rsidRPr="006169E5">
        <w:rPr>
          <w:bCs/>
          <w:sz w:val="22"/>
          <w:szCs w:val="22"/>
        </w:rPr>
        <w:t xml:space="preserve">, seconded by </w:t>
      </w:r>
      <w:r w:rsidR="007150D4" w:rsidRPr="006169E5">
        <w:rPr>
          <w:bCs/>
          <w:sz w:val="22"/>
          <w:szCs w:val="22"/>
        </w:rPr>
        <w:t>Kippley</w:t>
      </w:r>
      <w:r w:rsidRPr="006169E5">
        <w:rPr>
          <w:bCs/>
          <w:sz w:val="22"/>
          <w:szCs w:val="22"/>
        </w:rPr>
        <w:t xml:space="preserve"> to approve and authorize the Chair sign the following contract</w:t>
      </w:r>
      <w:r w:rsidR="00F61BEF">
        <w:rPr>
          <w:bCs/>
          <w:sz w:val="22"/>
          <w:szCs w:val="22"/>
        </w:rPr>
        <w:t>s</w:t>
      </w:r>
      <w:r w:rsidRPr="006169E5">
        <w:rPr>
          <w:bCs/>
          <w:sz w:val="22"/>
          <w:szCs w:val="22"/>
        </w:rPr>
        <w:t xml:space="preserve"> for 2019 Brown County Fair: </w:t>
      </w:r>
      <w:r w:rsidR="007150D4" w:rsidRPr="006169E5">
        <w:rPr>
          <w:bCs/>
          <w:sz w:val="22"/>
          <w:szCs w:val="22"/>
        </w:rPr>
        <w:t>Janet Elson (4H Judge- declined payment), Wrangler Team Roping (exchange of services), RAM Rodeo Agreement @$2,950, Lew’s Fireworks Inc @</w:t>
      </w:r>
      <w:r w:rsidR="00EB2847" w:rsidRPr="006169E5">
        <w:rPr>
          <w:bCs/>
          <w:sz w:val="22"/>
          <w:szCs w:val="22"/>
        </w:rPr>
        <w:t xml:space="preserve">$5,020.  </w:t>
      </w:r>
      <w:r w:rsidRPr="006169E5">
        <w:rPr>
          <w:bCs/>
          <w:sz w:val="22"/>
          <w:szCs w:val="22"/>
        </w:rPr>
        <w:t xml:space="preserve">All members present voting aye.  Motion Carried. </w:t>
      </w:r>
    </w:p>
    <w:p w:rsidR="002865C7" w:rsidRPr="006169E5" w:rsidRDefault="002865C7" w:rsidP="00755CBF">
      <w:pPr>
        <w:tabs>
          <w:tab w:val="center" w:pos="4680"/>
        </w:tabs>
        <w:rPr>
          <w:bCs/>
          <w:sz w:val="22"/>
          <w:szCs w:val="22"/>
        </w:rPr>
      </w:pPr>
    </w:p>
    <w:p w:rsidR="006C6980" w:rsidRPr="006169E5" w:rsidRDefault="006C6980" w:rsidP="006C6980">
      <w:pPr>
        <w:pStyle w:val="NoSpacing"/>
        <w:rPr>
          <w:rFonts w:ascii="Times New Roman" w:hAnsi="Times New Roman" w:cs="Times New Roman"/>
        </w:rPr>
      </w:pPr>
      <w:r w:rsidRPr="006169E5">
        <w:rPr>
          <w:rFonts w:ascii="Times New Roman" w:hAnsi="Times New Roman" w:cs="Times New Roman"/>
        </w:rPr>
        <w:t xml:space="preserve">CLAIM ASSIGNMENT: </w:t>
      </w:r>
    </w:p>
    <w:p w:rsidR="006C6980" w:rsidRPr="006169E5" w:rsidRDefault="006C6980" w:rsidP="006C6980">
      <w:pPr>
        <w:tabs>
          <w:tab w:val="center" w:pos="4680"/>
        </w:tabs>
        <w:rPr>
          <w:sz w:val="22"/>
          <w:szCs w:val="22"/>
        </w:rPr>
      </w:pPr>
      <w:r w:rsidRPr="006169E5">
        <w:rPr>
          <w:sz w:val="22"/>
          <w:szCs w:val="22"/>
        </w:rPr>
        <w:t xml:space="preserve">Moved by </w:t>
      </w:r>
      <w:r w:rsidR="005C7EE6" w:rsidRPr="006169E5">
        <w:rPr>
          <w:sz w:val="22"/>
          <w:szCs w:val="22"/>
        </w:rPr>
        <w:t>Kippley</w:t>
      </w:r>
      <w:r w:rsidRPr="006169E5">
        <w:rPr>
          <w:sz w:val="22"/>
          <w:szCs w:val="22"/>
        </w:rPr>
        <w:t xml:space="preserve">, seconded by </w:t>
      </w:r>
      <w:r w:rsidR="005C7EE6" w:rsidRPr="006169E5">
        <w:rPr>
          <w:sz w:val="22"/>
          <w:szCs w:val="22"/>
        </w:rPr>
        <w:t xml:space="preserve">Sutton </w:t>
      </w:r>
      <w:r w:rsidRPr="006169E5">
        <w:rPr>
          <w:sz w:val="22"/>
          <w:szCs w:val="22"/>
        </w:rPr>
        <w:t xml:space="preserve">to approve and authorize the Chair sign documentation to assign claim against </w:t>
      </w:r>
      <w:r w:rsidR="005C7EE6" w:rsidRPr="006169E5">
        <w:rPr>
          <w:sz w:val="22"/>
          <w:szCs w:val="22"/>
        </w:rPr>
        <w:t xml:space="preserve">one </w:t>
      </w:r>
      <w:r w:rsidRPr="006169E5">
        <w:rPr>
          <w:sz w:val="22"/>
          <w:szCs w:val="22"/>
        </w:rPr>
        <w:t>individual to Credit Collections Bureau for the purpose of collecting a lien.  All members present voting aye.  Motion carried.</w:t>
      </w:r>
    </w:p>
    <w:p w:rsidR="006C6980" w:rsidRPr="006169E5" w:rsidRDefault="006C6980" w:rsidP="00755CBF">
      <w:pPr>
        <w:tabs>
          <w:tab w:val="center" w:pos="4680"/>
        </w:tabs>
        <w:rPr>
          <w:bCs/>
          <w:sz w:val="22"/>
          <w:szCs w:val="22"/>
        </w:rPr>
      </w:pPr>
    </w:p>
    <w:p w:rsidR="00F93092" w:rsidRPr="006169E5" w:rsidRDefault="00F93092" w:rsidP="00F93092">
      <w:pPr>
        <w:pStyle w:val="NoSpacing"/>
        <w:rPr>
          <w:rFonts w:ascii="Times New Roman" w:hAnsi="Times New Roman" w:cs="Times New Roman"/>
        </w:rPr>
      </w:pPr>
      <w:r w:rsidRPr="006169E5">
        <w:rPr>
          <w:rFonts w:ascii="Times New Roman" w:hAnsi="Times New Roman" w:cs="Times New Roman"/>
        </w:rPr>
        <w:t>NVC SERVICE AGREEMENT:</w:t>
      </w:r>
    </w:p>
    <w:p w:rsidR="00F93092" w:rsidRPr="006169E5" w:rsidRDefault="00F93092" w:rsidP="00F93092">
      <w:pPr>
        <w:rPr>
          <w:sz w:val="22"/>
          <w:szCs w:val="22"/>
        </w:rPr>
      </w:pPr>
      <w:r w:rsidRPr="006169E5">
        <w:rPr>
          <w:sz w:val="22"/>
          <w:szCs w:val="22"/>
        </w:rPr>
        <w:t xml:space="preserve">Moved by </w:t>
      </w:r>
      <w:r w:rsidR="00596775" w:rsidRPr="006169E5">
        <w:rPr>
          <w:sz w:val="22"/>
          <w:szCs w:val="22"/>
        </w:rPr>
        <w:t>Feickert</w:t>
      </w:r>
      <w:r w:rsidRPr="006169E5">
        <w:rPr>
          <w:sz w:val="22"/>
          <w:szCs w:val="22"/>
        </w:rPr>
        <w:t xml:space="preserve">, seconded by </w:t>
      </w:r>
      <w:r w:rsidR="00596775" w:rsidRPr="006169E5">
        <w:rPr>
          <w:sz w:val="22"/>
          <w:szCs w:val="22"/>
        </w:rPr>
        <w:t>Sutton</w:t>
      </w:r>
      <w:r w:rsidRPr="006169E5">
        <w:rPr>
          <w:sz w:val="22"/>
          <w:szCs w:val="22"/>
        </w:rPr>
        <w:t xml:space="preserve"> to approve and authorize the Chairman sign Telecommunications Services Agreement with Northern Valley Communications to provide Internet for $</w:t>
      </w:r>
      <w:r w:rsidR="00596775" w:rsidRPr="006169E5">
        <w:rPr>
          <w:sz w:val="22"/>
          <w:szCs w:val="22"/>
        </w:rPr>
        <w:t>1800.</w:t>
      </w:r>
      <w:r w:rsidRPr="006169E5">
        <w:rPr>
          <w:sz w:val="22"/>
          <w:szCs w:val="22"/>
        </w:rPr>
        <w:t xml:space="preserve"> per month.  All members present voting aye.  Motion carried.</w:t>
      </w:r>
    </w:p>
    <w:p w:rsidR="005C7EE6" w:rsidRPr="006169E5" w:rsidRDefault="005C7EE6" w:rsidP="006C6980">
      <w:pPr>
        <w:tabs>
          <w:tab w:val="center" w:pos="4680"/>
        </w:tabs>
        <w:rPr>
          <w:bCs/>
          <w:sz w:val="22"/>
          <w:szCs w:val="22"/>
        </w:rPr>
      </w:pPr>
    </w:p>
    <w:p w:rsidR="00F61BEF" w:rsidRDefault="00F61BEF" w:rsidP="00815FBF">
      <w:pPr>
        <w:tabs>
          <w:tab w:val="left" w:pos="6585"/>
        </w:tabs>
        <w:rPr>
          <w:sz w:val="22"/>
          <w:szCs w:val="22"/>
        </w:rPr>
      </w:pPr>
    </w:p>
    <w:p w:rsidR="00815FBF" w:rsidRPr="006169E5" w:rsidRDefault="00815FBF" w:rsidP="00815FBF">
      <w:pPr>
        <w:tabs>
          <w:tab w:val="left" w:pos="6585"/>
        </w:tabs>
        <w:rPr>
          <w:sz w:val="22"/>
          <w:szCs w:val="22"/>
        </w:rPr>
      </w:pPr>
      <w:r w:rsidRPr="006169E5">
        <w:rPr>
          <w:sz w:val="22"/>
          <w:szCs w:val="22"/>
        </w:rPr>
        <w:lastRenderedPageBreak/>
        <w:t xml:space="preserve">ORD 136- </w:t>
      </w:r>
      <w:r w:rsidR="00BD509E" w:rsidRPr="006169E5">
        <w:rPr>
          <w:sz w:val="22"/>
          <w:szCs w:val="22"/>
        </w:rPr>
        <w:t>SECOND READING/ADOPTION</w:t>
      </w:r>
      <w:r w:rsidRPr="006169E5">
        <w:rPr>
          <w:sz w:val="22"/>
          <w:szCs w:val="22"/>
        </w:rPr>
        <w:t xml:space="preserve">: </w:t>
      </w:r>
    </w:p>
    <w:p w:rsidR="00BD509E" w:rsidRPr="006169E5" w:rsidRDefault="00815FBF" w:rsidP="00BD509E">
      <w:pPr>
        <w:pStyle w:val="NoSpacing"/>
        <w:rPr>
          <w:rFonts w:ascii="Times New Roman" w:hAnsi="Times New Roman" w:cs="Times New Roman"/>
        </w:rPr>
      </w:pPr>
      <w:r w:rsidRPr="006169E5">
        <w:rPr>
          <w:rFonts w:ascii="Times New Roman" w:hAnsi="Times New Roman" w:cs="Times New Roman"/>
        </w:rPr>
        <w:t xml:space="preserve">Moved by </w:t>
      </w:r>
      <w:r w:rsidR="00BD509E" w:rsidRPr="006169E5">
        <w:rPr>
          <w:rFonts w:ascii="Times New Roman" w:hAnsi="Times New Roman" w:cs="Times New Roman"/>
        </w:rPr>
        <w:t>Feickert,</w:t>
      </w:r>
      <w:r w:rsidRPr="006169E5">
        <w:rPr>
          <w:rFonts w:ascii="Times New Roman" w:hAnsi="Times New Roman" w:cs="Times New Roman"/>
        </w:rPr>
        <w:t xml:space="preserve"> seconded by </w:t>
      </w:r>
      <w:r w:rsidR="00BD509E" w:rsidRPr="006169E5">
        <w:rPr>
          <w:rFonts w:ascii="Times New Roman" w:hAnsi="Times New Roman" w:cs="Times New Roman"/>
        </w:rPr>
        <w:t>Sutton</w:t>
      </w:r>
      <w:r w:rsidRPr="006169E5">
        <w:rPr>
          <w:rFonts w:ascii="Times New Roman" w:hAnsi="Times New Roman" w:cs="Times New Roman"/>
        </w:rPr>
        <w:t xml:space="preserve"> to approve </w:t>
      </w:r>
      <w:r w:rsidR="00BD509E" w:rsidRPr="006169E5">
        <w:rPr>
          <w:rFonts w:ascii="Times New Roman" w:hAnsi="Times New Roman" w:cs="Times New Roman"/>
        </w:rPr>
        <w:t>adopt</w:t>
      </w:r>
      <w:r w:rsidRPr="006169E5">
        <w:rPr>
          <w:rFonts w:ascii="Times New Roman" w:hAnsi="Times New Roman" w:cs="Times New Roman"/>
        </w:rPr>
        <w:t xml:space="preserve"> Ordinance #136, an Ordinance to amend Title 4 – Zoning, Second Revision Brown County Ordinances, to rezone the following described property from its present zoning designation of Chapter 4.06 Agricultural Preservation District (AG-P) to Chapter 4.07 Mini-Agricultural District (M-AG):  </w:t>
      </w:r>
      <w:r w:rsidR="001C52BA" w:rsidRPr="006169E5">
        <w:rPr>
          <w:rFonts w:ascii="Times New Roman" w:hAnsi="Times New Roman" w:cs="Times New Roman"/>
        </w:rPr>
        <w:t>Lot 1 &amp; 2, Kirchgesler</w:t>
      </w:r>
      <w:r w:rsidR="00807DB7" w:rsidRPr="006169E5">
        <w:rPr>
          <w:rFonts w:ascii="Times New Roman" w:hAnsi="Times New Roman" w:cs="Times New Roman"/>
        </w:rPr>
        <w:t xml:space="preserve"> </w:t>
      </w:r>
      <w:r w:rsidR="001C52BA" w:rsidRPr="006169E5">
        <w:rPr>
          <w:rFonts w:ascii="Times New Roman" w:hAnsi="Times New Roman" w:cs="Times New Roman"/>
        </w:rPr>
        <w:t>Second Subdivision in the NW ¼ of Section 13-T124N-R65W of the 5</w:t>
      </w:r>
      <w:r w:rsidR="001C52BA" w:rsidRPr="006169E5">
        <w:rPr>
          <w:rFonts w:ascii="Times New Roman" w:hAnsi="Times New Roman" w:cs="Times New Roman"/>
          <w:vertAlign w:val="superscript"/>
        </w:rPr>
        <w:t>th</w:t>
      </w:r>
      <w:r w:rsidR="001C52BA" w:rsidRPr="006169E5">
        <w:rPr>
          <w:rFonts w:ascii="Times New Roman" w:hAnsi="Times New Roman" w:cs="Times New Roman"/>
        </w:rPr>
        <w:t xml:space="preserve"> P.M., Brown County, SD (12618 &amp; 12630 West Shore Dr) </w:t>
      </w:r>
      <w:r w:rsidRPr="006169E5">
        <w:rPr>
          <w:rFonts w:ascii="Times New Roman" w:hAnsi="Times New Roman" w:cs="Times New Roman"/>
        </w:rPr>
        <w:t>.</w:t>
      </w:r>
      <w:r w:rsidR="00BD509E" w:rsidRPr="006169E5">
        <w:rPr>
          <w:rFonts w:ascii="Times New Roman" w:hAnsi="Times New Roman" w:cs="Times New Roman"/>
        </w:rPr>
        <w:t xml:space="preserve">  Roll call vote: Commissioners</w:t>
      </w:r>
      <w:r w:rsidRPr="006169E5">
        <w:rPr>
          <w:rFonts w:ascii="Times New Roman" w:hAnsi="Times New Roman" w:cs="Times New Roman"/>
        </w:rPr>
        <w:t xml:space="preserve">  </w:t>
      </w:r>
      <w:r w:rsidR="00BD509E" w:rsidRPr="006169E5">
        <w:rPr>
          <w:rFonts w:ascii="Times New Roman" w:hAnsi="Times New Roman" w:cs="Times New Roman"/>
        </w:rPr>
        <w:t>Feickert-aye, Sutton-aye, Wiese-absent, Kippley-aye, Fjeldheim-aye.  Ordinance adopted.</w:t>
      </w:r>
    </w:p>
    <w:p w:rsidR="002865C7" w:rsidRPr="006169E5" w:rsidRDefault="002865C7" w:rsidP="00BD509E">
      <w:pPr>
        <w:pStyle w:val="BodyText"/>
        <w:rPr>
          <w:bCs/>
          <w:sz w:val="22"/>
          <w:szCs w:val="22"/>
        </w:rPr>
      </w:pPr>
    </w:p>
    <w:p w:rsidR="00BD509E" w:rsidRPr="006169E5" w:rsidRDefault="00BD509E" w:rsidP="00BD509E">
      <w:pPr>
        <w:pStyle w:val="BodyText"/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>MILLIM BUILDING REZONE:</w:t>
      </w:r>
    </w:p>
    <w:p w:rsidR="00BD509E" w:rsidRPr="006169E5" w:rsidRDefault="00BD509E" w:rsidP="00BD509E">
      <w:pPr>
        <w:pStyle w:val="BodyText"/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Moved by Sutton, seconded by Kippley to petition the rezone of 1019 1st Ave SE, Aberdeen (Millim Building) from the current zoning category M to the proposed zoning category of I2.  Purpose of petition is to bring the property into compliance for sale.  All members present voting aye.  Motion Carried.    </w:t>
      </w:r>
    </w:p>
    <w:p w:rsidR="00730596" w:rsidRPr="006169E5" w:rsidRDefault="00730596" w:rsidP="00730596">
      <w:pPr>
        <w:outlineLvl w:val="0"/>
        <w:rPr>
          <w:sz w:val="22"/>
          <w:szCs w:val="22"/>
        </w:rPr>
      </w:pPr>
    </w:p>
    <w:p w:rsidR="00730596" w:rsidRPr="006169E5" w:rsidRDefault="00730596" w:rsidP="00730596">
      <w:pPr>
        <w:outlineLvl w:val="0"/>
        <w:rPr>
          <w:sz w:val="22"/>
          <w:szCs w:val="22"/>
        </w:rPr>
      </w:pPr>
      <w:r w:rsidRPr="006169E5">
        <w:rPr>
          <w:sz w:val="22"/>
          <w:szCs w:val="22"/>
        </w:rPr>
        <w:t>APPLICATION FOR OCCUPANCY:</w:t>
      </w:r>
    </w:p>
    <w:p w:rsidR="00730596" w:rsidRPr="006169E5" w:rsidRDefault="00730596" w:rsidP="00730596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sz w:val="22"/>
          <w:szCs w:val="22"/>
        </w:rPr>
        <w:t xml:space="preserve">Moved by Sutton seconded by Kippley to approve and authorize the Chair sign Application, submitted by Northern Electric for occupancy of Brown County Highway #21, Section 14/23, Township 122, Range 64 Brown County, SD to provide electrical services. </w:t>
      </w:r>
      <w:r w:rsidRPr="006169E5">
        <w:rPr>
          <w:bCs/>
          <w:sz w:val="22"/>
          <w:szCs w:val="22"/>
        </w:rPr>
        <w:t>All members present voting aye.  Motion carried.</w:t>
      </w:r>
    </w:p>
    <w:p w:rsidR="005061B1" w:rsidRPr="006169E5" w:rsidRDefault="005061B1" w:rsidP="005A774A">
      <w:pPr>
        <w:outlineLvl w:val="0"/>
        <w:rPr>
          <w:bCs/>
          <w:color w:val="FF0000"/>
          <w:sz w:val="22"/>
          <w:szCs w:val="22"/>
        </w:rPr>
      </w:pPr>
    </w:p>
    <w:p w:rsidR="00F04D52" w:rsidRPr="006169E5" w:rsidRDefault="00F04D52" w:rsidP="00F04D52">
      <w:pPr>
        <w:pStyle w:val="NoSpacing"/>
        <w:rPr>
          <w:rFonts w:ascii="Times New Roman" w:hAnsi="Times New Roman" w:cs="Times New Roman"/>
          <w:bCs/>
        </w:rPr>
      </w:pPr>
      <w:r w:rsidRPr="006169E5">
        <w:rPr>
          <w:rFonts w:ascii="Times New Roman" w:hAnsi="Times New Roman" w:cs="Times New Roman"/>
          <w:bCs/>
        </w:rPr>
        <w:t>ADJOURNMENT:</w:t>
      </w:r>
    </w:p>
    <w:p w:rsidR="00F04D52" w:rsidRPr="006169E5" w:rsidRDefault="00652033" w:rsidP="00F04D52">
      <w:pPr>
        <w:pStyle w:val="8138"/>
        <w:tabs>
          <w:tab w:val="left" w:pos="6585"/>
        </w:tabs>
        <w:rPr>
          <w:bCs/>
          <w:sz w:val="22"/>
          <w:szCs w:val="22"/>
        </w:rPr>
      </w:pPr>
      <w:r w:rsidRPr="006169E5">
        <w:rPr>
          <w:bCs/>
          <w:sz w:val="22"/>
          <w:szCs w:val="22"/>
        </w:rPr>
        <w:t xml:space="preserve">Moved by </w:t>
      </w:r>
      <w:r w:rsidR="00730596" w:rsidRPr="006169E5">
        <w:rPr>
          <w:bCs/>
          <w:sz w:val="22"/>
          <w:szCs w:val="22"/>
        </w:rPr>
        <w:t>Sutton</w:t>
      </w:r>
      <w:r w:rsidR="00F04D52" w:rsidRPr="006169E5">
        <w:rPr>
          <w:bCs/>
          <w:sz w:val="22"/>
          <w:szCs w:val="22"/>
        </w:rPr>
        <w:t xml:space="preserve"> seconded </w:t>
      </w:r>
      <w:r w:rsidR="00647653" w:rsidRPr="006169E5">
        <w:rPr>
          <w:bCs/>
          <w:sz w:val="22"/>
          <w:szCs w:val="22"/>
        </w:rPr>
        <w:t xml:space="preserve">by </w:t>
      </w:r>
      <w:r w:rsidR="00730596" w:rsidRPr="006169E5">
        <w:rPr>
          <w:bCs/>
          <w:sz w:val="22"/>
          <w:szCs w:val="22"/>
        </w:rPr>
        <w:t>Feickert</w:t>
      </w:r>
      <w:r w:rsidRPr="006169E5">
        <w:rPr>
          <w:bCs/>
          <w:sz w:val="22"/>
          <w:szCs w:val="22"/>
        </w:rPr>
        <w:t xml:space="preserve"> </w:t>
      </w:r>
      <w:r w:rsidR="00F04D52" w:rsidRPr="006169E5">
        <w:rPr>
          <w:bCs/>
          <w:sz w:val="22"/>
          <w:szCs w:val="22"/>
        </w:rPr>
        <w:t>to adjourn t</w:t>
      </w:r>
      <w:r w:rsidR="00542BCE" w:rsidRPr="006169E5">
        <w:rPr>
          <w:bCs/>
          <w:sz w:val="22"/>
          <w:szCs w:val="22"/>
        </w:rPr>
        <w:t>he Brown County Commission</w:t>
      </w:r>
      <w:r w:rsidRPr="006169E5">
        <w:rPr>
          <w:bCs/>
          <w:sz w:val="22"/>
          <w:szCs w:val="22"/>
        </w:rPr>
        <w:t xml:space="preserve"> at </w:t>
      </w:r>
      <w:r w:rsidR="00730596" w:rsidRPr="006169E5">
        <w:rPr>
          <w:bCs/>
          <w:sz w:val="22"/>
          <w:szCs w:val="22"/>
        </w:rPr>
        <w:t>9:30</w:t>
      </w:r>
      <w:r w:rsidRPr="006169E5">
        <w:rPr>
          <w:bCs/>
          <w:sz w:val="22"/>
          <w:szCs w:val="22"/>
        </w:rPr>
        <w:t xml:space="preserve"> a.m.</w:t>
      </w:r>
      <w:r w:rsidR="00F04D52" w:rsidRPr="006169E5">
        <w:rPr>
          <w:bCs/>
          <w:sz w:val="22"/>
          <w:szCs w:val="22"/>
        </w:rPr>
        <w:t>.  All members present voting aye.  Motion carried.</w:t>
      </w:r>
    </w:p>
    <w:p w:rsidR="00A44862" w:rsidRPr="006169E5" w:rsidRDefault="00A44862" w:rsidP="00FD76BC">
      <w:pPr>
        <w:pStyle w:val="8138"/>
        <w:tabs>
          <w:tab w:val="left" w:pos="6585"/>
        </w:tabs>
        <w:rPr>
          <w:bCs/>
          <w:sz w:val="22"/>
          <w:szCs w:val="22"/>
        </w:rPr>
      </w:pPr>
    </w:p>
    <w:p w:rsidR="00353796" w:rsidRPr="006169E5" w:rsidRDefault="004902AE" w:rsidP="002237A1">
      <w:pPr>
        <w:rPr>
          <w:sz w:val="22"/>
          <w:szCs w:val="22"/>
        </w:rPr>
      </w:pPr>
      <w:r w:rsidRPr="006169E5">
        <w:rPr>
          <w:bCs/>
          <w:sz w:val="22"/>
          <w:szCs w:val="22"/>
        </w:rPr>
        <w:t>Cathy McNickle</w:t>
      </w:r>
      <w:r w:rsidR="00E756B4" w:rsidRPr="006169E5">
        <w:rPr>
          <w:bCs/>
          <w:sz w:val="22"/>
          <w:szCs w:val="22"/>
        </w:rPr>
        <w:t>,</w:t>
      </w:r>
      <w:r w:rsidR="00397056" w:rsidRPr="006169E5">
        <w:rPr>
          <w:bCs/>
          <w:sz w:val="22"/>
          <w:szCs w:val="22"/>
        </w:rPr>
        <w:t xml:space="preserve"> </w:t>
      </w:r>
      <w:r w:rsidR="003B3C39" w:rsidRPr="006169E5">
        <w:rPr>
          <w:sz w:val="22"/>
          <w:szCs w:val="22"/>
        </w:rPr>
        <w:t>Brown County</w:t>
      </w:r>
      <w:r w:rsidRPr="006169E5">
        <w:rPr>
          <w:sz w:val="22"/>
          <w:szCs w:val="22"/>
        </w:rPr>
        <w:t xml:space="preserve"> </w:t>
      </w:r>
      <w:r w:rsidR="00783B8F" w:rsidRPr="006169E5">
        <w:rPr>
          <w:sz w:val="22"/>
          <w:szCs w:val="22"/>
        </w:rPr>
        <w:t>Auditor</w:t>
      </w:r>
    </w:p>
    <w:p w:rsidR="0002309D" w:rsidRPr="006169E5" w:rsidRDefault="0002309D" w:rsidP="002237A1">
      <w:pPr>
        <w:rPr>
          <w:sz w:val="22"/>
          <w:szCs w:val="22"/>
        </w:rPr>
      </w:pPr>
    </w:p>
    <w:p w:rsidR="006D5695" w:rsidRPr="006169E5" w:rsidRDefault="00C00067" w:rsidP="002237A1">
      <w:pPr>
        <w:rPr>
          <w:sz w:val="22"/>
          <w:szCs w:val="22"/>
        </w:rPr>
      </w:pPr>
      <w:r w:rsidRPr="006169E5">
        <w:rPr>
          <w:sz w:val="22"/>
          <w:szCs w:val="22"/>
        </w:rPr>
        <w:t>Published once at the total approximate cost of $______.</w:t>
      </w:r>
    </w:p>
    <w:sectPr w:rsidR="006D5695" w:rsidRPr="006169E5" w:rsidSect="000A5E9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5665" w:rsidRDefault="007E5665" w:rsidP="00C00067">
      <w:r>
        <w:separator/>
      </w:r>
    </w:p>
  </w:endnote>
  <w:endnote w:type="continuationSeparator" w:id="0">
    <w:p w:rsidR="007E5665" w:rsidRDefault="007E5665" w:rsidP="00C00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Century Schlbk">
    <w:altName w:val="Century Schoolbook"/>
    <w:panose1 w:val="00000000000000000000"/>
    <w:charset w:val="00"/>
    <w:family w:val="roman"/>
    <w:notTrueType/>
    <w:pitch w:val="default"/>
    <w:sig w:usb0="00000063" w:usb1="001506F8" w:usb2="00000000" w:usb3="0012F004" w:csb0="00000001" w:csb1="0012F058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64E35" w:rsidRDefault="008F510B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 xml:space="preserve">May </w:t>
    </w:r>
    <w:r w:rsidR="004902AE">
      <w:rPr>
        <w:rFonts w:asciiTheme="majorHAnsi" w:eastAsiaTheme="majorEastAsia" w:hAnsiTheme="majorHAnsi" w:cstheme="majorBidi"/>
      </w:rPr>
      <w:t>21</w:t>
    </w:r>
    <w:r w:rsidR="00F8363A">
      <w:rPr>
        <w:rFonts w:asciiTheme="majorHAnsi" w:eastAsiaTheme="majorEastAsia" w:hAnsiTheme="majorHAnsi" w:cstheme="majorBidi"/>
      </w:rPr>
      <w:t>,</w:t>
    </w:r>
    <w:r w:rsidR="00F64E35">
      <w:rPr>
        <w:rFonts w:asciiTheme="majorHAnsi" w:eastAsiaTheme="majorEastAsia" w:hAnsiTheme="majorHAnsi" w:cstheme="majorBidi"/>
      </w:rPr>
      <w:t xml:space="preserve"> 201</w:t>
    </w:r>
    <w:r w:rsidR="00BF56F0">
      <w:rPr>
        <w:rFonts w:asciiTheme="majorHAnsi" w:eastAsiaTheme="majorEastAsia" w:hAnsiTheme="majorHAnsi" w:cstheme="majorBidi"/>
      </w:rPr>
      <w:t>9</w:t>
    </w:r>
    <w:r w:rsidR="00F64E35">
      <w:rPr>
        <w:rFonts w:asciiTheme="majorHAnsi" w:eastAsiaTheme="majorEastAsia" w:hAnsiTheme="majorHAnsi" w:cstheme="majorBidi"/>
      </w:rPr>
      <w:t xml:space="preserve"> General Meeting</w:t>
    </w:r>
    <w:r w:rsidR="00195EC3">
      <w:rPr>
        <w:rFonts w:asciiTheme="majorHAnsi" w:eastAsiaTheme="majorEastAsia" w:hAnsiTheme="majorHAnsi" w:cstheme="majorBidi"/>
      </w:rPr>
      <w:t>, Brown County, SD</w:t>
    </w:r>
    <w:r w:rsidR="00F64E35">
      <w:rPr>
        <w:rFonts w:asciiTheme="majorHAnsi" w:eastAsiaTheme="majorEastAsia" w:hAnsiTheme="majorHAnsi" w:cstheme="majorBidi"/>
      </w:rPr>
      <w:ptab w:relativeTo="margin" w:alignment="right" w:leader="none"/>
    </w:r>
    <w:r w:rsidR="00F64E35">
      <w:rPr>
        <w:rFonts w:asciiTheme="majorHAnsi" w:eastAsiaTheme="majorEastAsia" w:hAnsiTheme="majorHAnsi" w:cstheme="majorBidi"/>
      </w:rPr>
      <w:t xml:space="preserve">Page </w:t>
    </w:r>
    <w:r w:rsidR="00F64E35">
      <w:rPr>
        <w:rFonts w:asciiTheme="minorHAnsi" w:eastAsiaTheme="minorEastAsia" w:hAnsiTheme="minorHAnsi" w:cstheme="minorBidi"/>
      </w:rPr>
      <w:fldChar w:fldCharType="begin"/>
    </w:r>
    <w:r w:rsidR="00F64E35">
      <w:instrText xml:space="preserve"> PAGE   \* MERGEFORMAT </w:instrText>
    </w:r>
    <w:r w:rsidR="00F64E35">
      <w:rPr>
        <w:rFonts w:asciiTheme="minorHAnsi" w:eastAsiaTheme="minorEastAsia" w:hAnsiTheme="minorHAnsi" w:cstheme="minorBidi"/>
      </w:rPr>
      <w:fldChar w:fldCharType="separate"/>
    </w:r>
    <w:r w:rsidR="007D54B7" w:rsidRPr="007D54B7">
      <w:rPr>
        <w:rFonts w:asciiTheme="majorHAnsi" w:eastAsiaTheme="majorEastAsia" w:hAnsiTheme="majorHAnsi" w:cstheme="majorBidi"/>
        <w:noProof/>
      </w:rPr>
      <w:t>1</w:t>
    </w:r>
    <w:r w:rsidR="00F64E35">
      <w:rPr>
        <w:rFonts w:asciiTheme="majorHAnsi" w:eastAsiaTheme="majorEastAsia" w:hAnsiTheme="majorHAnsi" w:cstheme="majorBidi"/>
        <w:noProof/>
      </w:rPr>
      <w:fldChar w:fldCharType="end"/>
    </w:r>
  </w:p>
  <w:p w:rsidR="00F64E35" w:rsidRDefault="00F64E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5665" w:rsidRDefault="007E5665" w:rsidP="00C00067">
      <w:r>
        <w:separator/>
      </w:r>
    </w:p>
  </w:footnote>
  <w:footnote w:type="continuationSeparator" w:id="0">
    <w:p w:rsidR="007E5665" w:rsidRDefault="007E5665" w:rsidP="00C000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27A56"/>
    <w:multiLevelType w:val="hybridMultilevel"/>
    <w:tmpl w:val="2A8A6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96CA3"/>
    <w:multiLevelType w:val="singleLevel"/>
    <w:tmpl w:val="E034EE2E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360"/>
      </w:pPr>
      <w:rPr>
        <w:rFonts w:hint="default"/>
      </w:rPr>
    </w:lvl>
  </w:abstractNum>
  <w:abstractNum w:abstractNumId="2">
    <w:nsid w:val="190B7259"/>
    <w:multiLevelType w:val="hybridMultilevel"/>
    <w:tmpl w:val="01020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2F4526"/>
    <w:multiLevelType w:val="hybridMultilevel"/>
    <w:tmpl w:val="2CBC9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F14D6F"/>
    <w:multiLevelType w:val="hybridMultilevel"/>
    <w:tmpl w:val="892A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DD3738"/>
    <w:multiLevelType w:val="hybridMultilevel"/>
    <w:tmpl w:val="236071A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2B1B530C"/>
    <w:multiLevelType w:val="hybridMultilevel"/>
    <w:tmpl w:val="FD729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406D8E"/>
    <w:multiLevelType w:val="hybridMultilevel"/>
    <w:tmpl w:val="790A0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186714"/>
    <w:multiLevelType w:val="hybridMultilevel"/>
    <w:tmpl w:val="5C62B8D4"/>
    <w:lvl w:ilvl="0" w:tplc="04090001">
      <w:start w:val="1"/>
      <w:numFmt w:val="bullet"/>
      <w:lvlText w:val=""/>
      <w:lvlJc w:val="left"/>
      <w:pPr>
        <w:ind w:left="73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155" w:hanging="360"/>
      </w:pPr>
      <w:rPr>
        <w:rFonts w:ascii="Wingdings" w:hAnsi="Wingdings" w:hint="default"/>
      </w:rPr>
    </w:lvl>
  </w:abstractNum>
  <w:abstractNum w:abstractNumId="9">
    <w:nsid w:val="37D233A2"/>
    <w:multiLevelType w:val="hybridMultilevel"/>
    <w:tmpl w:val="234C9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DCF7937"/>
    <w:multiLevelType w:val="hybridMultilevel"/>
    <w:tmpl w:val="BC56CE3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>
    <w:nsid w:val="480E79E6"/>
    <w:multiLevelType w:val="hybridMultilevel"/>
    <w:tmpl w:val="6EFE6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F76D6D"/>
    <w:multiLevelType w:val="hybridMultilevel"/>
    <w:tmpl w:val="6CA68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B5766C"/>
    <w:multiLevelType w:val="hybridMultilevel"/>
    <w:tmpl w:val="98EC0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4">
    <w:nsid w:val="581E4B53"/>
    <w:multiLevelType w:val="hybridMultilevel"/>
    <w:tmpl w:val="10ECA5D0"/>
    <w:lvl w:ilvl="0" w:tplc="C1E05DB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>
    <w:nsid w:val="5A437DE5"/>
    <w:multiLevelType w:val="hybridMultilevel"/>
    <w:tmpl w:val="FC7CDDF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>
    <w:nsid w:val="5DCC2D0F"/>
    <w:multiLevelType w:val="hybridMultilevel"/>
    <w:tmpl w:val="9406506C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EF63B98"/>
    <w:multiLevelType w:val="hybridMultilevel"/>
    <w:tmpl w:val="E54E9FB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60F573F3"/>
    <w:multiLevelType w:val="hybridMultilevel"/>
    <w:tmpl w:val="EE0E55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31726D0"/>
    <w:multiLevelType w:val="hybridMultilevel"/>
    <w:tmpl w:val="65EA5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727C49"/>
    <w:multiLevelType w:val="hybridMultilevel"/>
    <w:tmpl w:val="8304D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E9641CB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>
    <w:nsid w:val="754B21CA"/>
    <w:multiLevelType w:val="hybridMultilevel"/>
    <w:tmpl w:val="B3F67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FD3AB3"/>
    <w:multiLevelType w:val="hybridMultilevel"/>
    <w:tmpl w:val="5C62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ED5061B"/>
    <w:multiLevelType w:val="hybridMultilevel"/>
    <w:tmpl w:val="6938F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FED704C"/>
    <w:multiLevelType w:val="hybridMultilevel"/>
    <w:tmpl w:val="EB1C15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21"/>
  </w:num>
  <w:num w:numId="4">
    <w:abstractNumId w:val="11"/>
  </w:num>
  <w:num w:numId="5">
    <w:abstractNumId w:val="5"/>
  </w:num>
  <w:num w:numId="6">
    <w:abstractNumId w:val="16"/>
  </w:num>
  <w:num w:numId="7">
    <w:abstractNumId w:val="9"/>
  </w:num>
  <w:num w:numId="8">
    <w:abstractNumId w:val="3"/>
  </w:num>
  <w:num w:numId="9">
    <w:abstractNumId w:val="13"/>
  </w:num>
  <w:num w:numId="10">
    <w:abstractNumId w:val="15"/>
  </w:num>
  <w:num w:numId="11">
    <w:abstractNumId w:val="24"/>
  </w:num>
  <w:num w:numId="12">
    <w:abstractNumId w:val="18"/>
  </w:num>
  <w:num w:numId="13">
    <w:abstractNumId w:val="14"/>
  </w:num>
  <w:num w:numId="14">
    <w:abstractNumId w:val="8"/>
  </w:num>
  <w:num w:numId="15">
    <w:abstractNumId w:val="4"/>
  </w:num>
  <w:num w:numId="16">
    <w:abstractNumId w:val="12"/>
  </w:num>
  <w:num w:numId="17">
    <w:abstractNumId w:val="10"/>
  </w:num>
  <w:num w:numId="18">
    <w:abstractNumId w:val="25"/>
  </w:num>
  <w:num w:numId="19">
    <w:abstractNumId w:val="2"/>
  </w:num>
  <w:num w:numId="20">
    <w:abstractNumId w:val="6"/>
  </w:num>
  <w:num w:numId="21">
    <w:abstractNumId w:val="23"/>
  </w:num>
  <w:num w:numId="22">
    <w:abstractNumId w:val="22"/>
  </w:num>
  <w:num w:numId="23">
    <w:abstractNumId w:val="19"/>
  </w:num>
  <w:num w:numId="24">
    <w:abstractNumId w:val="7"/>
  </w:num>
  <w:num w:numId="25">
    <w:abstractNumId w:val="2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MytTAxMDIxMzFU0lEKTi0uzszPAykwsqgFADcrNs8tAAAA"/>
  </w:docVars>
  <w:rsids>
    <w:rsidRoot w:val="00AF15C5"/>
    <w:rsid w:val="000028C2"/>
    <w:rsid w:val="00002D05"/>
    <w:rsid w:val="000033D6"/>
    <w:rsid w:val="00003FC3"/>
    <w:rsid w:val="00006446"/>
    <w:rsid w:val="00006606"/>
    <w:rsid w:val="00010042"/>
    <w:rsid w:val="0001088B"/>
    <w:rsid w:val="00010A78"/>
    <w:rsid w:val="00010DBB"/>
    <w:rsid w:val="00012D04"/>
    <w:rsid w:val="00013BDF"/>
    <w:rsid w:val="000143FF"/>
    <w:rsid w:val="00014FE6"/>
    <w:rsid w:val="000152D0"/>
    <w:rsid w:val="000153F5"/>
    <w:rsid w:val="000156A1"/>
    <w:rsid w:val="0001574B"/>
    <w:rsid w:val="00016469"/>
    <w:rsid w:val="000169DC"/>
    <w:rsid w:val="00016BE5"/>
    <w:rsid w:val="00017D7B"/>
    <w:rsid w:val="00020AA4"/>
    <w:rsid w:val="0002120B"/>
    <w:rsid w:val="0002309D"/>
    <w:rsid w:val="0002420D"/>
    <w:rsid w:val="000243F4"/>
    <w:rsid w:val="00025058"/>
    <w:rsid w:val="00025ED4"/>
    <w:rsid w:val="00026996"/>
    <w:rsid w:val="00026BB8"/>
    <w:rsid w:val="00027F36"/>
    <w:rsid w:val="000307FE"/>
    <w:rsid w:val="000310D4"/>
    <w:rsid w:val="00031342"/>
    <w:rsid w:val="0003144F"/>
    <w:rsid w:val="00031AC5"/>
    <w:rsid w:val="000325C6"/>
    <w:rsid w:val="00032F7E"/>
    <w:rsid w:val="000334AA"/>
    <w:rsid w:val="0003476D"/>
    <w:rsid w:val="00036896"/>
    <w:rsid w:val="00041840"/>
    <w:rsid w:val="00041C38"/>
    <w:rsid w:val="0004375B"/>
    <w:rsid w:val="000446DC"/>
    <w:rsid w:val="00044B73"/>
    <w:rsid w:val="0004530E"/>
    <w:rsid w:val="00045472"/>
    <w:rsid w:val="00047DC2"/>
    <w:rsid w:val="00055DDB"/>
    <w:rsid w:val="00057FFE"/>
    <w:rsid w:val="00060233"/>
    <w:rsid w:val="00060A46"/>
    <w:rsid w:val="00061260"/>
    <w:rsid w:val="00063AD5"/>
    <w:rsid w:val="00063BDB"/>
    <w:rsid w:val="000642D7"/>
    <w:rsid w:val="00065AC7"/>
    <w:rsid w:val="00065BE7"/>
    <w:rsid w:val="00065C65"/>
    <w:rsid w:val="00066835"/>
    <w:rsid w:val="00066BA1"/>
    <w:rsid w:val="00067922"/>
    <w:rsid w:val="00070495"/>
    <w:rsid w:val="00071627"/>
    <w:rsid w:val="00071F90"/>
    <w:rsid w:val="000731BD"/>
    <w:rsid w:val="00073C93"/>
    <w:rsid w:val="00074157"/>
    <w:rsid w:val="000742B5"/>
    <w:rsid w:val="000745DD"/>
    <w:rsid w:val="000756CA"/>
    <w:rsid w:val="00075A7F"/>
    <w:rsid w:val="000767E3"/>
    <w:rsid w:val="00076DAD"/>
    <w:rsid w:val="0008264F"/>
    <w:rsid w:val="000849E5"/>
    <w:rsid w:val="00085D4C"/>
    <w:rsid w:val="00086A78"/>
    <w:rsid w:val="00087F96"/>
    <w:rsid w:val="00091D1F"/>
    <w:rsid w:val="000927D1"/>
    <w:rsid w:val="00092B61"/>
    <w:rsid w:val="0009323F"/>
    <w:rsid w:val="00093B86"/>
    <w:rsid w:val="000945A9"/>
    <w:rsid w:val="000966C3"/>
    <w:rsid w:val="00096C4B"/>
    <w:rsid w:val="000A0ADB"/>
    <w:rsid w:val="000A1829"/>
    <w:rsid w:val="000A1F3F"/>
    <w:rsid w:val="000A21C1"/>
    <w:rsid w:val="000A272E"/>
    <w:rsid w:val="000A3240"/>
    <w:rsid w:val="000A4DA5"/>
    <w:rsid w:val="000A50CC"/>
    <w:rsid w:val="000A542B"/>
    <w:rsid w:val="000A5603"/>
    <w:rsid w:val="000A5770"/>
    <w:rsid w:val="000A5E92"/>
    <w:rsid w:val="000A6B8B"/>
    <w:rsid w:val="000A7C82"/>
    <w:rsid w:val="000A7E27"/>
    <w:rsid w:val="000B0AD2"/>
    <w:rsid w:val="000B1717"/>
    <w:rsid w:val="000B21D6"/>
    <w:rsid w:val="000B2BF5"/>
    <w:rsid w:val="000B4A8F"/>
    <w:rsid w:val="000B4CB3"/>
    <w:rsid w:val="000B63D2"/>
    <w:rsid w:val="000C0923"/>
    <w:rsid w:val="000C102A"/>
    <w:rsid w:val="000C11BD"/>
    <w:rsid w:val="000C1460"/>
    <w:rsid w:val="000C1E1A"/>
    <w:rsid w:val="000C2648"/>
    <w:rsid w:val="000C2718"/>
    <w:rsid w:val="000C3390"/>
    <w:rsid w:val="000C378C"/>
    <w:rsid w:val="000C3DF6"/>
    <w:rsid w:val="000C41AF"/>
    <w:rsid w:val="000C53B1"/>
    <w:rsid w:val="000C632A"/>
    <w:rsid w:val="000C63B6"/>
    <w:rsid w:val="000C650F"/>
    <w:rsid w:val="000C6BBC"/>
    <w:rsid w:val="000C7A67"/>
    <w:rsid w:val="000D030D"/>
    <w:rsid w:val="000D30F9"/>
    <w:rsid w:val="000D33FA"/>
    <w:rsid w:val="000D4ABD"/>
    <w:rsid w:val="000D51A3"/>
    <w:rsid w:val="000D5730"/>
    <w:rsid w:val="000D5C19"/>
    <w:rsid w:val="000D5D9E"/>
    <w:rsid w:val="000D6CB5"/>
    <w:rsid w:val="000D6FB5"/>
    <w:rsid w:val="000D703D"/>
    <w:rsid w:val="000D708D"/>
    <w:rsid w:val="000E0676"/>
    <w:rsid w:val="000E1183"/>
    <w:rsid w:val="000E13FB"/>
    <w:rsid w:val="000E1B02"/>
    <w:rsid w:val="000E2CDC"/>
    <w:rsid w:val="000E2EF3"/>
    <w:rsid w:val="000E373B"/>
    <w:rsid w:val="000E5464"/>
    <w:rsid w:val="000E665A"/>
    <w:rsid w:val="000E6671"/>
    <w:rsid w:val="000F1EDC"/>
    <w:rsid w:val="000F2BB5"/>
    <w:rsid w:val="000F2F56"/>
    <w:rsid w:val="000F34D4"/>
    <w:rsid w:val="000F39B5"/>
    <w:rsid w:val="000F527F"/>
    <w:rsid w:val="000F562C"/>
    <w:rsid w:val="000F5CF5"/>
    <w:rsid w:val="000F5D84"/>
    <w:rsid w:val="00100417"/>
    <w:rsid w:val="00100670"/>
    <w:rsid w:val="00100A15"/>
    <w:rsid w:val="00102CFB"/>
    <w:rsid w:val="001051E9"/>
    <w:rsid w:val="00105340"/>
    <w:rsid w:val="00106C21"/>
    <w:rsid w:val="00107B9A"/>
    <w:rsid w:val="00110FEC"/>
    <w:rsid w:val="00112077"/>
    <w:rsid w:val="00112972"/>
    <w:rsid w:val="00113FA9"/>
    <w:rsid w:val="00114028"/>
    <w:rsid w:val="001143FE"/>
    <w:rsid w:val="0011452A"/>
    <w:rsid w:val="00114997"/>
    <w:rsid w:val="00117419"/>
    <w:rsid w:val="00117574"/>
    <w:rsid w:val="0012105E"/>
    <w:rsid w:val="00121525"/>
    <w:rsid w:val="00121694"/>
    <w:rsid w:val="001237FC"/>
    <w:rsid w:val="001242F0"/>
    <w:rsid w:val="00124EE5"/>
    <w:rsid w:val="00125BCF"/>
    <w:rsid w:val="0012657F"/>
    <w:rsid w:val="001301B3"/>
    <w:rsid w:val="00130B10"/>
    <w:rsid w:val="00131DCB"/>
    <w:rsid w:val="001334F5"/>
    <w:rsid w:val="00135715"/>
    <w:rsid w:val="00135A4A"/>
    <w:rsid w:val="00135E30"/>
    <w:rsid w:val="00136084"/>
    <w:rsid w:val="00136B99"/>
    <w:rsid w:val="0013789F"/>
    <w:rsid w:val="00140079"/>
    <w:rsid w:val="001413B5"/>
    <w:rsid w:val="00141853"/>
    <w:rsid w:val="00141DC0"/>
    <w:rsid w:val="001431BD"/>
    <w:rsid w:val="001437CC"/>
    <w:rsid w:val="00144FD0"/>
    <w:rsid w:val="001455C4"/>
    <w:rsid w:val="001459F3"/>
    <w:rsid w:val="00145CC6"/>
    <w:rsid w:val="00146B75"/>
    <w:rsid w:val="001504A4"/>
    <w:rsid w:val="00150CAC"/>
    <w:rsid w:val="00151855"/>
    <w:rsid w:val="00152CD3"/>
    <w:rsid w:val="00153C8E"/>
    <w:rsid w:val="0015406D"/>
    <w:rsid w:val="001540F5"/>
    <w:rsid w:val="00154DEA"/>
    <w:rsid w:val="00154ECE"/>
    <w:rsid w:val="0015720F"/>
    <w:rsid w:val="00157489"/>
    <w:rsid w:val="00157CBF"/>
    <w:rsid w:val="00160042"/>
    <w:rsid w:val="00160C5B"/>
    <w:rsid w:val="00161E29"/>
    <w:rsid w:val="0016208D"/>
    <w:rsid w:val="00162603"/>
    <w:rsid w:val="00163397"/>
    <w:rsid w:val="0016433D"/>
    <w:rsid w:val="00164A88"/>
    <w:rsid w:val="00164B32"/>
    <w:rsid w:val="00164FB8"/>
    <w:rsid w:val="001668CD"/>
    <w:rsid w:val="00166A97"/>
    <w:rsid w:val="0016768A"/>
    <w:rsid w:val="00170014"/>
    <w:rsid w:val="00171661"/>
    <w:rsid w:val="0017266D"/>
    <w:rsid w:val="00172AD6"/>
    <w:rsid w:val="00172B92"/>
    <w:rsid w:val="0017339E"/>
    <w:rsid w:val="00173532"/>
    <w:rsid w:val="00173EA7"/>
    <w:rsid w:val="00174413"/>
    <w:rsid w:val="00174BCE"/>
    <w:rsid w:val="00175615"/>
    <w:rsid w:val="001758A7"/>
    <w:rsid w:val="00176F1B"/>
    <w:rsid w:val="00180DC5"/>
    <w:rsid w:val="00182B6E"/>
    <w:rsid w:val="00183CB7"/>
    <w:rsid w:val="0018602A"/>
    <w:rsid w:val="00187562"/>
    <w:rsid w:val="001875D3"/>
    <w:rsid w:val="0019028F"/>
    <w:rsid w:val="00190339"/>
    <w:rsid w:val="00190B93"/>
    <w:rsid w:val="00193216"/>
    <w:rsid w:val="00193EAC"/>
    <w:rsid w:val="00194060"/>
    <w:rsid w:val="001952A5"/>
    <w:rsid w:val="0019560C"/>
    <w:rsid w:val="0019580F"/>
    <w:rsid w:val="00195EC3"/>
    <w:rsid w:val="00196DB6"/>
    <w:rsid w:val="0019723A"/>
    <w:rsid w:val="00197E4D"/>
    <w:rsid w:val="001A05CD"/>
    <w:rsid w:val="001A1063"/>
    <w:rsid w:val="001A33E5"/>
    <w:rsid w:val="001A4492"/>
    <w:rsid w:val="001A4F67"/>
    <w:rsid w:val="001A5281"/>
    <w:rsid w:val="001A537A"/>
    <w:rsid w:val="001A552F"/>
    <w:rsid w:val="001A5B95"/>
    <w:rsid w:val="001A6696"/>
    <w:rsid w:val="001A7347"/>
    <w:rsid w:val="001A763B"/>
    <w:rsid w:val="001B11D1"/>
    <w:rsid w:val="001B173B"/>
    <w:rsid w:val="001B2226"/>
    <w:rsid w:val="001B256D"/>
    <w:rsid w:val="001B40FE"/>
    <w:rsid w:val="001B4782"/>
    <w:rsid w:val="001B5A27"/>
    <w:rsid w:val="001B65DD"/>
    <w:rsid w:val="001B6DDB"/>
    <w:rsid w:val="001B74D8"/>
    <w:rsid w:val="001B7E20"/>
    <w:rsid w:val="001B7F73"/>
    <w:rsid w:val="001C0100"/>
    <w:rsid w:val="001C04AB"/>
    <w:rsid w:val="001C0B94"/>
    <w:rsid w:val="001C1893"/>
    <w:rsid w:val="001C228F"/>
    <w:rsid w:val="001C2605"/>
    <w:rsid w:val="001C2ED3"/>
    <w:rsid w:val="001C31DF"/>
    <w:rsid w:val="001C52BA"/>
    <w:rsid w:val="001C662C"/>
    <w:rsid w:val="001C6E08"/>
    <w:rsid w:val="001C7425"/>
    <w:rsid w:val="001C7C71"/>
    <w:rsid w:val="001C7C7E"/>
    <w:rsid w:val="001D0527"/>
    <w:rsid w:val="001D24E5"/>
    <w:rsid w:val="001D5032"/>
    <w:rsid w:val="001D5200"/>
    <w:rsid w:val="001D58BE"/>
    <w:rsid w:val="001D60FE"/>
    <w:rsid w:val="001D702C"/>
    <w:rsid w:val="001E0309"/>
    <w:rsid w:val="001E072E"/>
    <w:rsid w:val="001E1337"/>
    <w:rsid w:val="001E151E"/>
    <w:rsid w:val="001E1982"/>
    <w:rsid w:val="001E2D2E"/>
    <w:rsid w:val="001E3610"/>
    <w:rsid w:val="001E43CB"/>
    <w:rsid w:val="001E6F2F"/>
    <w:rsid w:val="001E7472"/>
    <w:rsid w:val="001E748A"/>
    <w:rsid w:val="001F0E58"/>
    <w:rsid w:val="001F34EF"/>
    <w:rsid w:val="001F3F56"/>
    <w:rsid w:val="001F445D"/>
    <w:rsid w:val="001F4E33"/>
    <w:rsid w:val="001F55A4"/>
    <w:rsid w:val="0020008C"/>
    <w:rsid w:val="00200351"/>
    <w:rsid w:val="00201020"/>
    <w:rsid w:val="002014FB"/>
    <w:rsid w:val="002017E7"/>
    <w:rsid w:val="002034DA"/>
    <w:rsid w:val="00203870"/>
    <w:rsid w:val="00203B7A"/>
    <w:rsid w:val="00205330"/>
    <w:rsid w:val="00205A59"/>
    <w:rsid w:val="00205B34"/>
    <w:rsid w:val="00205B59"/>
    <w:rsid w:val="00206218"/>
    <w:rsid w:val="00206BDD"/>
    <w:rsid w:val="002118EC"/>
    <w:rsid w:val="00213E73"/>
    <w:rsid w:val="002149FC"/>
    <w:rsid w:val="00215EEC"/>
    <w:rsid w:val="00215FBE"/>
    <w:rsid w:val="0021619B"/>
    <w:rsid w:val="002161A0"/>
    <w:rsid w:val="00216ED6"/>
    <w:rsid w:val="0022119F"/>
    <w:rsid w:val="00221920"/>
    <w:rsid w:val="00221CB8"/>
    <w:rsid w:val="002230C7"/>
    <w:rsid w:val="00223157"/>
    <w:rsid w:val="00223381"/>
    <w:rsid w:val="002237A1"/>
    <w:rsid w:val="0022487F"/>
    <w:rsid w:val="00225C21"/>
    <w:rsid w:val="002266C8"/>
    <w:rsid w:val="002271C3"/>
    <w:rsid w:val="002273CE"/>
    <w:rsid w:val="0022752C"/>
    <w:rsid w:val="00230840"/>
    <w:rsid w:val="002308E0"/>
    <w:rsid w:val="00230D32"/>
    <w:rsid w:val="00230D8E"/>
    <w:rsid w:val="00231BB4"/>
    <w:rsid w:val="00231CC1"/>
    <w:rsid w:val="00231D4E"/>
    <w:rsid w:val="002332A5"/>
    <w:rsid w:val="00234E97"/>
    <w:rsid w:val="0023523E"/>
    <w:rsid w:val="002355F0"/>
    <w:rsid w:val="00235F69"/>
    <w:rsid w:val="00235F92"/>
    <w:rsid w:val="00236353"/>
    <w:rsid w:val="00237228"/>
    <w:rsid w:val="002372CA"/>
    <w:rsid w:val="00237AF6"/>
    <w:rsid w:val="00242A51"/>
    <w:rsid w:val="002432DC"/>
    <w:rsid w:val="002435DE"/>
    <w:rsid w:val="00243629"/>
    <w:rsid w:val="00243AFA"/>
    <w:rsid w:val="00243DCD"/>
    <w:rsid w:val="00244E6F"/>
    <w:rsid w:val="00244FD3"/>
    <w:rsid w:val="002450E7"/>
    <w:rsid w:val="002453E3"/>
    <w:rsid w:val="0024689A"/>
    <w:rsid w:val="00247E9F"/>
    <w:rsid w:val="00250D6B"/>
    <w:rsid w:val="00252406"/>
    <w:rsid w:val="00252C28"/>
    <w:rsid w:val="00252DFA"/>
    <w:rsid w:val="0025335B"/>
    <w:rsid w:val="002538C8"/>
    <w:rsid w:val="00256FB9"/>
    <w:rsid w:val="0025741F"/>
    <w:rsid w:val="00257537"/>
    <w:rsid w:val="00260EFA"/>
    <w:rsid w:val="0026157A"/>
    <w:rsid w:val="00261DB9"/>
    <w:rsid w:val="00262605"/>
    <w:rsid w:val="00263C50"/>
    <w:rsid w:val="00263C77"/>
    <w:rsid w:val="0026439C"/>
    <w:rsid w:val="00265058"/>
    <w:rsid w:val="00265AE6"/>
    <w:rsid w:val="0026686F"/>
    <w:rsid w:val="002705F7"/>
    <w:rsid w:val="00270D8B"/>
    <w:rsid w:val="002723BF"/>
    <w:rsid w:val="00273633"/>
    <w:rsid w:val="00273EB1"/>
    <w:rsid w:val="00273F21"/>
    <w:rsid w:val="00275D5D"/>
    <w:rsid w:val="002762DA"/>
    <w:rsid w:val="002765F5"/>
    <w:rsid w:val="00277EC6"/>
    <w:rsid w:val="00280EFC"/>
    <w:rsid w:val="00282270"/>
    <w:rsid w:val="002828B7"/>
    <w:rsid w:val="00283AA2"/>
    <w:rsid w:val="002840BE"/>
    <w:rsid w:val="00285DD6"/>
    <w:rsid w:val="00286036"/>
    <w:rsid w:val="002865C7"/>
    <w:rsid w:val="00286D93"/>
    <w:rsid w:val="00286EF0"/>
    <w:rsid w:val="00287217"/>
    <w:rsid w:val="0029189D"/>
    <w:rsid w:val="00292346"/>
    <w:rsid w:val="00292A72"/>
    <w:rsid w:val="002930E4"/>
    <w:rsid w:val="002934A4"/>
    <w:rsid w:val="00295B1D"/>
    <w:rsid w:val="002A0503"/>
    <w:rsid w:val="002A1E25"/>
    <w:rsid w:val="002A2825"/>
    <w:rsid w:val="002A3C5C"/>
    <w:rsid w:val="002A3F1F"/>
    <w:rsid w:val="002A45E5"/>
    <w:rsid w:val="002A4908"/>
    <w:rsid w:val="002A5CAB"/>
    <w:rsid w:val="002A6174"/>
    <w:rsid w:val="002B00C6"/>
    <w:rsid w:val="002B0E57"/>
    <w:rsid w:val="002B12BC"/>
    <w:rsid w:val="002B1664"/>
    <w:rsid w:val="002B2801"/>
    <w:rsid w:val="002B2CF7"/>
    <w:rsid w:val="002B2E06"/>
    <w:rsid w:val="002B3374"/>
    <w:rsid w:val="002B3AAD"/>
    <w:rsid w:val="002B3D77"/>
    <w:rsid w:val="002B4725"/>
    <w:rsid w:val="002B4884"/>
    <w:rsid w:val="002C05F7"/>
    <w:rsid w:val="002C1B76"/>
    <w:rsid w:val="002C1D31"/>
    <w:rsid w:val="002C2ED3"/>
    <w:rsid w:val="002C4715"/>
    <w:rsid w:val="002C4B36"/>
    <w:rsid w:val="002C53FB"/>
    <w:rsid w:val="002C624D"/>
    <w:rsid w:val="002C645B"/>
    <w:rsid w:val="002C6EA2"/>
    <w:rsid w:val="002C71AB"/>
    <w:rsid w:val="002C75A8"/>
    <w:rsid w:val="002D02BE"/>
    <w:rsid w:val="002D0C2D"/>
    <w:rsid w:val="002D21FE"/>
    <w:rsid w:val="002D3923"/>
    <w:rsid w:val="002D6341"/>
    <w:rsid w:val="002D66DD"/>
    <w:rsid w:val="002D6D78"/>
    <w:rsid w:val="002D757E"/>
    <w:rsid w:val="002E18F6"/>
    <w:rsid w:val="002E260D"/>
    <w:rsid w:val="002E283A"/>
    <w:rsid w:val="002E293E"/>
    <w:rsid w:val="002F013A"/>
    <w:rsid w:val="002F1278"/>
    <w:rsid w:val="002F1381"/>
    <w:rsid w:val="002F1B37"/>
    <w:rsid w:val="002F2205"/>
    <w:rsid w:val="002F2375"/>
    <w:rsid w:val="002F29E3"/>
    <w:rsid w:val="002F2EDA"/>
    <w:rsid w:val="002F3279"/>
    <w:rsid w:val="002F5096"/>
    <w:rsid w:val="002F556F"/>
    <w:rsid w:val="002F5FB1"/>
    <w:rsid w:val="002F66E4"/>
    <w:rsid w:val="002F6ACA"/>
    <w:rsid w:val="002F7949"/>
    <w:rsid w:val="00302EC6"/>
    <w:rsid w:val="003031FC"/>
    <w:rsid w:val="003042EB"/>
    <w:rsid w:val="00307299"/>
    <w:rsid w:val="0031309A"/>
    <w:rsid w:val="003141F4"/>
    <w:rsid w:val="003153BE"/>
    <w:rsid w:val="00315948"/>
    <w:rsid w:val="003167C1"/>
    <w:rsid w:val="00316966"/>
    <w:rsid w:val="0031790C"/>
    <w:rsid w:val="00320DBC"/>
    <w:rsid w:val="00321141"/>
    <w:rsid w:val="003212D0"/>
    <w:rsid w:val="003222CB"/>
    <w:rsid w:val="003234A0"/>
    <w:rsid w:val="00323A6A"/>
    <w:rsid w:val="00324238"/>
    <w:rsid w:val="00324F8A"/>
    <w:rsid w:val="003255BF"/>
    <w:rsid w:val="0032587C"/>
    <w:rsid w:val="00325A7F"/>
    <w:rsid w:val="00326082"/>
    <w:rsid w:val="00326175"/>
    <w:rsid w:val="00327769"/>
    <w:rsid w:val="003300F7"/>
    <w:rsid w:val="0033232D"/>
    <w:rsid w:val="00333971"/>
    <w:rsid w:val="00333993"/>
    <w:rsid w:val="00333AD1"/>
    <w:rsid w:val="003352B9"/>
    <w:rsid w:val="00335FCE"/>
    <w:rsid w:val="00336543"/>
    <w:rsid w:val="00336D4A"/>
    <w:rsid w:val="00336EA6"/>
    <w:rsid w:val="0033779C"/>
    <w:rsid w:val="003418FA"/>
    <w:rsid w:val="003426FA"/>
    <w:rsid w:val="003427D5"/>
    <w:rsid w:val="003431FE"/>
    <w:rsid w:val="00343385"/>
    <w:rsid w:val="0034340E"/>
    <w:rsid w:val="003436B3"/>
    <w:rsid w:val="00344AAF"/>
    <w:rsid w:val="00345AE0"/>
    <w:rsid w:val="00346415"/>
    <w:rsid w:val="00346629"/>
    <w:rsid w:val="00350A9E"/>
    <w:rsid w:val="00350CBD"/>
    <w:rsid w:val="00350CFA"/>
    <w:rsid w:val="00350D4A"/>
    <w:rsid w:val="00351ECF"/>
    <w:rsid w:val="00353796"/>
    <w:rsid w:val="00353964"/>
    <w:rsid w:val="00354CB1"/>
    <w:rsid w:val="00355C9E"/>
    <w:rsid w:val="00356958"/>
    <w:rsid w:val="00356A8E"/>
    <w:rsid w:val="0036048E"/>
    <w:rsid w:val="00361004"/>
    <w:rsid w:val="00361869"/>
    <w:rsid w:val="00361968"/>
    <w:rsid w:val="00362B60"/>
    <w:rsid w:val="00362DB5"/>
    <w:rsid w:val="003636C2"/>
    <w:rsid w:val="00363AD1"/>
    <w:rsid w:val="00363BD3"/>
    <w:rsid w:val="00365FEF"/>
    <w:rsid w:val="00366926"/>
    <w:rsid w:val="00370C92"/>
    <w:rsid w:val="003711B0"/>
    <w:rsid w:val="0037340B"/>
    <w:rsid w:val="003738FD"/>
    <w:rsid w:val="00374102"/>
    <w:rsid w:val="00376727"/>
    <w:rsid w:val="00376E00"/>
    <w:rsid w:val="00376E62"/>
    <w:rsid w:val="00376FD2"/>
    <w:rsid w:val="00380293"/>
    <w:rsid w:val="003805DE"/>
    <w:rsid w:val="0038171B"/>
    <w:rsid w:val="00382663"/>
    <w:rsid w:val="00382F5B"/>
    <w:rsid w:val="00383886"/>
    <w:rsid w:val="00384438"/>
    <w:rsid w:val="00385931"/>
    <w:rsid w:val="00386997"/>
    <w:rsid w:val="003872C9"/>
    <w:rsid w:val="003903E7"/>
    <w:rsid w:val="003906AF"/>
    <w:rsid w:val="00390874"/>
    <w:rsid w:val="00391E28"/>
    <w:rsid w:val="00392367"/>
    <w:rsid w:val="003931DB"/>
    <w:rsid w:val="00393EE9"/>
    <w:rsid w:val="003947B0"/>
    <w:rsid w:val="00394A77"/>
    <w:rsid w:val="00394B65"/>
    <w:rsid w:val="00395ECF"/>
    <w:rsid w:val="00397056"/>
    <w:rsid w:val="003A0412"/>
    <w:rsid w:val="003A0CAF"/>
    <w:rsid w:val="003A19F6"/>
    <w:rsid w:val="003A2F72"/>
    <w:rsid w:val="003A38D7"/>
    <w:rsid w:val="003A3D17"/>
    <w:rsid w:val="003A3D71"/>
    <w:rsid w:val="003A4AEB"/>
    <w:rsid w:val="003A4CB9"/>
    <w:rsid w:val="003A5095"/>
    <w:rsid w:val="003A5D31"/>
    <w:rsid w:val="003B1B4D"/>
    <w:rsid w:val="003B1C1F"/>
    <w:rsid w:val="003B3C39"/>
    <w:rsid w:val="003B3E15"/>
    <w:rsid w:val="003B50F5"/>
    <w:rsid w:val="003B5789"/>
    <w:rsid w:val="003B60B1"/>
    <w:rsid w:val="003B6B67"/>
    <w:rsid w:val="003B7FEE"/>
    <w:rsid w:val="003C02E9"/>
    <w:rsid w:val="003C1C6C"/>
    <w:rsid w:val="003C1CEC"/>
    <w:rsid w:val="003C60E1"/>
    <w:rsid w:val="003C631B"/>
    <w:rsid w:val="003C6C20"/>
    <w:rsid w:val="003D07C0"/>
    <w:rsid w:val="003D136B"/>
    <w:rsid w:val="003D1A40"/>
    <w:rsid w:val="003D1B27"/>
    <w:rsid w:val="003D1B50"/>
    <w:rsid w:val="003D243C"/>
    <w:rsid w:val="003D263E"/>
    <w:rsid w:val="003D378A"/>
    <w:rsid w:val="003D3C75"/>
    <w:rsid w:val="003D4A07"/>
    <w:rsid w:val="003D4C99"/>
    <w:rsid w:val="003D599A"/>
    <w:rsid w:val="003D5B89"/>
    <w:rsid w:val="003D5D2F"/>
    <w:rsid w:val="003D66C6"/>
    <w:rsid w:val="003D6DC5"/>
    <w:rsid w:val="003D7330"/>
    <w:rsid w:val="003E02CB"/>
    <w:rsid w:val="003E1711"/>
    <w:rsid w:val="003E198D"/>
    <w:rsid w:val="003E322B"/>
    <w:rsid w:val="003E3582"/>
    <w:rsid w:val="003E3A1A"/>
    <w:rsid w:val="003E3F08"/>
    <w:rsid w:val="003E4488"/>
    <w:rsid w:val="003E5986"/>
    <w:rsid w:val="003E59E9"/>
    <w:rsid w:val="003E5F7A"/>
    <w:rsid w:val="003E66B1"/>
    <w:rsid w:val="003E71DD"/>
    <w:rsid w:val="003E7AA0"/>
    <w:rsid w:val="003F05D5"/>
    <w:rsid w:val="003F0AC9"/>
    <w:rsid w:val="003F128D"/>
    <w:rsid w:val="003F1900"/>
    <w:rsid w:val="003F3A16"/>
    <w:rsid w:val="003F3D5A"/>
    <w:rsid w:val="003F3DA0"/>
    <w:rsid w:val="003F43D7"/>
    <w:rsid w:val="003F457F"/>
    <w:rsid w:val="003F69FC"/>
    <w:rsid w:val="003F7353"/>
    <w:rsid w:val="0040147F"/>
    <w:rsid w:val="00402F2D"/>
    <w:rsid w:val="00403049"/>
    <w:rsid w:val="00404899"/>
    <w:rsid w:val="00405667"/>
    <w:rsid w:val="00405686"/>
    <w:rsid w:val="004058BB"/>
    <w:rsid w:val="004061FF"/>
    <w:rsid w:val="00406486"/>
    <w:rsid w:val="00407370"/>
    <w:rsid w:val="00410762"/>
    <w:rsid w:val="004108A8"/>
    <w:rsid w:val="00410B70"/>
    <w:rsid w:val="00411749"/>
    <w:rsid w:val="00412D75"/>
    <w:rsid w:val="00413A20"/>
    <w:rsid w:val="00414138"/>
    <w:rsid w:val="00414175"/>
    <w:rsid w:val="00414B6A"/>
    <w:rsid w:val="00415997"/>
    <w:rsid w:val="00415DAD"/>
    <w:rsid w:val="004165D0"/>
    <w:rsid w:val="0041781B"/>
    <w:rsid w:val="0042200E"/>
    <w:rsid w:val="004238BC"/>
    <w:rsid w:val="00424415"/>
    <w:rsid w:val="00424863"/>
    <w:rsid w:val="00424972"/>
    <w:rsid w:val="00425C2A"/>
    <w:rsid w:val="00426BEB"/>
    <w:rsid w:val="004270FC"/>
    <w:rsid w:val="004278AD"/>
    <w:rsid w:val="00427D2F"/>
    <w:rsid w:val="004321F9"/>
    <w:rsid w:val="004328CD"/>
    <w:rsid w:val="00432FE8"/>
    <w:rsid w:val="0043303B"/>
    <w:rsid w:val="0043318A"/>
    <w:rsid w:val="00436A62"/>
    <w:rsid w:val="0043706C"/>
    <w:rsid w:val="00437730"/>
    <w:rsid w:val="00440127"/>
    <w:rsid w:val="00440D3F"/>
    <w:rsid w:val="00442038"/>
    <w:rsid w:val="00442ABF"/>
    <w:rsid w:val="00442CE7"/>
    <w:rsid w:val="00443151"/>
    <w:rsid w:val="0044409A"/>
    <w:rsid w:val="004443FC"/>
    <w:rsid w:val="0044602B"/>
    <w:rsid w:val="00446603"/>
    <w:rsid w:val="0044672C"/>
    <w:rsid w:val="00446A13"/>
    <w:rsid w:val="004473A5"/>
    <w:rsid w:val="00447DE8"/>
    <w:rsid w:val="004505C7"/>
    <w:rsid w:val="00450D3D"/>
    <w:rsid w:val="00451612"/>
    <w:rsid w:val="00451FEC"/>
    <w:rsid w:val="00452999"/>
    <w:rsid w:val="004540C5"/>
    <w:rsid w:val="004557FE"/>
    <w:rsid w:val="0045736F"/>
    <w:rsid w:val="004578D5"/>
    <w:rsid w:val="00457B8E"/>
    <w:rsid w:val="0046141A"/>
    <w:rsid w:val="004639E0"/>
    <w:rsid w:val="00463BCB"/>
    <w:rsid w:val="004654AE"/>
    <w:rsid w:val="00465766"/>
    <w:rsid w:val="00465E05"/>
    <w:rsid w:val="0046648F"/>
    <w:rsid w:val="004671B0"/>
    <w:rsid w:val="004702B4"/>
    <w:rsid w:val="00470AD5"/>
    <w:rsid w:val="00471632"/>
    <w:rsid w:val="00471FCD"/>
    <w:rsid w:val="00471FDD"/>
    <w:rsid w:val="0047235C"/>
    <w:rsid w:val="00473000"/>
    <w:rsid w:val="00473439"/>
    <w:rsid w:val="00473546"/>
    <w:rsid w:val="00473BEF"/>
    <w:rsid w:val="004752E6"/>
    <w:rsid w:val="004758AA"/>
    <w:rsid w:val="00475D02"/>
    <w:rsid w:val="00476F61"/>
    <w:rsid w:val="004800D7"/>
    <w:rsid w:val="00481D7E"/>
    <w:rsid w:val="004824BF"/>
    <w:rsid w:val="004837B2"/>
    <w:rsid w:val="00483F35"/>
    <w:rsid w:val="00485049"/>
    <w:rsid w:val="00485947"/>
    <w:rsid w:val="00490205"/>
    <w:rsid w:val="004902AE"/>
    <w:rsid w:val="00490AC3"/>
    <w:rsid w:val="00491243"/>
    <w:rsid w:val="00491882"/>
    <w:rsid w:val="00492C84"/>
    <w:rsid w:val="00494311"/>
    <w:rsid w:val="00495331"/>
    <w:rsid w:val="004958C8"/>
    <w:rsid w:val="00495FB4"/>
    <w:rsid w:val="00496265"/>
    <w:rsid w:val="004962B6"/>
    <w:rsid w:val="0049707B"/>
    <w:rsid w:val="00497280"/>
    <w:rsid w:val="00497F90"/>
    <w:rsid w:val="004A18D8"/>
    <w:rsid w:val="004A1D15"/>
    <w:rsid w:val="004A31F7"/>
    <w:rsid w:val="004A35FB"/>
    <w:rsid w:val="004A3F6A"/>
    <w:rsid w:val="004A4915"/>
    <w:rsid w:val="004A4AA0"/>
    <w:rsid w:val="004A50DE"/>
    <w:rsid w:val="004A51EF"/>
    <w:rsid w:val="004A74EF"/>
    <w:rsid w:val="004B053E"/>
    <w:rsid w:val="004B151B"/>
    <w:rsid w:val="004B1B9E"/>
    <w:rsid w:val="004B2446"/>
    <w:rsid w:val="004B28D0"/>
    <w:rsid w:val="004B2DD0"/>
    <w:rsid w:val="004B30FA"/>
    <w:rsid w:val="004B3A1F"/>
    <w:rsid w:val="004B3CE1"/>
    <w:rsid w:val="004B6AC9"/>
    <w:rsid w:val="004B7676"/>
    <w:rsid w:val="004C1333"/>
    <w:rsid w:val="004C5A6F"/>
    <w:rsid w:val="004C6312"/>
    <w:rsid w:val="004C6848"/>
    <w:rsid w:val="004C7515"/>
    <w:rsid w:val="004C76CA"/>
    <w:rsid w:val="004C7713"/>
    <w:rsid w:val="004C7902"/>
    <w:rsid w:val="004D40ED"/>
    <w:rsid w:val="004D4326"/>
    <w:rsid w:val="004D4728"/>
    <w:rsid w:val="004D58CB"/>
    <w:rsid w:val="004D596A"/>
    <w:rsid w:val="004D5ECE"/>
    <w:rsid w:val="004E1210"/>
    <w:rsid w:val="004E13A3"/>
    <w:rsid w:val="004E1856"/>
    <w:rsid w:val="004E2985"/>
    <w:rsid w:val="004E3B01"/>
    <w:rsid w:val="004E4842"/>
    <w:rsid w:val="004E5359"/>
    <w:rsid w:val="004E5F97"/>
    <w:rsid w:val="004E779E"/>
    <w:rsid w:val="004F08E4"/>
    <w:rsid w:val="004F0C5E"/>
    <w:rsid w:val="004F23AF"/>
    <w:rsid w:val="004F33EC"/>
    <w:rsid w:val="004F3533"/>
    <w:rsid w:val="004F3549"/>
    <w:rsid w:val="004F3971"/>
    <w:rsid w:val="004F3D69"/>
    <w:rsid w:val="004F4029"/>
    <w:rsid w:val="004F48C6"/>
    <w:rsid w:val="004F4A9F"/>
    <w:rsid w:val="004F6CD6"/>
    <w:rsid w:val="004F6D1E"/>
    <w:rsid w:val="00500EC9"/>
    <w:rsid w:val="005016A1"/>
    <w:rsid w:val="00501871"/>
    <w:rsid w:val="00502F68"/>
    <w:rsid w:val="005034CC"/>
    <w:rsid w:val="00503B66"/>
    <w:rsid w:val="00504BC0"/>
    <w:rsid w:val="00504BFE"/>
    <w:rsid w:val="005061B1"/>
    <w:rsid w:val="00506FE0"/>
    <w:rsid w:val="00507105"/>
    <w:rsid w:val="005073AD"/>
    <w:rsid w:val="00512372"/>
    <w:rsid w:val="00512E42"/>
    <w:rsid w:val="00512F6D"/>
    <w:rsid w:val="00513034"/>
    <w:rsid w:val="005138DE"/>
    <w:rsid w:val="005152A9"/>
    <w:rsid w:val="00516B9A"/>
    <w:rsid w:val="0052272E"/>
    <w:rsid w:val="00522CFF"/>
    <w:rsid w:val="00522F29"/>
    <w:rsid w:val="00522F80"/>
    <w:rsid w:val="005236C2"/>
    <w:rsid w:val="00524BDE"/>
    <w:rsid w:val="00525501"/>
    <w:rsid w:val="005262C8"/>
    <w:rsid w:val="00526D1A"/>
    <w:rsid w:val="005273C5"/>
    <w:rsid w:val="005302B7"/>
    <w:rsid w:val="0053053D"/>
    <w:rsid w:val="005310C1"/>
    <w:rsid w:val="005318FB"/>
    <w:rsid w:val="00533F42"/>
    <w:rsid w:val="005340C4"/>
    <w:rsid w:val="005359CE"/>
    <w:rsid w:val="00536D20"/>
    <w:rsid w:val="00537986"/>
    <w:rsid w:val="005408DC"/>
    <w:rsid w:val="005409E0"/>
    <w:rsid w:val="00540C55"/>
    <w:rsid w:val="00541F4C"/>
    <w:rsid w:val="00542BCE"/>
    <w:rsid w:val="005436B6"/>
    <w:rsid w:val="005441CF"/>
    <w:rsid w:val="0054439B"/>
    <w:rsid w:val="00544832"/>
    <w:rsid w:val="005449A4"/>
    <w:rsid w:val="00544EBC"/>
    <w:rsid w:val="00544F67"/>
    <w:rsid w:val="00545BB4"/>
    <w:rsid w:val="00545C12"/>
    <w:rsid w:val="00546581"/>
    <w:rsid w:val="00546B53"/>
    <w:rsid w:val="00546FEA"/>
    <w:rsid w:val="00547F66"/>
    <w:rsid w:val="00551A74"/>
    <w:rsid w:val="0055205E"/>
    <w:rsid w:val="00552A3F"/>
    <w:rsid w:val="00552B57"/>
    <w:rsid w:val="00552D4B"/>
    <w:rsid w:val="00553580"/>
    <w:rsid w:val="00553AFE"/>
    <w:rsid w:val="005546E2"/>
    <w:rsid w:val="00554A40"/>
    <w:rsid w:val="00555739"/>
    <w:rsid w:val="0055634E"/>
    <w:rsid w:val="00556406"/>
    <w:rsid w:val="00556B62"/>
    <w:rsid w:val="00556F4F"/>
    <w:rsid w:val="0055704E"/>
    <w:rsid w:val="0056163D"/>
    <w:rsid w:val="00561842"/>
    <w:rsid w:val="00561E7E"/>
    <w:rsid w:val="00561F1A"/>
    <w:rsid w:val="00562109"/>
    <w:rsid w:val="00562F36"/>
    <w:rsid w:val="00563324"/>
    <w:rsid w:val="00563975"/>
    <w:rsid w:val="00563FED"/>
    <w:rsid w:val="005644F7"/>
    <w:rsid w:val="00565115"/>
    <w:rsid w:val="00565554"/>
    <w:rsid w:val="00566D9A"/>
    <w:rsid w:val="00566ED2"/>
    <w:rsid w:val="00567FBA"/>
    <w:rsid w:val="00572056"/>
    <w:rsid w:val="00572F0A"/>
    <w:rsid w:val="00572F47"/>
    <w:rsid w:val="0057492E"/>
    <w:rsid w:val="00574C38"/>
    <w:rsid w:val="00574C8A"/>
    <w:rsid w:val="00575CE5"/>
    <w:rsid w:val="00576CFC"/>
    <w:rsid w:val="0057702C"/>
    <w:rsid w:val="00583181"/>
    <w:rsid w:val="00584702"/>
    <w:rsid w:val="005847B0"/>
    <w:rsid w:val="00585B8B"/>
    <w:rsid w:val="00586762"/>
    <w:rsid w:val="005876C9"/>
    <w:rsid w:val="005901B3"/>
    <w:rsid w:val="00591B9E"/>
    <w:rsid w:val="00592D76"/>
    <w:rsid w:val="00592F72"/>
    <w:rsid w:val="00594110"/>
    <w:rsid w:val="005945F5"/>
    <w:rsid w:val="0059592C"/>
    <w:rsid w:val="00596263"/>
    <w:rsid w:val="00596702"/>
    <w:rsid w:val="00596775"/>
    <w:rsid w:val="00596CE2"/>
    <w:rsid w:val="00596F4F"/>
    <w:rsid w:val="005972E5"/>
    <w:rsid w:val="0059759E"/>
    <w:rsid w:val="005A26C0"/>
    <w:rsid w:val="005A30E5"/>
    <w:rsid w:val="005A3EE2"/>
    <w:rsid w:val="005A48A0"/>
    <w:rsid w:val="005A5CB3"/>
    <w:rsid w:val="005A5DD6"/>
    <w:rsid w:val="005A5EAF"/>
    <w:rsid w:val="005A60EC"/>
    <w:rsid w:val="005A65A9"/>
    <w:rsid w:val="005A6E72"/>
    <w:rsid w:val="005A774A"/>
    <w:rsid w:val="005A7855"/>
    <w:rsid w:val="005B04DF"/>
    <w:rsid w:val="005B14AA"/>
    <w:rsid w:val="005B294E"/>
    <w:rsid w:val="005B2ACE"/>
    <w:rsid w:val="005B43CC"/>
    <w:rsid w:val="005B511E"/>
    <w:rsid w:val="005B548F"/>
    <w:rsid w:val="005B5F15"/>
    <w:rsid w:val="005B63F5"/>
    <w:rsid w:val="005B6D14"/>
    <w:rsid w:val="005C0EDE"/>
    <w:rsid w:val="005C1DDF"/>
    <w:rsid w:val="005C2201"/>
    <w:rsid w:val="005C27E4"/>
    <w:rsid w:val="005C2E64"/>
    <w:rsid w:val="005C3B7C"/>
    <w:rsid w:val="005C3C41"/>
    <w:rsid w:val="005C59BA"/>
    <w:rsid w:val="005C6156"/>
    <w:rsid w:val="005C6EF1"/>
    <w:rsid w:val="005C7EE6"/>
    <w:rsid w:val="005D018A"/>
    <w:rsid w:val="005D0701"/>
    <w:rsid w:val="005D0DD8"/>
    <w:rsid w:val="005D23A7"/>
    <w:rsid w:val="005D2F74"/>
    <w:rsid w:val="005D3B8F"/>
    <w:rsid w:val="005D45FB"/>
    <w:rsid w:val="005D4D04"/>
    <w:rsid w:val="005D4F3A"/>
    <w:rsid w:val="005D5CC6"/>
    <w:rsid w:val="005D5F7B"/>
    <w:rsid w:val="005D6340"/>
    <w:rsid w:val="005D6523"/>
    <w:rsid w:val="005D6D82"/>
    <w:rsid w:val="005D7285"/>
    <w:rsid w:val="005D7FA9"/>
    <w:rsid w:val="005E10CC"/>
    <w:rsid w:val="005E200A"/>
    <w:rsid w:val="005E2217"/>
    <w:rsid w:val="005E3949"/>
    <w:rsid w:val="005E4DA7"/>
    <w:rsid w:val="005E5597"/>
    <w:rsid w:val="005E767D"/>
    <w:rsid w:val="005F1562"/>
    <w:rsid w:val="005F2562"/>
    <w:rsid w:val="005F55EC"/>
    <w:rsid w:val="005F5883"/>
    <w:rsid w:val="005F58AF"/>
    <w:rsid w:val="00601585"/>
    <w:rsid w:val="006031DD"/>
    <w:rsid w:val="0060382A"/>
    <w:rsid w:val="0060393A"/>
    <w:rsid w:val="0060612D"/>
    <w:rsid w:val="006101EA"/>
    <w:rsid w:val="006113B5"/>
    <w:rsid w:val="00611B8F"/>
    <w:rsid w:val="00611E70"/>
    <w:rsid w:val="00611F54"/>
    <w:rsid w:val="00612403"/>
    <w:rsid w:val="00612549"/>
    <w:rsid w:val="006132D4"/>
    <w:rsid w:val="00614DE3"/>
    <w:rsid w:val="0061623D"/>
    <w:rsid w:val="006167E8"/>
    <w:rsid w:val="006169E5"/>
    <w:rsid w:val="006217E2"/>
    <w:rsid w:val="00621A91"/>
    <w:rsid w:val="0062245B"/>
    <w:rsid w:val="006224B8"/>
    <w:rsid w:val="006232FF"/>
    <w:rsid w:val="00624176"/>
    <w:rsid w:val="00625374"/>
    <w:rsid w:val="006256A5"/>
    <w:rsid w:val="0063059A"/>
    <w:rsid w:val="006311AD"/>
    <w:rsid w:val="00632DD1"/>
    <w:rsid w:val="00634582"/>
    <w:rsid w:val="006353AC"/>
    <w:rsid w:val="00636256"/>
    <w:rsid w:val="00636CCF"/>
    <w:rsid w:val="006374F2"/>
    <w:rsid w:val="00637FB5"/>
    <w:rsid w:val="006404DF"/>
    <w:rsid w:val="00641567"/>
    <w:rsid w:val="006423B3"/>
    <w:rsid w:val="00642824"/>
    <w:rsid w:val="00643A02"/>
    <w:rsid w:val="00644184"/>
    <w:rsid w:val="006445AD"/>
    <w:rsid w:val="0064491F"/>
    <w:rsid w:val="00646900"/>
    <w:rsid w:val="00646C75"/>
    <w:rsid w:val="00646DC8"/>
    <w:rsid w:val="00647653"/>
    <w:rsid w:val="00647F1C"/>
    <w:rsid w:val="00652033"/>
    <w:rsid w:val="00654389"/>
    <w:rsid w:val="00654C25"/>
    <w:rsid w:val="006558E7"/>
    <w:rsid w:val="00655E62"/>
    <w:rsid w:val="00656BD6"/>
    <w:rsid w:val="00657AA2"/>
    <w:rsid w:val="00660CD4"/>
    <w:rsid w:val="00661CAE"/>
    <w:rsid w:val="00663959"/>
    <w:rsid w:val="00664710"/>
    <w:rsid w:val="0066573D"/>
    <w:rsid w:val="006671D0"/>
    <w:rsid w:val="00667BA8"/>
    <w:rsid w:val="00670050"/>
    <w:rsid w:val="00670EDE"/>
    <w:rsid w:val="006714F4"/>
    <w:rsid w:val="00671FF5"/>
    <w:rsid w:val="006727F7"/>
    <w:rsid w:val="006729DF"/>
    <w:rsid w:val="00672A18"/>
    <w:rsid w:val="006748DF"/>
    <w:rsid w:val="006815F6"/>
    <w:rsid w:val="00681F6E"/>
    <w:rsid w:val="006820EA"/>
    <w:rsid w:val="006822CB"/>
    <w:rsid w:val="0068496D"/>
    <w:rsid w:val="00684A83"/>
    <w:rsid w:val="006858A8"/>
    <w:rsid w:val="00686A7F"/>
    <w:rsid w:val="0069020B"/>
    <w:rsid w:val="006912D3"/>
    <w:rsid w:val="00692005"/>
    <w:rsid w:val="0069317A"/>
    <w:rsid w:val="006931CA"/>
    <w:rsid w:val="00693CB6"/>
    <w:rsid w:val="0069544E"/>
    <w:rsid w:val="006962FF"/>
    <w:rsid w:val="006A005B"/>
    <w:rsid w:val="006A04BC"/>
    <w:rsid w:val="006A07C7"/>
    <w:rsid w:val="006A2466"/>
    <w:rsid w:val="006A2C9D"/>
    <w:rsid w:val="006A46E9"/>
    <w:rsid w:val="006A4E96"/>
    <w:rsid w:val="006A4EDF"/>
    <w:rsid w:val="006A5C3B"/>
    <w:rsid w:val="006A706B"/>
    <w:rsid w:val="006A7990"/>
    <w:rsid w:val="006B061D"/>
    <w:rsid w:val="006B1521"/>
    <w:rsid w:val="006B22A3"/>
    <w:rsid w:val="006B257C"/>
    <w:rsid w:val="006B2B5B"/>
    <w:rsid w:val="006B53D2"/>
    <w:rsid w:val="006B5789"/>
    <w:rsid w:val="006B5FF4"/>
    <w:rsid w:val="006B72C8"/>
    <w:rsid w:val="006B7B92"/>
    <w:rsid w:val="006C0ECD"/>
    <w:rsid w:val="006C1B05"/>
    <w:rsid w:val="006C29B5"/>
    <w:rsid w:val="006C2C37"/>
    <w:rsid w:val="006C3007"/>
    <w:rsid w:val="006C31C2"/>
    <w:rsid w:val="006C344E"/>
    <w:rsid w:val="006C3D91"/>
    <w:rsid w:val="006C488F"/>
    <w:rsid w:val="006C4EBE"/>
    <w:rsid w:val="006C5088"/>
    <w:rsid w:val="006C6980"/>
    <w:rsid w:val="006C7F9E"/>
    <w:rsid w:val="006D0118"/>
    <w:rsid w:val="006D05DC"/>
    <w:rsid w:val="006D07C6"/>
    <w:rsid w:val="006D2D98"/>
    <w:rsid w:val="006D43E1"/>
    <w:rsid w:val="006D5695"/>
    <w:rsid w:val="006D5870"/>
    <w:rsid w:val="006E0D2F"/>
    <w:rsid w:val="006E1E36"/>
    <w:rsid w:val="006E2387"/>
    <w:rsid w:val="006E299E"/>
    <w:rsid w:val="006E2E98"/>
    <w:rsid w:val="006E3AF7"/>
    <w:rsid w:val="006E406C"/>
    <w:rsid w:val="006E44B8"/>
    <w:rsid w:val="006E4779"/>
    <w:rsid w:val="006E60A4"/>
    <w:rsid w:val="006E65EC"/>
    <w:rsid w:val="006F0AA1"/>
    <w:rsid w:val="006F1DB9"/>
    <w:rsid w:val="006F2322"/>
    <w:rsid w:val="006F2CDE"/>
    <w:rsid w:val="006F315D"/>
    <w:rsid w:val="006F370D"/>
    <w:rsid w:val="006F3F19"/>
    <w:rsid w:val="006F403D"/>
    <w:rsid w:val="006F5180"/>
    <w:rsid w:val="006F699C"/>
    <w:rsid w:val="006F6E75"/>
    <w:rsid w:val="0070019F"/>
    <w:rsid w:val="00700F3D"/>
    <w:rsid w:val="00701919"/>
    <w:rsid w:val="00702B73"/>
    <w:rsid w:val="00702E33"/>
    <w:rsid w:val="00703279"/>
    <w:rsid w:val="00703C29"/>
    <w:rsid w:val="00704827"/>
    <w:rsid w:val="0070512E"/>
    <w:rsid w:val="00705275"/>
    <w:rsid w:val="007053D0"/>
    <w:rsid w:val="00705851"/>
    <w:rsid w:val="00706120"/>
    <w:rsid w:val="00706124"/>
    <w:rsid w:val="00707665"/>
    <w:rsid w:val="007107F7"/>
    <w:rsid w:val="007128BC"/>
    <w:rsid w:val="00714356"/>
    <w:rsid w:val="007150D4"/>
    <w:rsid w:val="007152F7"/>
    <w:rsid w:val="00715A4E"/>
    <w:rsid w:val="00721C62"/>
    <w:rsid w:val="00721C74"/>
    <w:rsid w:val="00722541"/>
    <w:rsid w:val="007225AF"/>
    <w:rsid w:val="007241B5"/>
    <w:rsid w:val="0072475D"/>
    <w:rsid w:val="007255F0"/>
    <w:rsid w:val="0072568F"/>
    <w:rsid w:val="007263AA"/>
    <w:rsid w:val="0072690B"/>
    <w:rsid w:val="00726B59"/>
    <w:rsid w:val="00730041"/>
    <w:rsid w:val="0073013E"/>
    <w:rsid w:val="00730596"/>
    <w:rsid w:val="00730F1E"/>
    <w:rsid w:val="0073167F"/>
    <w:rsid w:val="00733192"/>
    <w:rsid w:val="007342C6"/>
    <w:rsid w:val="00734C0D"/>
    <w:rsid w:val="00734F71"/>
    <w:rsid w:val="00734FFD"/>
    <w:rsid w:val="0073611F"/>
    <w:rsid w:val="007416E6"/>
    <w:rsid w:val="007434EB"/>
    <w:rsid w:val="00743798"/>
    <w:rsid w:val="00744978"/>
    <w:rsid w:val="00746352"/>
    <w:rsid w:val="00746E8F"/>
    <w:rsid w:val="0074799F"/>
    <w:rsid w:val="00747D21"/>
    <w:rsid w:val="007508D2"/>
    <w:rsid w:val="00750B14"/>
    <w:rsid w:val="0075133D"/>
    <w:rsid w:val="007518F0"/>
    <w:rsid w:val="007524FA"/>
    <w:rsid w:val="00752FEE"/>
    <w:rsid w:val="00753B23"/>
    <w:rsid w:val="00755231"/>
    <w:rsid w:val="00755CBF"/>
    <w:rsid w:val="007603BA"/>
    <w:rsid w:val="007608F5"/>
    <w:rsid w:val="00761B99"/>
    <w:rsid w:val="00761CFC"/>
    <w:rsid w:val="007639E5"/>
    <w:rsid w:val="00763BB2"/>
    <w:rsid w:val="00763E14"/>
    <w:rsid w:val="00766061"/>
    <w:rsid w:val="0076758E"/>
    <w:rsid w:val="00767C09"/>
    <w:rsid w:val="007719C4"/>
    <w:rsid w:val="00773201"/>
    <w:rsid w:val="0077398F"/>
    <w:rsid w:val="00773CAC"/>
    <w:rsid w:val="0077700A"/>
    <w:rsid w:val="007807BD"/>
    <w:rsid w:val="0078213C"/>
    <w:rsid w:val="007823A7"/>
    <w:rsid w:val="007827A4"/>
    <w:rsid w:val="00783B8F"/>
    <w:rsid w:val="0078407D"/>
    <w:rsid w:val="00784461"/>
    <w:rsid w:val="0078547F"/>
    <w:rsid w:val="007862FA"/>
    <w:rsid w:val="0078675F"/>
    <w:rsid w:val="007875BA"/>
    <w:rsid w:val="007876E2"/>
    <w:rsid w:val="007918FF"/>
    <w:rsid w:val="00791F49"/>
    <w:rsid w:val="007925CF"/>
    <w:rsid w:val="007926F5"/>
    <w:rsid w:val="0079310A"/>
    <w:rsid w:val="00793638"/>
    <w:rsid w:val="007938CC"/>
    <w:rsid w:val="00794B27"/>
    <w:rsid w:val="007957DF"/>
    <w:rsid w:val="00797E69"/>
    <w:rsid w:val="007A152F"/>
    <w:rsid w:val="007A21AF"/>
    <w:rsid w:val="007A3A89"/>
    <w:rsid w:val="007A64EF"/>
    <w:rsid w:val="007A7E64"/>
    <w:rsid w:val="007B07F0"/>
    <w:rsid w:val="007B2A9B"/>
    <w:rsid w:val="007B467E"/>
    <w:rsid w:val="007B4DC1"/>
    <w:rsid w:val="007B5C12"/>
    <w:rsid w:val="007B76ED"/>
    <w:rsid w:val="007C01FC"/>
    <w:rsid w:val="007C0C1C"/>
    <w:rsid w:val="007C0C8A"/>
    <w:rsid w:val="007C1FD3"/>
    <w:rsid w:val="007C2455"/>
    <w:rsid w:val="007C3D29"/>
    <w:rsid w:val="007C49AB"/>
    <w:rsid w:val="007C5046"/>
    <w:rsid w:val="007C5496"/>
    <w:rsid w:val="007C6372"/>
    <w:rsid w:val="007C72B6"/>
    <w:rsid w:val="007C77D6"/>
    <w:rsid w:val="007D013A"/>
    <w:rsid w:val="007D0D50"/>
    <w:rsid w:val="007D12AC"/>
    <w:rsid w:val="007D1A6E"/>
    <w:rsid w:val="007D4682"/>
    <w:rsid w:val="007D474C"/>
    <w:rsid w:val="007D4F71"/>
    <w:rsid w:val="007D54B7"/>
    <w:rsid w:val="007D5FC8"/>
    <w:rsid w:val="007D7A45"/>
    <w:rsid w:val="007D7B0F"/>
    <w:rsid w:val="007E272B"/>
    <w:rsid w:val="007E33E6"/>
    <w:rsid w:val="007E35F7"/>
    <w:rsid w:val="007E3BE7"/>
    <w:rsid w:val="007E400F"/>
    <w:rsid w:val="007E4E21"/>
    <w:rsid w:val="007E5665"/>
    <w:rsid w:val="007E5F36"/>
    <w:rsid w:val="007E7292"/>
    <w:rsid w:val="007E76C8"/>
    <w:rsid w:val="007F06C6"/>
    <w:rsid w:val="007F0783"/>
    <w:rsid w:val="007F0DF8"/>
    <w:rsid w:val="007F0F27"/>
    <w:rsid w:val="007F0F64"/>
    <w:rsid w:val="007F1863"/>
    <w:rsid w:val="007F2328"/>
    <w:rsid w:val="007F2A18"/>
    <w:rsid w:val="007F4171"/>
    <w:rsid w:val="007F5998"/>
    <w:rsid w:val="007F66B6"/>
    <w:rsid w:val="007F6B44"/>
    <w:rsid w:val="00800995"/>
    <w:rsid w:val="00801341"/>
    <w:rsid w:val="00801A43"/>
    <w:rsid w:val="00801D73"/>
    <w:rsid w:val="00803035"/>
    <w:rsid w:val="0080364E"/>
    <w:rsid w:val="008058A9"/>
    <w:rsid w:val="0080593B"/>
    <w:rsid w:val="0080799D"/>
    <w:rsid w:val="00807DB7"/>
    <w:rsid w:val="00811505"/>
    <w:rsid w:val="008129B6"/>
    <w:rsid w:val="00813D7B"/>
    <w:rsid w:val="00814B15"/>
    <w:rsid w:val="00815320"/>
    <w:rsid w:val="0081572C"/>
    <w:rsid w:val="00815AC0"/>
    <w:rsid w:val="00815FBF"/>
    <w:rsid w:val="00817C54"/>
    <w:rsid w:val="00821E7E"/>
    <w:rsid w:val="00821FA5"/>
    <w:rsid w:val="00822BA4"/>
    <w:rsid w:val="008245AA"/>
    <w:rsid w:val="0082479C"/>
    <w:rsid w:val="00824DD6"/>
    <w:rsid w:val="00824E3F"/>
    <w:rsid w:val="00825DBE"/>
    <w:rsid w:val="00826578"/>
    <w:rsid w:val="00830735"/>
    <w:rsid w:val="00831359"/>
    <w:rsid w:val="00832C5B"/>
    <w:rsid w:val="00833604"/>
    <w:rsid w:val="008341D3"/>
    <w:rsid w:val="00834676"/>
    <w:rsid w:val="008352BB"/>
    <w:rsid w:val="0083765D"/>
    <w:rsid w:val="008376DA"/>
    <w:rsid w:val="00837B87"/>
    <w:rsid w:val="00840295"/>
    <w:rsid w:val="00840320"/>
    <w:rsid w:val="00840865"/>
    <w:rsid w:val="00841B54"/>
    <w:rsid w:val="00841D74"/>
    <w:rsid w:val="00842F92"/>
    <w:rsid w:val="00843596"/>
    <w:rsid w:val="00843E51"/>
    <w:rsid w:val="008457E2"/>
    <w:rsid w:val="00845D11"/>
    <w:rsid w:val="00846B2E"/>
    <w:rsid w:val="00847842"/>
    <w:rsid w:val="00850049"/>
    <w:rsid w:val="008508E5"/>
    <w:rsid w:val="00853116"/>
    <w:rsid w:val="00853150"/>
    <w:rsid w:val="0085393F"/>
    <w:rsid w:val="00853A32"/>
    <w:rsid w:val="00853EEE"/>
    <w:rsid w:val="00853F86"/>
    <w:rsid w:val="008541A8"/>
    <w:rsid w:val="00854BCF"/>
    <w:rsid w:val="00855077"/>
    <w:rsid w:val="00861B71"/>
    <w:rsid w:val="00861F5E"/>
    <w:rsid w:val="00862F35"/>
    <w:rsid w:val="008638FA"/>
    <w:rsid w:val="00863953"/>
    <w:rsid w:val="0086546F"/>
    <w:rsid w:val="0086558F"/>
    <w:rsid w:val="008711DD"/>
    <w:rsid w:val="00871480"/>
    <w:rsid w:val="00871BAF"/>
    <w:rsid w:val="00871C84"/>
    <w:rsid w:val="008725E2"/>
    <w:rsid w:val="008738A7"/>
    <w:rsid w:val="008738ED"/>
    <w:rsid w:val="00873911"/>
    <w:rsid w:val="00873FEB"/>
    <w:rsid w:val="00874060"/>
    <w:rsid w:val="00874DFC"/>
    <w:rsid w:val="00876170"/>
    <w:rsid w:val="00877DCC"/>
    <w:rsid w:val="0088164E"/>
    <w:rsid w:val="0088199C"/>
    <w:rsid w:val="00883A55"/>
    <w:rsid w:val="00885DF3"/>
    <w:rsid w:val="008862D1"/>
    <w:rsid w:val="0088719C"/>
    <w:rsid w:val="00890055"/>
    <w:rsid w:val="008921C6"/>
    <w:rsid w:val="00892308"/>
    <w:rsid w:val="00892A57"/>
    <w:rsid w:val="008933FE"/>
    <w:rsid w:val="00894ED0"/>
    <w:rsid w:val="008A0EA0"/>
    <w:rsid w:val="008A1ED4"/>
    <w:rsid w:val="008A1F9F"/>
    <w:rsid w:val="008A2255"/>
    <w:rsid w:val="008A26A6"/>
    <w:rsid w:val="008A296A"/>
    <w:rsid w:val="008A2C59"/>
    <w:rsid w:val="008A3892"/>
    <w:rsid w:val="008A38D4"/>
    <w:rsid w:val="008A561B"/>
    <w:rsid w:val="008A568F"/>
    <w:rsid w:val="008A627A"/>
    <w:rsid w:val="008A65A8"/>
    <w:rsid w:val="008A75B9"/>
    <w:rsid w:val="008A7DCF"/>
    <w:rsid w:val="008A7E6D"/>
    <w:rsid w:val="008B1ABA"/>
    <w:rsid w:val="008B2EF1"/>
    <w:rsid w:val="008B311A"/>
    <w:rsid w:val="008B3CF5"/>
    <w:rsid w:val="008B4192"/>
    <w:rsid w:val="008B41F0"/>
    <w:rsid w:val="008B425B"/>
    <w:rsid w:val="008B5D8B"/>
    <w:rsid w:val="008B6649"/>
    <w:rsid w:val="008B6685"/>
    <w:rsid w:val="008B72A2"/>
    <w:rsid w:val="008C0974"/>
    <w:rsid w:val="008C15F4"/>
    <w:rsid w:val="008C1BAD"/>
    <w:rsid w:val="008C1C8B"/>
    <w:rsid w:val="008C1E69"/>
    <w:rsid w:val="008C35EF"/>
    <w:rsid w:val="008C3AA1"/>
    <w:rsid w:val="008C4934"/>
    <w:rsid w:val="008C4A11"/>
    <w:rsid w:val="008C4C8C"/>
    <w:rsid w:val="008C66A0"/>
    <w:rsid w:val="008D1DD9"/>
    <w:rsid w:val="008D223A"/>
    <w:rsid w:val="008D28C0"/>
    <w:rsid w:val="008D2CAB"/>
    <w:rsid w:val="008D2F67"/>
    <w:rsid w:val="008D36D4"/>
    <w:rsid w:val="008D438B"/>
    <w:rsid w:val="008D5E2C"/>
    <w:rsid w:val="008D6478"/>
    <w:rsid w:val="008D6E0C"/>
    <w:rsid w:val="008D77C6"/>
    <w:rsid w:val="008E178B"/>
    <w:rsid w:val="008E2D87"/>
    <w:rsid w:val="008E3054"/>
    <w:rsid w:val="008E36DD"/>
    <w:rsid w:val="008E4708"/>
    <w:rsid w:val="008E5341"/>
    <w:rsid w:val="008E59CF"/>
    <w:rsid w:val="008E6849"/>
    <w:rsid w:val="008E6CB3"/>
    <w:rsid w:val="008E6EA0"/>
    <w:rsid w:val="008E7251"/>
    <w:rsid w:val="008E795F"/>
    <w:rsid w:val="008F0A76"/>
    <w:rsid w:val="008F0B25"/>
    <w:rsid w:val="008F0F3E"/>
    <w:rsid w:val="008F2A9D"/>
    <w:rsid w:val="008F3D81"/>
    <w:rsid w:val="008F3EFA"/>
    <w:rsid w:val="008F50EE"/>
    <w:rsid w:val="008F510B"/>
    <w:rsid w:val="008F5A54"/>
    <w:rsid w:val="008F63B7"/>
    <w:rsid w:val="008F641A"/>
    <w:rsid w:val="008F6BD0"/>
    <w:rsid w:val="008F732C"/>
    <w:rsid w:val="008F791F"/>
    <w:rsid w:val="008F7CBF"/>
    <w:rsid w:val="00900CFF"/>
    <w:rsid w:val="0090203F"/>
    <w:rsid w:val="009027DC"/>
    <w:rsid w:val="00902850"/>
    <w:rsid w:val="00902DA9"/>
    <w:rsid w:val="0090402C"/>
    <w:rsid w:val="0090468F"/>
    <w:rsid w:val="00905208"/>
    <w:rsid w:val="00905CD3"/>
    <w:rsid w:val="0090603C"/>
    <w:rsid w:val="0090604B"/>
    <w:rsid w:val="0090726E"/>
    <w:rsid w:val="0090786B"/>
    <w:rsid w:val="009101B1"/>
    <w:rsid w:val="00911BB3"/>
    <w:rsid w:val="00911F20"/>
    <w:rsid w:val="00912865"/>
    <w:rsid w:val="00912BC8"/>
    <w:rsid w:val="00915EE3"/>
    <w:rsid w:val="00917EBA"/>
    <w:rsid w:val="009217F3"/>
    <w:rsid w:val="00923C6B"/>
    <w:rsid w:val="00924381"/>
    <w:rsid w:val="00924F1B"/>
    <w:rsid w:val="009253ED"/>
    <w:rsid w:val="00925632"/>
    <w:rsid w:val="00925F75"/>
    <w:rsid w:val="009278C0"/>
    <w:rsid w:val="00931BB0"/>
    <w:rsid w:val="00932532"/>
    <w:rsid w:val="009326C6"/>
    <w:rsid w:val="00932725"/>
    <w:rsid w:val="00936B55"/>
    <w:rsid w:val="009371AA"/>
    <w:rsid w:val="00937E33"/>
    <w:rsid w:val="0094101F"/>
    <w:rsid w:val="00942409"/>
    <w:rsid w:val="00942BBE"/>
    <w:rsid w:val="00942BCB"/>
    <w:rsid w:val="009434A1"/>
    <w:rsid w:val="00944FF1"/>
    <w:rsid w:val="00946FBB"/>
    <w:rsid w:val="00947044"/>
    <w:rsid w:val="00950B93"/>
    <w:rsid w:val="00950FED"/>
    <w:rsid w:val="0095107A"/>
    <w:rsid w:val="009512E9"/>
    <w:rsid w:val="009534C5"/>
    <w:rsid w:val="00953615"/>
    <w:rsid w:val="009551E3"/>
    <w:rsid w:val="009555FE"/>
    <w:rsid w:val="009558BD"/>
    <w:rsid w:val="00955A7A"/>
    <w:rsid w:val="00956A62"/>
    <w:rsid w:val="00957C17"/>
    <w:rsid w:val="00960BB2"/>
    <w:rsid w:val="00961D82"/>
    <w:rsid w:val="00962A47"/>
    <w:rsid w:val="00962C02"/>
    <w:rsid w:val="00963014"/>
    <w:rsid w:val="009635B2"/>
    <w:rsid w:val="0096432B"/>
    <w:rsid w:val="00965F29"/>
    <w:rsid w:val="00966309"/>
    <w:rsid w:val="00966E1A"/>
    <w:rsid w:val="00967ABC"/>
    <w:rsid w:val="00967B2D"/>
    <w:rsid w:val="00967C60"/>
    <w:rsid w:val="00970929"/>
    <w:rsid w:val="009741FF"/>
    <w:rsid w:val="00974517"/>
    <w:rsid w:val="00974A20"/>
    <w:rsid w:val="00974D5A"/>
    <w:rsid w:val="00975C62"/>
    <w:rsid w:val="00976683"/>
    <w:rsid w:val="00976A94"/>
    <w:rsid w:val="0097745F"/>
    <w:rsid w:val="00977E91"/>
    <w:rsid w:val="00980047"/>
    <w:rsid w:val="009803CF"/>
    <w:rsid w:val="00980D6A"/>
    <w:rsid w:val="00980E0E"/>
    <w:rsid w:val="009818E6"/>
    <w:rsid w:val="00982049"/>
    <w:rsid w:val="00982D69"/>
    <w:rsid w:val="00983769"/>
    <w:rsid w:val="00984642"/>
    <w:rsid w:val="00984D4D"/>
    <w:rsid w:val="00990986"/>
    <w:rsid w:val="00990BAF"/>
    <w:rsid w:val="009912BF"/>
    <w:rsid w:val="009921A3"/>
    <w:rsid w:val="00994A3A"/>
    <w:rsid w:val="00996D2F"/>
    <w:rsid w:val="009A0278"/>
    <w:rsid w:val="009A0AF0"/>
    <w:rsid w:val="009A0B9A"/>
    <w:rsid w:val="009A1F38"/>
    <w:rsid w:val="009A340E"/>
    <w:rsid w:val="009A3B09"/>
    <w:rsid w:val="009A3EFB"/>
    <w:rsid w:val="009A4930"/>
    <w:rsid w:val="009A4B9A"/>
    <w:rsid w:val="009A5497"/>
    <w:rsid w:val="009A649E"/>
    <w:rsid w:val="009A75F9"/>
    <w:rsid w:val="009A7742"/>
    <w:rsid w:val="009A7E33"/>
    <w:rsid w:val="009B2DCE"/>
    <w:rsid w:val="009B344F"/>
    <w:rsid w:val="009B5B50"/>
    <w:rsid w:val="009B7609"/>
    <w:rsid w:val="009B7923"/>
    <w:rsid w:val="009C02A0"/>
    <w:rsid w:val="009C1003"/>
    <w:rsid w:val="009C10FD"/>
    <w:rsid w:val="009C34F8"/>
    <w:rsid w:val="009C3B39"/>
    <w:rsid w:val="009C48DF"/>
    <w:rsid w:val="009C4E76"/>
    <w:rsid w:val="009C618C"/>
    <w:rsid w:val="009C62EA"/>
    <w:rsid w:val="009C6D0D"/>
    <w:rsid w:val="009D0404"/>
    <w:rsid w:val="009D0FF1"/>
    <w:rsid w:val="009D1FDA"/>
    <w:rsid w:val="009D242E"/>
    <w:rsid w:val="009D2A6D"/>
    <w:rsid w:val="009D2C9E"/>
    <w:rsid w:val="009D2FED"/>
    <w:rsid w:val="009D3C8E"/>
    <w:rsid w:val="009D65E8"/>
    <w:rsid w:val="009D760D"/>
    <w:rsid w:val="009E0D9D"/>
    <w:rsid w:val="009E2A98"/>
    <w:rsid w:val="009E2CA5"/>
    <w:rsid w:val="009E2CC1"/>
    <w:rsid w:val="009E3D05"/>
    <w:rsid w:val="009E3FC3"/>
    <w:rsid w:val="009E4120"/>
    <w:rsid w:val="009E43CB"/>
    <w:rsid w:val="009E4645"/>
    <w:rsid w:val="009E4695"/>
    <w:rsid w:val="009E669C"/>
    <w:rsid w:val="009E69FE"/>
    <w:rsid w:val="009E710F"/>
    <w:rsid w:val="009E7679"/>
    <w:rsid w:val="009E7CDC"/>
    <w:rsid w:val="009F2565"/>
    <w:rsid w:val="009F4F16"/>
    <w:rsid w:val="009F519B"/>
    <w:rsid w:val="009F5759"/>
    <w:rsid w:val="009F677F"/>
    <w:rsid w:val="009F6A36"/>
    <w:rsid w:val="009F7465"/>
    <w:rsid w:val="00A001D2"/>
    <w:rsid w:val="00A002D1"/>
    <w:rsid w:val="00A003AC"/>
    <w:rsid w:val="00A00538"/>
    <w:rsid w:val="00A016F3"/>
    <w:rsid w:val="00A03FFD"/>
    <w:rsid w:val="00A047FF"/>
    <w:rsid w:val="00A05A88"/>
    <w:rsid w:val="00A068A4"/>
    <w:rsid w:val="00A06E7D"/>
    <w:rsid w:val="00A130F6"/>
    <w:rsid w:val="00A161D5"/>
    <w:rsid w:val="00A169B5"/>
    <w:rsid w:val="00A176AB"/>
    <w:rsid w:val="00A17FA7"/>
    <w:rsid w:val="00A20DF1"/>
    <w:rsid w:val="00A21963"/>
    <w:rsid w:val="00A21CFA"/>
    <w:rsid w:val="00A2293C"/>
    <w:rsid w:val="00A2352A"/>
    <w:rsid w:val="00A23F48"/>
    <w:rsid w:val="00A24A0A"/>
    <w:rsid w:val="00A24C7A"/>
    <w:rsid w:val="00A2524E"/>
    <w:rsid w:val="00A26365"/>
    <w:rsid w:val="00A26763"/>
    <w:rsid w:val="00A27FD6"/>
    <w:rsid w:val="00A30180"/>
    <w:rsid w:val="00A3026C"/>
    <w:rsid w:val="00A31608"/>
    <w:rsid w:val="00A3296C"/>
    <w:rsid w:val="00A32DAC"/>
    <w:rsid w:val="00A32E27"/>
    <w:rsid w:val="00A33E15"/>
    <w:rsid w:val="00A350EC"/>
    <w:rsid w:val="00A36C30"/>
    <w:rsid w:val="00A36C8F"/>
    <w:rsid w:val="00A37F4E"/>
    <w:rsid w:val="00A40223"/>
    <w:rsid w:val="00A40BE0"/>
    <w:rsid w:val="00A40C62"/>
    <w:rsid w:val="00A40C8D"/>
    <w:rsid w:val="00A41D8D"/>
    <w:rsid w:val="00A426A1"/>
    <w:rsid w:val="00A42D28"/>
    <w:rsid w:val="00A42F08"/>
    <w:rsid w:val="00A44862"/>
    <w:rsid w:val="00A44C7F"/>
    <w:rsid w:val="00A4522C"/>
    <w:rsid w:val="00A459B7"/>
    <w:rsid w:val="00A46A3A"/>
    <w:rsid w:val="00A47818"/>
    <w:rsid w:val="00A507A6"/>
    <w:rsid w:val="00A51B4A"/>
    <w:rsid w:val="00A53EB2"/>
    <w:rsid w:val="00A552BA"/>
    <w:rsid w:val="00A55734"/>
    <w:rsid w:val="00A557C8"/>
    <w:rsid w:val="00A57EAD"/>
    <w:rsid w:val="00A60060"/>
    <w:rsid w:val="00A6080A"/>
    <w:rsid w:val="00A6239F"/>
    <w:rsid w:val="00A6409C"/>
    <w:rsid w:val="00A642BE"/>
    <w:rsid w:val="00A648A9"/>
    <w:rsid w:val="00A659D4"/>
    <w:rsid w:val="00A65D4C"/>
    <w:rsid w:val="00A65DB6"/>
    <w:rsid w:val="00A66BB7"/>
    <w:rsid w:val="00A67626"/>
    <w:rsid w:val="00A702D4"/>
    <w:rsid w:val="00A7165B"/>
    <w:rsid w:val="00A73E87"/>
    <w:rsid w:val="00A74E51"/>
    <w:rsid w:val="00A7523C"/>
    <w:rsid w:val="00A753B2"/>
    <w:rsid w:val="00A75E8F"/>
    <w:rsid w:val="00A81CDF"/>
    <w:rsid w:val="00A83BE1"/>
    <w:rsid w:val="00A8457B"/>
    <w:rsid w:val="00A84D92"/>
    <w:rsid w:val="00A85032"/>
    <w:rsid w:val="00A86323"/>
    <w:rsid w:val="00A8661F"/>
    <w:rsid w:val="00A87206"/>
    <w:rsid w:val="00A9085D"/>
    <w:rsid w:val="00A91311"/>
    <w:rsid w:val="00A92E95"/>
    <w:rsid w:val="00A94032"/>
    <w:rsid w:val="00A94511"/>
    <w:rsid w:val="00A94E1D"/>
    <w:rsid w:val="00A95124"/>
    <w:rsid w:val="00A96075"/>
    <w:rsid w:val="00A96C44"/>
    <w:rsid w:val="00A971ED"/>
    <w:rsid w:val="00AA031F"/>
    <w:rsid w:val="00AA0419"/>
    <w:rsid w:val="00AA0782"/>
    <w:rsid w:val="00AA0F1C"/>
    <w:rsid w:val="00AA2074"/>
    <w:rsid w:val="00AA260E"/>
    <w:rsid w:val="00AA3EFA"/>
    <w:rsid w:val="00AA4426"/>
    <w:rsid w:val="00AA7EFB"/>
    <w:rsid w:val="00AB0D86"/>
    <w:rsid w:val="00AB1B43"/>
    <w:rsid w:val="00AB30FD"/>
    <w:rsid w:val="00AB3467"/>
    <w:rsid w:val="00AB4250"/>
    <w:rsid w:val="00AB43AD"/>
    <w:rsid w:val="00AB43F5"/>
    <w:rsid w:val="00AB4980"/>
    <w:rsid w:val="00AB4CC9"/>
    <w:rsid w:val="00AB51BA"/>
    <w:rsid w:val="00AB5206"/>
    <w:rsid w:val="00AB5D5C"/>
    <w:rsid w:val="00AB5DEF"/>
    <w:rsid w:val="00AB6384"/>
    <w:rsid w:val="00AB69AC"/>
    <w:rsid w:val="00AB6ED9"/>
    <w:rsid w:val="00AC0172"/>
    <w:rsid w:val="00AC0E65"/>
    <w:rsid w:val="00AC2309"/>
    <w:rsid w:val="00AC230C"/>
    <w:rsid w:val="00AC28C0"/>
    <w:rsid w:val="00AC30B9"/>
    <w:rsid w:val="00AC3226"/>
    <w:rsid w:val="00AC5E83"/>
    <w:rsid w:val="00AC6AC3"/>
    <w:rsid w:val="00AC78A8"/>
    <w:rsid w:val="00AD0857"/>
    <w:rsid w:val="00AD08A5"/>
    <w:rsid w:val="00AD0DA6"/>
    <w:rsid w:val="00AD0EA9"/>
    <w:rsid w:val="00AD145B"/>
    <w:rsid w:val="00AD1AA1"/>
    <w:rsid w:val="00AD1C37"/>
    <w:rsid w:val="00AD25C0"/>
    <w:rsid w:val="00AD382E"/>
    <w:rsid w:val="00AD3F2B"/>
    <w:rsid w:val="00AD4C6F"/>
    <w:rsid w:val="00AD52F3"/>
    <w:rsid w:val="00AD58FD"/>
    <w:rsid w:val="00AD6B77"/>
    <w:rsid w:val="00AD74D3"/>
    <w:rsid w:val="00AD755C"/>
    <w:rsid w:val="00AE172B"/>
    <w:rsid w:val="00AE20AB"/>
    <w:rsid w:val="00AE2FC1"/>
    <w:rsid w:val="00AE4ABD"/>
    <w:rsid w:val="00AE4C31"/>
    <w:rsid w:val="00AE4D59"/>
    <w:rsid w:val="00AE4F54"/>
    <w:rsid w:val="00AE54D8"/>
    <w:rsid w:val="00AE5C3A"/>
    <w:rsid w:val="00AE5D73"/>
    <w:rsid w:val="00AE63BA"/>
    <w:rsid w:val="00AE63DC"/>
    <w:rsid w:val="00AE6567"/>
    <w:rsid w:val="00AE79A1"/>
    <w:rsid w:val="00AE79B6"/>
    <w:rsid w:val="00AF067F"/>
    <w:rsid w:val="00AF15C5"/>
    <w:rsid w:val="00AF224D"/>
    <w:rsid w:val="00AF3779"/>
    <w:rsid w:val="00AF3A62"/>
    <w:rsid w:val="00AF443C"/>
    <w:rsid w:val="00AF4881"/>
    <w:rsid w:val="00AF4DDD"/>
    <w:rsid w:val="00AF4EB6"/>
    <w:rsid w:val="00AF5109"/>
    <w:rsid w:val="00AF51D6"/>
    <w:rsid w:val="00AF72FB"/>
    <w:rsid w:val="00AF7502"/>
    <w:rsid w:val="00B00621"/>
    <w:rsid w:val="00B01E95"/>
    <w:rsid w:val="00B02115"/>
    <w:rsid w:val="00B02414"/>
    <w:rsid w:val="00B02665"/>
    <w:rsid w:val="00B03258"/>
    <w:rsid w:val="00B035A6"/>
    <w:rsid w:val="00B0414E"/>
    <w:rsid w:val="00B05AB5"/>
    <w:rsid w:val="00B05BCD"/>
    <w:rsid w:val="00B073BA"/>
    <w:rsid w:val="00B07EBA"/>
    <w:rsid w:val="00B104FB"/>
    <w:rsid w:val="00B10B5C"/>
    <w:rsid w:val="00B13377"/>
    <w:rsid w:val="00B14304"/>
    <w:rsid w:val="00B15359"/>
    <w:rsid w:val="00B15FFE"/>
    <w:rsid w:val="00B160F1"/>
    <w:rsid w:val="00B16135"/>
    <w:rsid w:val="00B16409"/>
    <w:rsid w:val="00B1693A"/>
    <w:rsid w:val="00B17197"/>
    <w:rsid w:val="00B20E91"/>
    <w:rsid w:val="00B214FD"/>
    <w:rsid w:val="00B21579"/>
    <w:rsid w:val="00B2311E"/>
    <w:rsid w:val="00B23971"/>
    <w:rsid w:val="00B24989"/>
    <w:rsid w:val="00B24A4A"/>
    <w:rsid w:val="00B25254"/>
    <w:rsid w:val="00B25695"/>
    <w:rsid w:val="00B26A8B"/>
    <w:rsid w:val="00B27EF5"/>
    <w:rsid w:val="00B30162"/>
    <w:rsid w:val="00B31F81"/>
    <w:rsid w:val="00B3291E"/>
    <w:rsid w:val="00B34175"/>
    <w:rsid w:val="00B354E7"/>
    <w:rsid w:val="00B37E91"/>
    <w:rsid w:val="00B40D39"/>
    <w:rsid w:val="00B40EA3"/>
    <w:rsid w:val="00B411D9"/>
    <w:rsid w:val="00B42DA6"/>
    <w:rsid w:val="00B42EA1"/>
    <w:rsid w:val="00B4479A"/>
    <w:rsid w:val="00B44E94"/>
    <w:rsid w:val="00B45534"/>
    <w:rsid w:val="00B46460"/>
    <w:rsid w:val="00B46E1F"/>
    <w:rsid w:val="00B5042B"/>
    <w:rsid w:val="00B50684"/>
    <w:rsid w:val="00B51FEE"/>
    <w:rsid w:val="00B5259B"/>
    <w:rsid w:val="00B5288F"/>
    <w:rsid w:val="00B53521"/>
    <w:rsid w:val="00B5389C"/>
    <w:rsid w:val="00B55674"/>
    <w:rsid w:val="00B559BB"/>
    <w:rsid w:val="00B56185"/>
    <w:rsid w:val="00B56691"/>
    <w:rsid w:val="00B56737"/>
    <w:rsid w:val="00B56B18"/>
    <w:rsid w:val="00B571F7"/>
    <w:rsid w:val="00B57463"/>
    <w:rsid w:val="00B57A81"/>
    <w:rsid w:val="00B60470"/>
    <w:rsid w:val="00B60F62"/>
    <w:rsid w:val="00B6129C"/>
    <w:rsid w:val="00B61D85"/>
    <w:rsid w:val="00B61FD2"/>
    <w:rsid w:val="00B62D31"/>
    <w:rsid w:val="00B62F7E"/>
    <w:rsid w:val="00B6424A"/>
    <w:rsid w:val="00B656FF"/>
    <w:rsid w:val="00B65A61"/>
    <w:rsid w:val="00B65C1F"/>
    <w:rsid w:val="00B65D76"/>
    <w:rsid w:val="00B661AA"/>
    <w:rsid w:val="00B66576"/>
    <w:rsid w:val="00B665E5"/>
    <w:rsid w:val="00B66928"/>
    <w:rsid w:val="00B66B9E"/>
    <w:rsid w:val="00B66F7D"/>
    <w:rsid w:val="00B71AFD"/>
    <w:rsid w:val="00B71CE6"/>
    <w:rsid w:val="00B72265"/>
    <w:rsid w:val="00B724FF"/>
    <w:rsid w:val="00B73BF8"/>
    <w:rsid w:val="00B741B4"/>
    <w:rsid w:val="00B75122"/>
    <w:rsid w:val="00B770AB"/>
    <w:rsid w:val="00B81A31"/>
    <w:rsid w:val="00B81AA8"/>
    <w:rsid w:val="00B828EC"/>
    <w:rsid w:val="00B83120"/>
    <w:rsid w:val="00B83E28"/>
    <w:rsid w:val="00B83ECD"/>
    <w:rsid w:val="00B83F70"/>
    <w:rsid w:val="00B84CB0"/>
    <w:rsid w:val="00B84D27"/>
    <w:rsid w:val="00B85392"/>
    <w:rsid w:val="00B86AC9"/>
    <w:rsid w:val="00B87EAF"/>
    <w:rsid w:val="00B90B91"/>
    <w:rsid w:val="00B93142"/>
    <w:rsid w:val="00B94449"/>
    <w:rsid w:val="00B94451"/>
    <w:rsid w:val="00B94A14"/>
    <w:rsid w:val="00B953B9"/>
    <w:rsid w:val="00B96228"/>
    <w:rsid w:val="00B96500"/>
    <w:rsid w:val="00B9681F"/>
    <w:rsid w:val="00B96FD1"/>
    <w:rsid w:val="00B97174"/>
    <w:rsid w:val="00BA0E10"/>
    <w:rsid w:val="00BA2599"/>
    <w:rsid w:val="00BA3EA1"/>
    <w:rsid w:val="00BA5189"/>
    <w:rsid w:val="00BA5344"/>
    <w:rsid w:val="00BA569B"/>
    <w:rsid w:val="00BA6474"/>
    <w:rsid w:val="00BA77EB"/>
    <w:rsid w:val="00BB0141"/>
    <w:rsid w:val="00BB0793"/>
    <w:rsid w:val="00BB0DD8"/>
    <w:rsid w:val="00BB483A"/>
    <w:rsid w:val="00BB594D"/>
    <w:rsid w:val="00BB621B"/>
    <w:rsid w:val="00BC0FB2"/>
    <w:rsid w:val="00BC2F3C"/>
    <w:rsid w:val="00BC3761"/>
    <w:rsid w:val="00BC446E"/>
    <w:rsid w:val="00BC6A82"/>
    <w:rsid w:val="00BC7306"/>
    <w:rsid w:val="00BC7B46"/>
    <w:rsid w:val="00BC7DAB"/>
    <w:rsid w:val="00BD0040"/>
    <w:rsid w:val="00BD026B"/>
    <w:rsid w:val="00BD085D"/>
    <w:rsid w:val="00BD0E7F"/>
    <w:rsid w:val="00BD2F9B"/>
    <w:rsid w:val="00BD339A"/>
    <w:rsid w:val="00BD43DF"/>
    <w:rsid w:val="00BD4C8E"/>
    <w:rsid w:val="00BD509E"/>
    <w:rsid w:val="00BD5CE2"/>
    <w:rsid w:val="00BD6941"/>
    <w:rsid w:val="00BE003F"/>
    <w:rsid w:val="00BE08AA"/>
    <w:rsid w:val="00BE0C25"/>
    <w:rsid w:val="00BE1011"/>
    <w:rsid w:val="00BE120F"/>
    <w:rsid w:val="00BE1CC0"/>
    <w:rsid w:val="00BE206D"/>
    <w:rsid w:val="00BE210B"/>
    <w:rsid w:val="00BE21E9"/>
    <w:rsid w:val="00BE2C2F"/>
    <w:rsid w:val="00BE2FAB"/>
    <w:rsid w:val="00BE4CCA"/>
    <w:rsid w:val="00BE5207"/>
    <w:rsid w:val="00BE5CF6"/>
    <w:rsid w:val="00BE6EF2"/>
    <w:rsid w:val="00BE7148"/>
    <w:rsid w:val="00BE716E"/>
    <w:rsid w:val="00BE75DD"/>
    <w:rsid w:val="00BE7679"/>
    <w:rsid w:val="00BE7B2D"/>
    <w:rsid w:val="00BF1858"/>
    <w:rsid w:val="00BF2189"/>
    <w:rsid w:val="00BF24AF"/>
    <w:rsid w:val="00BF2E0D"/>
    <w:rsid w:val="00BF56F0"/>
    <w:rsid w:val="00BF68C2"/>
    <w:rsid w:val="00BF7675"/>
    <w:rsid w:val="00BF78FD"/>
    <w:rsid w:val="00BF7B13"/>
    <w:rsid w:val="00BF7FC3"/>
    <w:rsid w:val="00C00067"/>
    <w:rsid w:val="00C016F8"/>
    <w:rsid w:val="00C02687"/>
    <w:rsid w:val="00C027EC"/>
    <w:rsid w:val="00C029EA"/>
    <w:rsid w:val="00C03FC1"/>
    <w:rsid w:val="00C058A3"/>
    <w:rsid w:val="00C05F1D"/>
    <w:rsid w:val="00C0632B"/>
    <w:rsid w:val="00C07901"/>
    <w:rsid w:val="00C10E9C"/>
    <w:rsid w:val="00C113E7"/>
    <w:rsid w:val="00C120C4"/>
    <w:rsid w:val="00C1213B"/>
    <w:rsid w:val="00C12D69"/>
    <w:rsid w:val="00C15BF9"/>
    <w:rsid w:val="00C1692E"/>
    <w:rsid w:val="00C17074"/>
    <w:rsid w:val="00C1748A"/>
    <w:rsid w:val="00C175B4"/>
    <w:rsid w:val="00C206E6"/>
    <w:rsid w:val="00C2089F"/>
    <w:rsid w:val="00C20C32"/>
    <w:rsid w:val="00C22A16"/>
    <w:rsid w:val="00C22B69"/>
    <w:rsid w:val="00C24397"/>
    <w:rsid w:val="00C25ACD"/>
    <w:rsid w:val="00C26519"/>
    <w:rsid w:val="00C271B9"/>
    <w:rsid w:val="00C27873"/>
    <w:rsid w:val="00C3004B"/>
    <w:rsid w:val="00C338FD"/>
    <w:rsid w:val="00C33BF2"/>
    <w:rsid w:val="00C33E20"/>
    <w:rsid w:val="00C346A1"/>
    <w:rsid w:val="00C349FF"/>
    <w:rsid w:val="00C34C5A"/>
    <w:rsid w:val="00C36AAC"/>
    <w:rsid w:val="00C36C67"/>
    <w:rsid w:val="00C37497"/>
    <w:rsid w:val="00C37B5C"/>
    <w:rsid w:val="00C407CE"/>
    <w:rsid w:val="00C454B8"/>
    <w:rsid w:val="00C46C40"/>
    <w:rsid w:val="00C515A4"/>
    <w:rsid w:val="00C54041"/>
    <w:rsid w:val="00C54917"/>
    <w:rsid w:val="00C54FE3"/>
    <w:rsid w:val="00C557E8"/>
    <w:rsid w:val="00C56588"/>
    <w:rsid w:val="00C566BB"/>
    <w:rsid w:val="00C62238"/>
    <w:rsid w:val="00C63744"/>
    <w:rsid w:val="00C63BE2"/>
    <w:rsid w:val="00C65E79"/>
    <w:rsid w:val="00C678C0"/>
    <w:rsid w:val="00C70B1E"/>
    <w:rsid w:val="00C70C67"/>
    <w:rsid w:val="00C71DA9"/>
    <w:rsid w:val="00C737A6"/>
    <w:rsid w:val="00C74CDB"/>
    <w:rsid w:val="00C75B34"/>
    <w:rsid w:val="00C7603E"/>
    <w:rsid w:val="00C76502"/>
    <w:rsid w:val="00C767B8"/>
    <w:rsid w:val="00C7719E"/>
    <w:rsid w:val="00C77EED"/>
    <w:rsid w:val="00C80B34"/>
    <w:rsid w:val="00C80CD9"/>
    <w:rsid w:val="00C8118C"/>
    <w:rsid w:val="00C81F9B"/>
    <w:rsid w:val="00C827F3"/>
    <w:rsid w:val="00C83357"/>
    <w:rsid w:val="00C846CD"/>
    <w:rsid w:val="00C8489A"/>
    <w:rsid w:val="00C865AC"/>
    <w:rsid w:val="00C870B3"/>
    <w:rsid w:val="00C9015D"/>
    <w:rsid w:val="00C91827"/>
    <w:rsid w:val="00C919C0"/>
    <w:rsid w:val="00C91D60"/>
    <w:rsid w:val="00C92354"/>
    <w:rsid w:val="00C92432"/>
    <w:rsid w:val="00C92934"/>
    <w:rsid w:val="00C946F0"/>
    <w:rsid w:val="00C94950"/>
    <w:rsid w:val="00C94E01"/>
    <w:rsid w:val="00C955B7"/>
    <w:rsid w:val="00C95FD6"/>
    <w:rsid w:val="00C977C9"/>
    <w:rsid w:val="00CA0722"/>
    <w:rsid w:val="00CA0F54"/>
    <w:rsid w:val="00CA27B7"/>
    <w:rsid w:val="00CA3B45"/>
    <w:rsid w:val="00CA4708"/>
    <w:rsid w:val="00CA4A2A"/>
    <w:rsid w:val="00CA52BC"/>
    <w:rsid w:val="00CA702B"/>
    <w:rsid w:val="00CA7787"/>
    <w:rsid w:val="00CB0097"/>
    <w:rsid w:val="00CB093B"/>
    <w:rsid w:val="00CB24A1"/>
    <w:rsid w:val="00CB34F8"/>
    <w:rsid w:val="00CB55B8"/>
    <w:rsid w:val="00CB631C"/>
    <w:rsid w:val="00CB680E"/>
    <w:rsid w:val="00CB71A6"/>
    <w:rsid w:val="00CB7295"/>
    <w:rsid w:val="00CC1FA0"/>
    <w:rsid w:val="00CC2D66"/>
    <w:rsid w:val="00CC3FF1"/>
    <w:rsid w:val="00CC40AA"/>
    <w:rsid w:val="00CC4E21"/>
    <w:rsid w:val="00CC584A"/>
    <w:rsid w:val="00CC61EE"/>
    <w:rsid w:val="00CC69F1"/>
    <w:rsid w:val="00CC6B95"/>
    <w:rsid w:val="00CD155F"/>
    <w:rsid w:val="00CD1CB2"/>
    <w:rsid w:val="00CD2E6F"/>
    <w:rsid w:val="00CD3E9B"/>
    <w:rsid w:val="00CD3EF4"/>
    <w:rsid w:val="00CD4005"/>
    <w:rsid w:val="00CD48A2"/>
    <w:rsid w:val="00CD4F40"/>
    <w:rsid w:val="00CD55C5"/>
    <w:rsid w:val="00CD793A"/>
    <w:rsid w:val="00CD7D3C"/>
    <w:rsid w:val="00CE50E0"/>
    <w:rsid w:val="00CF0C42"/>
    <w:rsid w:val="00CF14D1"/>
    <w:rsid w:val="00CF1D94"/>
    <w:rsid w:val="00CF2198"/>
    <w:rsid w:val="00CF38C8"/>
    <w:rsid w:val="00CF38C9"/>
    <w:rsid w:val="00CF797E"/>
    <w:rsid w:val="00CF7F2C"/>
    <w:rsid w:val="00D00376"/>
    <w:rsid w:val="00D01159"/>
    <w:rsid w:val="00D03D0C"/>
    <w:rsid w:val="00D040B1"/>
    <w:rsid w:val="00D0457A"/>
    <w:rsid w:val="00D0487F"/>
    <w:rsid w:val="00D06A46"/>
    <w:rsid w:val="00D11192"/>
    <w:rsid w:val="00D112EC"/>
    <w:rsid w:val="00D11339"/>
    <w:rsid w:val="00D12FF8"/>
    <w:rsid w:val="00D130FB"/>
    <w:rsid w:val="00D15715"/>
    <w:rsid w:val="00D17426"/>
    <w:rsid w:val="00D2036C"/>
    <w:rsid w:val="00D20AB5"/>
    <w:rsid w:val="00D215E5"/>
    <w:rsid w:val="00D21BF6"/>
    <w:rsid w:val="00D226C5"/>
    <w:rsid w:val="00D22810"/>
    <w:rsid w:val="00D23201"/>
    <w:rsid w:val="00D23417"/>
    <w:rsid w:val="00D2624D"/>
    <w:rsid w:val="00D27355"/>
    <w:rsid w:val="00D27C53"/>
    <w:rsid w:val="00D30FAD"/>
    <w:rsid w:val="00D310ED"/>
    <w:rsid w:val="00D316FF"/>
    <w:rsid w:val="00D31994"/>
    <w:rsid w:val="00D31BA2"/>
    <w:rsid w:val="00D32B22"/>
    <w:rsid w:val="00D366BC"/>
    <w:rsid w:val="00D368FB"/>
    <w:rsid w:val="00D36BC9"/>
    <w:rsid w:val="00D36D27"/>
    <w:rsid w:val="00D403A0"/>
    <w:rsid w:val="00D428C5"/>
    <w:rsid w:val="00D44320"/>
    <w:rsid w:val="00D44C33"/>
    <w:rsid w:val="00D4567B"/>
    <w:rsid w:val="00D46001"/>
    <w:rsid w:val="00D469E5"/>
    <w:rsid w:val="00D47CB0"/>
    <w:rsid w:val="00D5114B"/>
    <w:rsid w:val="00D51DAB"/>
    <w:rsid w:val="00D52A5E"/>
    <w:rsid w:val="00D52BE7"/>
    <w:rsid w:val="00D5312A"/>
    <w:rsid w:val="00D537F5"/>
    <w:rsid w:val="00D53A13"/>
    <w:rsid w:val="00D53D91"/>
    <w:rsid w:val="00D54D92"/>
    <w:rsid w:val="00D564C8"/>
    <w:rsid w:val="00D56817"/>
    <w:rsid w:val="00D56FCA"/>
    <w:rsid w:val="00D57046"/>
    <w:rsid w:val="00D60376"/>
    <w:rsid w:val="00D60459"/>
    <w:rsid w:val="00D60BE9"/>
    <w:rsid w:val="00D61FE5"/>
    <w:rsid w:val="00D62030"/>
    <w:rsid w:val="00D622EB"/>
    <w:rsid w:val="00D62876"/>
    <w:rsid w:val="00D64E5F"/>
    <w:rsid w:val="00D66D67"/>
    <w:rsid w:val="00D6707E"/>
    <w:rsid w:val="00D67BFA"/>
    <w:rsid w:val="00D71B80"/>
    <w:rsid w:val="00D72637"/>
    <w:rsid w:val="00D73AA1"/>
    <w:rsid w:val="00D746B0"/>
    <w:rsid w:val="00D74D4E"/>
    <w:rsid w:val="00D755B6"/>
    <w:rsid w:val="00D75D58"/>
    <w:rsid w:val="00D8194C"/>
    <w:rsid w:val="00D83A1E"/>
    <w:rsid w:val="00D83F25"/>
    <w:rsid w:val="00D83F48"/>
    <w:rsid w:val="00D84250"/>
    <w:rsid w:val="00D85B3D"/>
    <w:rsid w:val="00D86DBB"/>
    <w:rsid w:val="00D86ED4"/>
    <w:rsid w:val="00D8709C"/>
    <w:rsid w:val="00D871C4"/>
    <w:rsid w:val="00D8769D"/>
    <w:rsid w:val="00D87E50"/>
    <w:rsid w:val="00D920D2"/>
    <w:rsid w:val="00D92C7D"/>
    <w:rsid w:val="00D948B7"/>
    <w:rsid w:val="00D94E24"/>
    <w:rsid w:val="00D95114"/>
    <w:rsid w:val="00D95182"/>
    <w:rsid w:val="00D96A85"/>
    <w:rsid w:val="00D96D48"/>
    <w:rsid w:val="00DA0455"/>
    <w:rsid w:val="00DA1609"/>
    <w:rsid w:val="00DA2605"/>
    <w:rsid w:val="00DA2EAB"/>
    <w:rsid w:val="00DA35D0"/>
    <w:rsid w:val="00DA4A47"/>
    <w:rsid w:val="00DA7293"/>
    <w:rsid w:val="00DA7F25"/>
    <w:rsid w:val="00DB0981"/>
    <w:rsid w:val="00DB0D18"/>
    <w:rsid w:val="00DB33A7"/>
    <w:rsid w:val="00DB3950"/>
    <w:rsid w:val="00DB420F"/>
    <w:rsid w:val="00DB4FEC"/>
    <w:rsid w:val="00DB52A1"/>
    <w:rsid w:val="00DB6413"/>
    <w:rsid w:val="00DB7E3B"/>
    <w:rsid w:val="00DC0426"/>
    <w:rsid w:val="00DC1CF3"/>
    <w:rsid w:val="00DC1FC3"/>
    <w:rsid w:val="00DC2744"/>
    <w:rsid w:val="00DC2A0F"/>
    <w:rsid w:val="00DC5760"/>
    <w:rsid w:val="00DC5796"/>
    <w:rsid w:val="00DC5A64"/>
    <w:rsid w:val="00DC5F14"/>
    <w:rsid w:val="00DC67CD"/>
    <w:rsid w:val="00DC69FC"/>
    <w:rsid w:val="00DD0754"/>
    <w:rsid w:val="00DD1A37"/>
    <w:rsid w:val="00DD1BCB"/>
    <w:rsid w:val="00DD262D"/>
    <w:rsid w:val="00DD3BB6"/>
    <w:rsid w:val="00DE1B6C"/>
    <w:rsid w:val="00DE3410"/>
    <w:rsid w:val="00DE39A8"/>
    <w:rsid w:val="00DE44A4"/>
    <w:rsid w:val="00DE4C93"/>
    <w:rsid w:val="00DE5138"/>
    <w:rsid w:val="00DE626F"/>
    <w:rsid w:val="00DE7A87"/>
    <w:rsid w:val="00DF06BD"/>
    <w:rsid w:val="00DF155E"/>
    <w:rsid w:val="00DF19B0"/>
    <w:rsid w:val="00DF2C38"/>
    <w:rsid w:val="00DF3378"/>
    <w:rsid w:val="00DF5447"/>
    <w:rsid w:val="00DF5A42"/>
    <w:rsid w:val="00DF6BA6"/>
    <w:rsid w:val="00DF74C2"/>
    <w:rsid w:val="00DF789C"/>
    <w:rsid w:val="00E0101C"/>
    <w:rsid w:val="00E018BA"/>
    <w:rsid w:val="00E0264C"/>
    <w:rsid w:val="00E02D84"/>
    <w:rsid w:val="00E0335D"/>
    <w:rsid w:val="00E04E50"/>
    <w:rsid w:val="00E05237"/>
    <w:rsid w:val="00E05E4B"/>
    <w:rsid w:val="00E067FF"/>
    <w:rsid w:val="00E07700"/>
    <w:rsid w:val="00E077D2"/>
    <w:rsid w:val="00E078F5"/>
    <w:rsid w:val="00E07E8E"/>
    <w:rsid w:val="00E10CFA"/>
    <w:rsid w:val="00E12231"/>
    <w:rsid w:val="00E14BD6"/>
    <w:rsid w:val="00E16857"/>
    <w:rsid w:val="00E17A97"/>
    <w:rsid w:val="00E17E4F"/>
    <w:rsid w:val="00E207A3"/>
    <w:rsid w:val="00E224C1"/>
    <w:rsid w:val="00E225A4"/>
    <w:rsid w:val="00E23111"/>
    <w:rsid w:val="00E2528A"/>
    <w:rsid w:val="00E25C38"/>
    <w:rsid w:val="00E269CA"/>
    <w:rsid w:val="00E31095"/>
    <w:rsid w:val="00E314D5"/>
    <w:rsid w:val="00E3217F"/>
    <w:rsid w:val="00E32CD5"/>
    <w:rsid w:val="00E32F2E"/>
    <w:rsid w:val="00E3308A"/>
    <w:rsid w:val="00E33CF9"/>
    <w:rsid w:val="00E35B41"/>
    <w:rsid w:val="00E35E5F"/>
    <w:rsid w:val="00E35E82"/>
    <w:rsid w:val="00E363D7"/>
    <w:rsid w:val="00E3713A"/>
    <w:rsid w:val="00E37231"/>
    <w:rsid w:val="00E37427"/>
    <w:rsid w:val="00E37A3F"/>
    <w:rsid w:val="00E41B32"/>
    <w:rsid w:val="00E42129"/>
    <w:rsid w:val="00E42564"/>
    <w:rsid w:val="00E42A79"/>
    <w:rsid w:val="00E44B45"/>
    <w:rsid w:val="00E44D7A"/>
    <w:rsid w:val="00E4547A"/>
    <w:rsid w:val="00E454B9"/>
    <w:rsid w:val="00E46FB6"/>
    <w:rsid w:val="00E470A1"/>
    <w:rsid w:val="00E47CA5"/>
    <w:rsid w:val="00E52650"/>
    <w:rsid w:val="00E53A11"/>
    <w:rsid w:val="00E53B8B"/>
    <w:rsid w:val="00E53C3D"/>
    <w:rsid w:val="00E55BF3"/>
    <w:rsid w:val="00E612C0"/>
    <w:rsid w:val="00E61F87"/>
    <w:rsid w:val="00E629CF"/>
    <w:rsid w:val="00E64172"/>
    <w:rsid w:val="00E64C6D"/>
    <w:rsid w:val="00E66619"/>
    <w:rsid w:val="00E67481"/>
    <w:rsid w:val="00E67820"/>
    <w:rsid w:val="00E702DC"/>
    <w:rsid w:val="00E70ACE"/>
    <w:rsid w:val="00E70D26"/>
    <w:rsid w:val="00E71574"/>
    <w:rsid w:val="00E72857"/>
    <w:rsid w:val="00E73B84"/>
    <w:rsid w:val="00E756B4"/>
    <w:rsid w:val="00E7635D"/>
    <w:rsid w:val="00E76863"/>
    <w:rsid w:val="00E77394"/>
    <w:rsid w:val="00E77B2A"/>
    <w:rsid w:val="00E8085E"/>
    <w:rsid w:val="00E80DFD"/>
    <w:rsid w:val="00E81FA5"/>
    <w:rsid w:val="00E83362"/>
    <w:rsid w:val="00E843E7"/>
    <w:rsid w:val="00E84700"/>
    <w:rsid w:val="00E85012"/>
    <w:rsid w:val="00E85975"/>
    <w:rsid w:val="00E865DD"/>
    <w:rsid w:val="00E8777B"/>
    <w:rsid w:val="00E87B6E"/>
    <w:rsid w:val="00E87DA6"/>
    <w:rsid w:val="00E90BDC"/>
    <w:rsid w:val="00E91A24"/>
    <w:rsid w:val="00E92367"/>
    <w:rsid w:val="00E9315E"/>
    <w:rsid w:val="00E93D1F"/>
    <w:rsid w:val="00E9451D"/>
    <w:rsid w:val="00EA02E1"/>
    <w:rsid w:val="00EA1CDB"/>
    <w:rsid w:val="00EA234B"/>
    <w:rsid w:val="00EA2885"/>
    <w:rsid w:val="00EA2F50"/>
    <w:rsid w:val="00EA3158"/>
    <w:rsid w:val="00EA3CBB"/>
    <w:rsid w:val="00EA5253"/>
    <w:rsid w:val="00EA546C"/>
    <w:rsid w:val="00EA5AC4"/>
    <w:rsid w:val="00EA685D"/>
    <w:rsid w:val="00EA6FFE"/>
    <w:rsid w:val="00EB002F"/>
    <w:rsid w:val="00EB08F6"/>
    <w:rsid w:val="00EB1215"/>
    <w:rsid w:val="00EB13B5"/>
    <w:rsid w:val="00EB1981"/>
    <w:rsid w:val="00EB208D"/>
    <w:rsid w:val="00EB2156"/>
    <w:rsid w:val="00EB228E"/>
    <w:rsid w:val="00EB2309"/>
    <w:rsid w:val="00EB2847"/>
    <w:rsid w:val="00EB2DC5"/>
    <w:rsid w:val="00EB58BC"/>
    <w:rsid w:val="00EB75AB"/>
    <w:rsid w:val="00EB7CB5"/>
    <w:rsid w:val="00EB7E64"/>
    <w:rsid w:val="00EB7EB8"/>
    <w:rsid w:val="00EC3302"/>
    <w:rsid w:val="00EC3556"/>
    <w:rsid w:val="00EC4C69"/>
    <w:rsid w:val="00EC5289"/>
    <w:rsid w:val="00EC5826"/>
    <w:rsid w:val="00EC6159"/>
    <w:rsid w:val="00EC7DCD"/>
    <w:rsid w:val="00ED1745"/>
    <w:rsid w:val="00ED324F"/>
    <w:rsid w:val="00ED3446"/>
    <w:rsid w:val="00ED4E29"/>
    <w:rsid w:val="00ED5087"/>
    <w:rsid w:val="00ED53AC"/>
    <w:rsid w:val="00ED5C51"/>
    <w:rsid w:val="00ED6751"/>
    <w:rsid w:val="00ED6F9B"/>
    <w:rsid w:val="00EE0172"/>
    <w:rsid w:val="00EE15C7"/>
    <w:rsid w:val="00EE166D"/>
    <w:rsid w:val="00EE1E91"/>
    <w:rsid w:val="00EE204D"/>
    <w:rsid w:val="00EE21E9"/>
    <w:rsid w:val="00EE2A40"/>
    <w:rsid w:val="00EE3282"/>
    <w:rsid w:val="00EE3CC5"/>
    <w:rsid w:val="00EE4347"/>
    <w:rsid w:val="00EE5696"/>
    <w:rsid w:val="00EE665B"/>
    <w:rsid w:val="00EE7D3A"/>
    <w:rsid w:val="00EF0B60"/>
    <w:rsid w:val="00EF0D63"/>
    <w:rsid w:val="00EF11A6"/>
    <w:rsid w:val="00EF4E49"/>
    <w:rsid w:val="00EF6F15"/>
    <w:rsid w:val="00EF7DE9"/>
    <w:rsid w:val="00F00128"/>
    <w:rsid w:val="00F01136"/>
    <w:rsid w:val="00F0300D"/>
    <w:rsid w:val="00F03D7B"/>
    <w:rsid w:val="00F04482"/>
    <w:rsid w:val="00F04D52"/>
    <w:rsid w:val="00F05D21"/>
    <w:rsid w:val="00F05E5A"/>
    <w:rsid w:val="00F05F94"/>
    <w:rsid w:val="00F070A9"/>
    <w:rsid w:val="00F07116"/>
    <w:rsid w:val="00F07769"/>
    <w:rsid w:val="00F10C14"/>
    <w:rsid w:val="00F10E00"/>
    <w:rsid w:val="00F141E5"/>
    <w:rsid w:val="00F142CC"/>
    <w:rsid w:val="00F148AD"/>
    <w:rsid w:val="00F155DC"/>
    <w:rsid w:val="00F175BB"/>
    <w:rsid w:val="00F20C7C"/>
    <w:rsid w:val="00F2161D"/>
    <w:rsid w:val="00F22215"/>
    <w:rsid w:val="00F24C8C"/>
    <w:rsid w:val="00F256F9"/>
    <w:rsid w:val="00F2697D"/>
    <w:rsid w:val="00F2704D"/>
    <w:rsid w:val="00F276F9"/>
    <w:rsid w:val="00F27FC7"/>
    <w:rsid w:val="00F31A17"/>
    <w:rsid w:val="00F32584"/>
    <w:rsid w:val="00F34146"/>
    <w:rsid w:val="00F34606"/>
    <w:rsid w:val="00F35032"/>
    <w:rsid w:val="00F361B8"/>
    <w:rsid w:val="00F36AAB"/>
    <w:rsid w:val="00F36D26"/>
    <w:rsid w:val="00F370E4"/>
    <w:rsid w:val="00F3758A"/>
    <w:rsid w:val="00F412D4"/>
    <w:rsid w:val="00F41A25"/>
    <w:rsid w:val="00F435DF"/>
    <w:rsid w:val="00F45732"/>
    <w:rsid w:val="00F46A92"/>
    <w:rsid w:val="00F5298C"/>
    <w:rsid w:val="00F547E7"/>
    <w:rsid w:val="00F56103"/>
    <w:rsid w:val="00F56A31"/>
    <w:rsid w:val="00F5725D"/>
    <w:rsid w:val="00F60548"/>
    <w:rsid w:val="00F60662"/>
    <w:rsid w:val="00F60707"/>
    <w:rsid w:val="00F60BED"/>
    <w:rsid w:val="00F6153F"/>
    <w:rsid w:val="00F61BEF"/>
    <w:rsid w:val="00F62195"/>
    <w:rsid w:val="00F62C9E"/>
    <w:rsid w:val="00F63E64"/>
    <w:rsid w:val="00F64E35"/>
    <w:rsid w:val="00F65B40"/>
    <w:rsid w:val="00F66D74"/>
    <w:rsid w:val="00F67C38"/>
    <w:rsid w:val="00F67D2D"/>
    <w:rsid w:val="00F721E3"/>
    <w:rsid w:val="00F72C5F"/>
    <w:rsid w:val="00F72C88"/>
    <w:rsid w:val="00F73337"/>
    <w:rsid w:val="00F74177"/>
    <w:rsid w:val="00F76341"/>
    <w:rsid w:val="00F7639F"/>
    <w:rsid w:val="00F76498"/>
    <w:rsid w:val="00F76BCE"/>
    <w:rsid w:val="00F82074"/>
    <w:rsid w:val="00F82D09"/>
    <w:rsid w:val="00F82EE8"/>
    <w:rsid w:val="00F8363A"/>
    <w:rsid w:val="00F837CC"/>
    <w:rsid w:val="00F83A8B"/>
    <w:rsid w:val="00F85C85"/>
    <w:rsid w:val="00F85E85"/>
    <w:rsid w:val="00F9046B"/>
    <w:rsid w:val="00F90D72"/>
    <w:rsid w:val="00F9169D"/>
    <w:rsid w:val="00F91DCB"/>
    <w:rsid w:val="00F9220B"/>
    <w:rsid w:val="00F92C06"/>
    <w:rsid w:val="00F92F33"/>
    <w:rsid w:val="00F93056"/>
    <w:rsid w:val="00F93092"/>
    <w:rsid w:val="00F94197"/>
    <w:rsid w:val="00F969A2"/>
    <w:rsid w:val="00F96D0F"/>
    <w:rsid w:val="00F973DB"/>
    <w:rsid w:val="00F97BAD"/>
    <w:rsid w:val="00FA0796"/>
    <w:rsid w:val="00FA12BA"/>
    <w:rsid w:val="00FA1422"/>
    <w:rsid w:val="00FA19DC"/>
    <w:rsid w:val="00FA21B4"/>
    <w:rsid w:val="00FA2BAC"/>
    <w:rsid w:val="00FA447E"/>
    <w:rsid w:val="00FA5C02"/>
    <w:rsid w:val="00FA68CC"/>
    <w:rsid w:val="00FA7A4D"/>
    <w:rsid w:val="00FB0FE1"/>
    <w:rsid w:val="00FB22AD"/>
    <w:rsid w:val="00FB26F8"/>
    <w:rsid w:val="00FB2BFB"/>
    <w:rsid w:val="00FB2D95"/>
    <w:rsid w:val="00FB3A9B"/>
    <w:rsid w:val="00FB3FE7"/>
    <w:rsid w:val="00FB5147"/>
    <w:rsid w:val="00FB596D"/>
    <w:rsid w:val="00FB74E9"/>
    <w:rsid w:val="00FB7C8A"/>
    <w:rsid w:val="00FC2C11"/>
    <w:rsid w:val="00FC70CA"/>
    <w:rsid w:val="00FC7613"/>
    <w:rsid w:val="00FC7CAE"/>
    <w:rsid w:val="00FD0083"/>
    <w:rsid w:val="00FD0152"/>
    <w:rsid w:val="00FD0E8A"/>
    <w:rsid w:val="00FD11AF"/>
    <w:rsid w:val="00FD127F"/>
    <w:rsid w:val="00FD13C1"/>
    <w:rsid w:val="00FD2247"/>
    <w:rsid w:val="00FD23E7"/>
    <w:rsid w:val="00FD244C"/>
    <w:rsid w:val="00FD2C29"/>
    <w:rsid w:val="00FD2CF0"/>
    <w:rsid w:val="00FD3071"/>
    <w:rsid w:val="00FD371D"/>
    <w:rsid w:val="00FD3B98"/>
    <w:rsid w:val="00FD598F"/>
    <w:rsid w:val="00FD6AF6"/>
    <w:rsid w:val="00FD7306"/>
    <w:rsid w:val="00FD76BC"/>
    <w:rsid w:val="00FD77DD"/>
    <w:rsid w:val="00FE01CD"/>
    <w:rsid w:val="00FE131E"/>
    <w:rsid w:val="00FE1640"/>
    <w:rsid w:val="00FE1E82"/>
    <w:rsid w:val="00FE233A"/>
    <w:rsid w:val="00FE33AF"/>
    <w:rsid w:val="00FE4D2C"/>
    <w:rsid w:val="00FE644B"/>
    <w:rsid w:val="00FF0F5C"/>
    <w:rsid w:val="00FF19B7"/>
    <w:rsid w:val="00FF3A4B"/>
    <w:rsid w:val="00FF4B54"/>
    <w:rsid w:val="00FF53C7"/>
    <w:rsid w:val="00FF680B"/>
    <w:rsid w:val="00FF6B0E"/>
    <w:rsid w:val="00FF6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0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D5D9E"/>
    <w:pPr>
      <w:keepNext/>
      <w:jc w:val="center"/>
      <w:outlineLvl w:val="0"/>
    </w:pPr>
    <w:rPr>
      <w:rFonts w:ascii="Arial" w:hAnsi="Arial"/>
      <w:b/>
      <w:sz w:val="36"/>
    </w:rPr>
  </w:style>
  <w:style w:type="paragraph" w:styleId="Heading2">
    <w:name w:val="heading 2"/>
    <w:basedOn w:val="Normal"/>
    <w:next w:val="Normal"/>
    <w:link w:val="Heading2Char"/>
    <w:qFormat/>
    <w:rsid w:val="000D5D9E"/>
    <w:pPr>
      <w:keepNext/>
      <w:jc w:val="center"/>
      <w:outlineLvl w:val="1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F15C5"/>
    <w:pPr>
      <w:spacing w:after="0" w:line="240" w:lineRule="auto"/>
    </w:pPr>
  </w:style>
  <w:style w:type="paragraph" w:customStyle="1" w:styleId="8138">
    <w:name w:val="81.38"/>
    <w:aliases w:val="Bob B"/>
    <w:basedOn w:val="BodyText"/>
    <w:rsid w:val="005408DC"/>
    <w:pPr>
      <w:spacing w:after="0"/>
    </w:pPr>
    <w:rPr>
      <w:sz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5408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408DC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206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206E6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nhideWhenUsed/>
    <w:rsid w:val="00C000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006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000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0006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67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43318A"/>
    <w:pPr>
      <w:jc w:val="center"/>
    </w:pPr>
    <w:rPr>
      <w:rFonts w:ascii="New Century Schlbk" w:hAnsi="New Century Schlbk"/>
      <w:b/>
      <w:sz w:val="36"/>
    </w:rPr>
  </w:style>
  <w:style w:type="character" w:customStyle="1" w:styleId="TitleChar">
    <w:name w:val="Title Char"/>
    <w:basedOn w:val="DefaultParagraphFont"/>
    <w:link w:val="Title"/>
    <w:rsid w:val="0043318A"/>
    <w:rPr>
      <w:rFonts w:ascii="New Century Schlbk" w:eastAsia="Times New Roman" w:hAnsi="New Century Schlbk" w:cs="Times New Roman"/>
      <w:b/>
      <w:sz w:val="36"/>
      <w:szCs w:val="20"/>
    </w:rPr>
  </w:style>
  <w:style w:type="character" w:customStyle="1" w:styleId="Normal1">
    <w:name w:val="Normal1"/>
    <w:rsid w:val="0043318A"/>
    <w:rPr>
      <w:rFonts w:ascii="Helvetica" w:hAnsi="Helvetica" w:cs="Helvetica" w:hint="default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1599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1599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D5D9E"/>
    <w:rPr>
      <w:rFonts w:ascii="Arial" w:eastAsia="Times New Roman" w:hAnsi="Arial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D5D9E"/>
    <w:rPr>
      <w:rFonts w:ascii="Arial" w:eastAsia="Times New Roman" w:hAnsi="Arial" w:cs="Times New Roman"/>
      <w:b/>
      <w:sz w:val="24"/>
      <w:szCs w:val="20"/>
    </w:rPr>
  </w:style>
  <w:style w:type="paragraph" w:styleId="ListParagraph">
    <w:name w:val="List Paragraph"/>
    <w:basedOn w:val="Normal"/>
    <w:uiPriority w:val="1"/>
    <w:qFormat/>
    <w:rsid w:val="00014FE6"/>
    <w:pPr>
      <w:ind w:left="720"/>
    </w:pPr>
    <w:rPr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320DBC"/>
  </w:style>
  <w:style w:type="paragraph" w:customStyle="1" w:styleId="TableParagraph">
    <w:name w:val="Table Paragraph"/>
    <w:basedOn w:val="Normal"/>
    <w:uiPriority w:val="1"/>
    <w:qFormat/>
    <w:rsid w:val="00320DBC"/>
    <w:pPr>
      <w:autoSpaceDE w:val="0"/>
      <w:autoSpaceDN w:val="0"/>
      <w:adjustRightInd w:val="0"/>
    </w:pPr>
    <w:rPr>
      <w:rFonts w:eastAsiaTheme="minorHAnsi"/>
      <w:sz w:val="24"/>
      <w:szCs w:val="24"/>
    </w:rPr>
  </w:style>
  <w:style w:type="paragraph" w:styleId="PlainText">
    <w:name w:val="Plain Text"/>
    <w:basedOn w:val="Normal"/>
    <w:link w:val="PlainTextChar"/>
    <w:semiHidden/>
    <w:rsid w:val="00B46E1F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B46E1F"/>
    <w:rPr>
      <w:rFonts w:ascii="Courier New" w:eastAsia="Times New Roman" w:hAnsi="Courier New" w:cs="Times New Roman"/>
      <w:sz w:val="20"/>
      <w:szCs w:val="20"/>
    </w:rPr>
  </w:style>
  <w:style w:type="character" w:styleId="PageNumber">
    <w:name w:val="page number"/>
    <w:uiPriority w:val="99"/>
    <w:semiHidden/>
    <w:unhideWhenUsed/>
    <w:rsid w:val="00D56817"/>
  </w:style>
  <w:style w:type="character" w:customStyle="1" w:styleId="NoSpacingChar">
    <w:name w:val="No Spacing Char"/>
    <w:basedOn w:val="DefaultParagraphFont"/>
    <w:link w:val="NoSpacing"/>
    <w:uiPriority w:val="1"/>
    <w:rsid w:val="00C566BB"/>
  </w:style>
  <w:style w:type="table" w:styleId="TableGrid">
    <w:name w:val="Table Grid"/>
    <w:basedOn w:val="TableNormal"/>
    <w:uiPriority w:val="59"/>
    <w:rsid w:val="00B301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B3016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01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0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D5D9E"/>
    <w:pPr>
      <w:keepNext/>
      <w:jc w:val="center"/>
      <w:outlineLvl w:val="0"/>
    </w:pPr>
    <w:rPr>
      <w:rFonts w:ascii="Arial" w:hAnsi="Arial"/>
      <w:b/>
      <w:sz w:val="36"/>
    </w:rPr>
  </w:style>
  <w:style w:type="paragraph" w:styleId="Heading2">
    <w:name w:val="heading 2"/>
    <w:basedOn w:val="Normal"/>
    <w:next w:val="Normal"/>
    <w:link w:val="Heading2Char"/>
    <w:qFormat/>
    <w:rsid w:val="000D5D9E"/>
    <w:pPr>
      <w:keepNext/>
      <w:jc w:val="center"/>
      <w:outlineLvl w:val="1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F15C5"/>
    <w:pPr>
      <w:spacing w:after="0" w:line="240" w:lineRule="auto"/>
    </w:pPr>
  </w:style>
  <w:style w:type="paragraph" w:customStyle="1" w:styleId="8138">
    <w:name w:val="81.38"/>
    <w:aliases w:val="Bob B"/>
    <w:basedOn w:val="BodyText"/>
    <w:rsid w:val="005408DC"/>
    <w:pPr>
      <w:spacing w:after="0"/>
    </w:pPr>
    <w:rPr>
      <w:sz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5408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408DC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206E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206E6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nhideWhenUsed/>
    <w:rsid w:val="00C000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0006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nhideWhenUsed/>
    <w:rsid w:val="00C000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C0006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67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43318A"/>
    <w:pPr>
      <w:jc w:val="center"/>
    </w:pPr>
    <w:rPr>
      <w:rFonts w:ascii="New Century Schlbk" w:hAnsi="New Century Schlbk"/>
      <w:b/>
      <w:sz w:val="36"/>
    </w:rPr>
  </w:style>
  <w:style w:type="character" w:customStyle="1" w:styleId="TitleChar">
    <w:name w:val="Title Char"/>
    <w:basedOn w:val="DefaultParagraphFont"/>
    <w:link w:val="Title"/>
    <w:rsid w:val="0043318A"/>
    <w:rPr>
      <w:rFonts w:ascii="New Century Schlbk" w:eastAsia="Times New Roman" w:hAnsi="New Century Schlbk" w:cs="Times New Roman"/>
      <w:b/>
      <w:sz w:val="36"/>
      <w:szCs w:val="20"/>
    </w:rPr>
  </w:style>
  <w:style w:type="character" w:customStyle="1" w:styleId="Normal1">
    <w:name w:val="Normal1"/>
    <w:rsid w:val="0043318A"/>
    <w:rPr>
      <w:rFonts w:ascii="Helvetica" w:hAnsi="Helvetica" w:cs="Helvetica" w:hint="default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1599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1599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D5D9E"/>
    <w:rPr>
      <w:rFonts w:ascii="Arial" w:eastAsia="Times New Roman" w:hAnsi="Arial" w:cs="Times New Roman"/>
      <w:b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D5D9E"/>
    <w:rPr>
      <w:rFonts w:ascii="Arial" w:eastAsia="Times New Roman" w:hAnsi="Arial" w:cs="Times New Roman"/>
      <w:b/>
      <w:sz w:val="24"/>
      <w:szCs w:val="20"/>
    </w:rPr>
  </w:style>
  <w:style w:type="paragraph" w:styleId="ListParagraph">
    <w:name w:val="List Paragraph"/>
    <w:basedOn w:val="Normal"/>
    <w:uiPriority w:val="1"/>
    <w:qFormat/>
    <w:rsid w:val="00014FE6"/>
    <w:pPr>
      <w:ind w:left="720"/>
    </w:pPr>
    <w:rPr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320DBC"/>
  </w:style>
  <w:style w:type="paragraph" w:customStyle="1" w:styleId="TableParagraph">
    <w:name w:val="Table Paragraph"/>
    <w:basedOn w:val="Normal"/>
    <w:uiPriority w:val="1"/>
    <w:qFormat/>
    <w:rsid w:val="00320DBC"/>
    <w:pPr>
      <w:autoSpaceDE w:val="0"/>
      <w:autoSpaceDN w:val="0"/>
      <w:adjustRightInd w:val="0"/>
    </w:pPr>
    <w:rPr>
      <w:rFonts w:eastAsiaTheme="minorHAnsi"/>
      <w:sz w:val="24"/>
      <w:szCs w:val="24"/>
    </w:rPr>
  </w:style>
  <w:style w:type="paragraph" w:styleId="PlainText">
    <w:name w:val="Plain Text"/>
    <w:basedOn w:val="Normal"/>
    <w:link w:val="PlainTextChar"/>
    <w:semiHidden/>
    <w:rsid w:val="00B46E1F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B46E1F"/>
    <w:rPr>
      <w:rFonts w:ascii="Courier New" w:eastAsia="Times New Roman" w:hAnsi="Courier New" w:cs="Times New Roman"/>
      <w:sz w:val="20"/>
      <w:szCs w:val="20"/>
    </w:rPr>
  </w:style>
  <w:style w:type="character" w:styleId="PageNumber">
    <w:name w:val="page number"/>
    <w:uiPriority w:val="99"/>
    <w:semiHidden/>
    <w:unhideWhenUsed/>
    <w:rsid w:val="00D56817"/>
  </w:style>
  <w:style w:type="character" w:customStyle="1" w:styleId="NoSpacingChar">
    <w:name w:val="No Spacing Char"/>
    <w:basedOn w:val="DefaultParagraphFont"/>
    <w:link w:val="NoSpacing"/>
    <w:uiPriority w:val="1"/>
    <w:rsid w:val="00C566BB"/>
  </w:style>
  <w:style w:type="table" w:styleId="TableGrid">
    <w:name w:val="Table Grid"/>
    <w:basedOn w:val="TableNormal"/>
    <w:uiPriority w:val="59"/>
    <w:rsid w:val="00B301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B3016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01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3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FF22C9-7578-4B4C-BE25-5939D3007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4</Words>
  <Characters>6808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n County Data Processing</Company>
  <LinksUpToDate>false</LinksUpToDate>
  <CharactersWithSpaces>7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ine Fischer</dc:creator>
  <cp:lastModifiedBy>Paul Sivertsen</cp:lastModifiedBy>
  <cp:revision>2</cp:revision>
  <cp:lastPrinted>2019-03-26T20:23:00Z</cp:lastPrinted>
  <dcterms:created xsi:type="dcterms:W3CDTF">2019-05-28T11:56:00Z</dcterms:created>
  <dcterms:modified xsi:type="dcterms:W3CDTF">2019-05-28T11:56:00Z</dcterms:modified>
</cp:coreProperties>
</file>